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10199" w14:textId="0228F339" w:rsidR="00F2317F" w:rsidRPr="00FE3529" w:rsidRDefault="00F2317F" w:rsidP="00F2317F">
      <w:pPr>
        <w:jc w:val="center"/>
        <w:rPr>
          <w:rFonts w:ascii="Microsoft JhengHei" w:eastAsia="Microsoft JhengHei" w:hAnsi="Microsoft JhengHei"/>
          <w:b/>
          <w:bCs/>
          <w:sz w:val="32"/>
          <w:szCs w:val="28"/>
        </w:rPr>
      </w:pPr>
      <w:r w:rsidRPr="0092447B">
        <w:rPr>
          <w:rFonts w:ascii="Microsoft JhengHei" w:eastAsia="Microsoft JhengHei" w:hAnsi="Microsoft JhengHei" w:hint="eastAsia"/>
          <w:b/>
          <w:bCs/>
          <w:sz w:val="36"/>
          <w:szCs w:val="32"/>
        </w:rPr>
        <w:t>L</w:t>
      </w:r>
      <w:r w:rsidRPr="0092447B">
        <w:rPr>
          <w:rFonts w:ascii="Microsoft JhengHei" w:eastAsia="Microsoft JhengHei" w:hAnsi="Microsoft JhengHei"/>
          <w:b/>
          <w:bCs/>
          <w:sz w:val="36"/>
          <w:szCs w:val="32"/>
        </w:rPr>
        <w:t>ab</w:t>
      </w:r>
      <w:r w:rsidR="00E17470">
        <w:rPr>
          <w:rFonts w:ascii="Microsoft JhengHei" w:eastAsia="Microsoft JhengHei" w:hAnsi="Microsoft JhengHei"/>
          <w:b/>
          <w:bCs/>
          <w:sz w:val="36"/>
          <w:szCs w:val="32"/>
        </w:rPr>
        <w:t>4</w:t>
      </w:r>
      <w:r w:rsidRPr="00FE3529">
        <w:rPr>
          <w:rFonts w:ascii="Microsoft JhengHei" w:eastAsia="Microsoft JhengHei" w:hAnsi="Microsoft JhengHei"/>
          <w:b/>
          <w:bCs/>
          <w:sz w:val="32"/>
          <w:szCs w:val="28"/>
        </w:rPr>
        <w:t xml:space="preserve"> </w:t>
      </w:r>
    </w:p>
    <w:p w14:paraId="615415C5" w14:textId="5961D28D" w:rsidR="00D3722D" w:rsidRDefault="00F2317F" w:rsidP="00F2317F">
      <w:pPr>
        <w:jc w:val="center"/>
        <w:rPr>
          <w:rFonts w:ascii="Microsoft JhengHei" w:eastAsia="Microsoft JhengHei" w:hAnsi="Microsoft JhengHei"/>
        </w:rPr>
      </w:pPr>
      <w:r w:rsidRPr="00F2317F">
        <w:rPr>
          <w:rFonts w:ascii="Microsoft JhengHei" w:eastAsia="Microsoft JhengHei" w:hAnsi="Microsoft JhengHei"/>
        </w:rPr>
        <w:t xml:space="preserve">311511034 </w:t>
      </w:r>
      <w:r w:rsidRPr="00F2317F">
        <w:rPr>
          <w:rFonts w:ascii="Microsoft JhengHei" w:eastAsia="Microsoft JhengHei" w:hAnsi="Microsoft JhengHei" w:hint="eastAsia"/>
        </w:rPr>
        <w:t>黃聖偉</w:t>
      </w:r>
    </w:p>
    <w:p w14:paraId="388CE261" w14:textId="5996C28B" w:rsidR="00840E64" w:rsidRDefault="00960A05" w:rsidP="00960A05">
      <w:pPr>
        <w:jc w:val="center"/>
        <w:rPr>
          <w:rFonts w:ascii="Microsoft JhengHei" w:eastAsia="Microsoft JhengHei" w:hAnsi="Microsoft JhengHei"/>
          <w:sz w:val="32"/>
          <w:szCs w:val="28"/>
        </w:rPr>
      </w:pPr>
      <w:r>
        <w:rPr>
          <w:rFonts w:ascii="Microsoft JhengHei" w:eastAsia="Microsoft JhengHei" w:hAnsi="Microsoft JhengHei" w:hint="eastAsia"/>
          <w:sz w:val="32"/>
          <w:szCs w:val="28"/>
        </w:rPr>
        <w:t>模擬結果</w:t>
      </w:r>
    </w:p>
    <w:tbl>
      <w:tblPr>
        <w:tblW w:w="7080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235"/>
        <w:gridCol w:w="1565"/>
        <w:gridCol w:w="1122"/>
        <w:gridCol w:w="1079"/>
        <w:gridCol w:w="1079"/>
      </w:tblGrid>
      <w:tr w:rsidR="003D1522" w:rsidRPr="00872285" w14:paraId="718502D7" w14:textId="77777777" w:rsidTr="00265ED0">
        <w:trPr>
          <w:trHeight w:val="306"/>
          <w:jc w:val="center"/>
        </w:trPr>
        <w:tc>
          <w:tcPr>
            <w:tcW w:w="70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8B2ED" w14:textId="07C298B6" w:rsidR="003D1522" w:rsidRPr="00872285" w:rsidRDefault="00B34379" w:rsidP="00B34379">
            <w:pPr>
              <w:widowControl/>
              <w:jc w:val="center"/>
              <w:rPr>
                <w:rFonts w:cstheme="minorHAnsi"/>
                <w:color w:val="00000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Avg PDR</w:t>
            </w:r>
          </w:p>
        </w:tc>
      </w:tr>
      <w:tr w:rsidR="003D1522" w:rsidRPr="00872285" w14:paraId="63F4F879" w14:textId="77777777" w:rsidTr="00265ED0">
        <w:trPr>
          <w:trHeight w:val="306"/>
          <w:jc w:val="center"/>
        </w:trPr>
        <w:tc>
          <w:tcPr>
            <w:tcW w:w="49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DCA8" w14:textId="77777777" w:rsidR="003D1522" w:rsidRPr="00872285" w:rsidRDefault="003D1522" w:rsidP="00265ED0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Packet Num</w:t>
            </w:r>
          </w:p>
        </w:tc>
        <w:tc>
          <w:tcPr>
            <w:tcW w:w="107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FD7E4" w14:textId="77777777" w:rsidR="003D1522" w:rsidRPr="00872285" w:rsidRDefault="003D1522" w:rsidP="00265ED0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A553D" w14:textId="77777777" w:rsidR="003D1522" w:rsidRPr="00872285" w:rsidRDefault="003D1522" w:rsidP="00265ED0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0000</w:t>
            </w:r>
          </w:p>
        </w:tc>
      </w:tr>
      <w:tr w:rsidR="003D1522" w:rsidRPr="00872285" w14:paraId="367C03E9" w14:textId="77777777" w:rsidTr="00265ED0">
        <w:trPr>
          <w:trHeight w:val="306"/>
          <w:jc w:val="center"/>
        </w:trPr>
        <w:tc>
          <w:tcPr>
            <w:tcW w:w="2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D28B3" w14:textId="77777777" w:rsidR="003D1522" w:rsidRPr="00872285" w:rsidRDefault="003D1522" w:rsidP="00265ED0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Routing Protocol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46B2" w14:textId="77777777" w:rsidR="003D1522" w:rsidRPr="00872285" w:rsidRDefault="003D1522" w:rsidP="00265ED0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Flow Coun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81B8A" w14:textId="77777777" w:rsidR="003D1522" w:rsidRPr="00872285" w:rsidRDefault="003D1522" w:rsidP="00265ED0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Flow ID</w:t>
            </w:r>
          </w:p>
        </w:tc>
        <w:tc>
          <w:tcPr>
            <w:tcW w:w="107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956727" w14:textId="77777777" w:rsidR="003D1522" w:rsidRPr="00872285" w:rsidRDefault="003D1522" w:rsidP="00265ED0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07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A34431" w14:textId="77777777" w:rsidR="003D1522" w:rsidRPr="00872285" w:rsidRDefault="003D1522" w:rsidP="00265ED0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</w:tr>
      <w:tr w:rsidR="00B34379" w:rsidRPr="00872285" w14:paraId="2BDB3692" w14:textId="77777777" w:rsidTr="00265ED0">
        <w:trPr>
          <w:trHeight w:val="306"/>
          <w:jc w:val="center"/>
        </w:trPr>
        <w:tc>
          <w:tcPr>
            <w:tcW w:w="2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EE214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AODV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3EA57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1D39C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FF6DD" w14:textId="722AD6AB" w:rsidR="00B34379" w:rsidRPr="00872285" w:rsidRDefault="00B34379" w:rsidP="00B34379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E6B67" w14:textId="1CFAFBF2" w:rsidR="00B34379" w:rsidRPr="00872285" w:rsidRDefault="00B34379" w:rsidP="00B34379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0.1728</w:t>
            </w:r>
          </w:p>
        </w:tc>
      </w:tr>
      <w:tr w:rsidR="00B34379" w:rsidRPr="00872285" w14:paraId="5BB4F431" w14:textId="77777777" w:rsidTr="00265ED0">
        <w:trPr>
          <w:trHeight w:val="306"/>
          <w:jc w:val="center"/>
        </w:trPr>
        <w:tc>
          <w:tcPr>
            <w:tcW w:w="2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944F3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DSDV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6E3D0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E6B9F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36A0F" w14:textId="138B8961" w:rsidR="00B34379" w:rsidRPr="00872285" w:rsidRDefault="00B34379" w:rsidP="00B34379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89D3D" w14:textId="15A538C1" w:rsidR="00B34379" w:rsidRPr="00872285" w:rsidRDefault="00B34379" w:rsidP="00B34379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0.1791</w:t>
            </w:r>
          </w:p>
        </w:tc>
      </w:tr>
      <w:tr w:rsidR="00B34379" w:rsidRPr="00872285" w14:paraId="2BD8507A" w14:textId="77777777" w:rsidTr="00265ED0">
        <w:trPr>
          <w:trHeight w:val="306"/>
          <w:jc w:val="center"/>
        </w:trPr>
        <w:tc>
          <w:tcPr>
            <w:tcW w:w="22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8DD22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AODV</w:t>
            </w:r>
          </w:p>
        </w:tc>
        <w:tc>
          <w:tcPr>
            <w:tcW w:w="15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83952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BBBB5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CDC15" w14:textId="6A4E921C" w:rsidR="00B34379" w:rsidRPr="00872285" w:rsidRDefault="00B34379" w:rsidP="00B34379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3D67C" w14:textId="60C33447" w:rsidR="00B34379" w:rsidRPr="00872285" w:rsidRDefault="00B34379" w:rsidP="00B34379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0.0744</w:t>
            </w:r>
          </w:p>
        </w:tc>
      </w:tr>
      <w:tr w:rsidR="00B34379" w:rsidRPr="00872285" w14:paraId="3EA3E998" w14:textId="77777777" w:rsidTr="00265ED0">
        <w:trPr>
          <w:trHeight w:val="306"/>
          <w:jc w:val="center"/>
        </w:trPr>
        <w:tc>
          <w:tcPr>
            <w:tcW w:w="22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434DC" w14:textId="77777777" w:rsidR="00B34379" w:rsidRPr="00872285" w:rsidRDefault="00B34379" w:rsidP="00B34379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5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C9BE9" w14:textId="77777777" w:rsidR="00B34379" w:rsidRPr="00872285" w:rsidRDefault="00B34379" w:rsidP="00B34379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61821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885B4" w14:textId="51A4185E" w:rsidR="00B34379" w:rsidRPr="00872285" w:rsidRDefault="00B34379" w:rsidP="00B34379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E0A74" w14:textId="1D09CF4E" w:rsidR="00B34379" w:rsidRPr="00872285" w:rsidRDefault="00B34379" w:rsidP="00B34379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0.0813</w:t>
            </w:r>
          </w:p>
        </w:tc>
      </w:tr>
      <w:tr w:rsidR="00B34379" w:rsidRPr="00872285" w14:paraId="4B26FDC6" w14:textId="77777777" w:rsidTr="00265ED0">
        <w:trPr>
          <w:trHeight w:val="306"/>
          <w:jc w:val="center"/>
        </w:trPr>
        <w:tc>
          <w:tcPr>
            <w:tcW w:w="22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543D0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DSDV</w:t>
            </w:r>
          </w:p>
        </w:tc>
        <w:tc>
          <w:tcPr>
            <w:tcW w:w="15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74300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238EE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EEBCF" w14:textId="1100900B" w:rsidR="00B34379" w:rsidRPr="00872285" w:rsidRDefault="00B34379" w:rsidP="00B34379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94CE0" w14:textId="44ED5163" w:rsidR="00B34379" w:rsidRPr="00872285" w:rsidRDefault="00B34379" w:rsidP="00B34379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0.0684</w:t>
            </w:r>
          </w:p>
        </w:tc>
      </w:tr>
      <w:tr w:rsidR="00B34379" w:rsidRPr="00872285" w14:paraId="37DBD928" w14:textId="77777777" w:rsidTr="00265ED0">
        <w:trPr>
          <w:trHeight w:val="306"/>
          <w:jc w:val="center"/>
        </w:trPr>
        <w:tc>
          <w:tcPr>
            <w:tcW w:w="22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26AF3" w14:textId="77777777" w:rsidR="00B34379" w:rsidRPr="00872285" w:rsidRDefault="00B34379" w:rsidP="00B34379">
            <w:pPr>
              <w:widowControl/>
              <w:rPr>
                <w:rFonts w:ascii="PMingLiU" w:eastAsia="PMingLiU" w:hAnsi="PMingLiU" w:cs="PMingLiU"/>
                <w:color w:val="000000"/>
                <w:kern w:val="0"/>
                <w:sz w:val="22"/>
              </w:rPr>
            </w:pPr>
          </w:p>
        </w:tc>
        <w:tc>
          <w:tcPr>
            <w:tcW w:w="15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DB3D5" w14:textId="77777777" w:rsidR="00B34379" w:rsidRPr="00872285" w:rsidRDefault="00B34379" w:rsidP="00B34379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8DE20" w14:textId="77777777" w:rsidR="00B34379" w:rsidRPr="00872285" w:rsidRDefault="00B34379" w:rsidP="00B34379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E531C" w14:textId="522D9E51" w:rsidR="00B34379" w:rsidRPr="00872285" w:rsidRDefault="00B34379" w:rsidP="00B34379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718B6" w14:textId="410458C9" w:rsidR="00B34379" w:rsidRPr="00872285" w:rsidRDefault="00B34379" w:rsidP="00B34379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0.1081</w:t>
            </w:r>
          </w:p>
        </w:tc>
      </w:tr>
    </w:tbl>
    <w:p w14:paraId="069D6AD9" w14:textId="77777777" w:rsidR="007131EF" w:rsidRDefault="007131EF" w:rsidP="00B34379">
      <w:pPr>
        <w:rPr>
          <w:rFonts w:ascii="Microsoft JhengHei" w:eastAsia="Microsoft JhengHei" w:hAnsi="Microsoft JhengHei"/>
          <w:sz w:val="32"/>
          <w:szCs w:val="28"/>
        </w:rPr>
      </w:pPr>
    </w:p>
    <w:tbl>
      <w:tblPr>
        <w:tblW w:w="7080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235"/>
        <w:gridCol w:w="1565"/>
        <w:gridCol w:w="1122"/>
        <w:gridCol w:w="1079"/>
        <w:gridCol w:w="1079"/>
      </w:tblGrid>
      <w:tr w:rsidR="00872285" w:rsidRPr="00872285" w14:paraId="156A39F2" w14:textId="77777777" w:rsidTr="00872285">
        <w:trPr>
          <w:trHeight w:val="306"/>
          <w:jc w:val="center"/>
        </w:trPr>
        <w:tc>
          <w:tcPr>
            <w:tcW w:w="70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5855E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Avg System Throughput (Kbps)</w:t>
            </w:r>
          </w:p>
        </w:tc>
      </w:tr>
      <w:tr w:rsidR="00872285" w:rsidRPr="00872285" w14:paraId="434A1390" w14:textId="77777777" w:rsidTr="00872285">
        <w:trPr>
          <w:trHeight w:val="306"/>
          <w:jc w:val="center"/>
        </w:trPr>
        <w:tc>
          <w:tcPr>
            <w:tcW w:w="49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C7BE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Packet Num</w:t>
            </w:r>
          </w:p>
        </w:tc>
        <w:tc>
          <w:tcPr>
            <w:tcW w:w="107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47ACD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7B57A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0000</w:t>
            </w:r>
          </w:p>
        </w:tc>
      </w:tr>
      <w:tr w:rsidR="00872285" w:rsidRPr="00872285" w14:paraId="55ABADEF" w14:textId="77777777" w:rsidTr="00872285">
        <w:trPr>
          <w:trHeight w:val="306"/>
          <w:jc w:val="center"/>
        </w:trPr>
        <w:tc>
          <w:tcPr>
            <w:tcW w:w="2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D5A1A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Routing Protocol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6424E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Flow Coun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A8047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Flow ID</w:t>
            </w:r>
          </w:p>
        </w:tc>
        <w:tc>
          <w:tcPr>
            <w:tcW w:w="107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D80ABE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07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210AE3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</w:tr>
      <w:tr w:rsidR="00872285" w:rsidRPr="00872285" w14:paraId="7EB50DEC" w14:textId="77777777" w:rsidTr="00872285">
        <w:trPr>
          <w:trHeight w:val="306"/>
          <w:jc w:val="center"/>
        </w:trPr>
        <w:tc>
          <w:tcPr>
            <w:tcW w:w="2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C9340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AODV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9C788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8789C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C818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5.8658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42F3D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71.233</w:t>
            </w:r>
          </w:p>
        </w:tc>
      </w:tr>
      <w:tr w:rsidR="00872285" w:rsidRPr="00872285" w14:paraId="7F46DD86" w14:textId="77777777" w:rsidTr="00872285">
        <w:trPr>
          <w:trHeight w:val="306"/>
          <w:jc w:val="center"/>
        </w:trPr>
        <w:tc>
          <w:tcPr>
            <w:tcW w:w="2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423FA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DSDV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4F06F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89829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23273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42.9365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66755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74.873</w:t>
            </w:r>
          </w:p>
        </w:tc>
      </w:tr>
      <w:tr w:rsidR="00872285" w:rsidRPr="00872285" w14:paraId="21AC7848" w14:textId="77777777" w:rsidTr="00872285">
        <w:trPr>
          <w:trHeight w:val="306"/>
          <w:jc w:val="center"/>
        </w:trPr>
        <w:tc>
          <w:tcPr>
            <w:tcW w:w="22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D5FFB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AODV</w:t>
            </w:r>
          </w:p>
        </w:tc>
        <w:tc>
          <w:tcPr>
            <w:tcW w:w="15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7F53B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79221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DD095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6.3098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7D7BF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71.7255</w:t>
            </w:r>
          </w:p>
        </w:tc>
      </w:tr>
      <w:tr w:rsidR="00872285" w:rsidRPr="00872285" w14:paraId="1302A860" w14:textId="77777777" w:rsidTr="00872285">
        <w:trPr>
          <w:trHeight w:val="306"/>
          <w:jc w:val="center"/>
        </w:trPr>
        <w:tc>
          <w:tcPr>
            <w:tcW w:w="22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16FA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5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17732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69519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2DB69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4.5375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84A99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78.3779</w:t>
            </w:r>
          </w:p>
        </w:tc>
      </w:tr>
      <w:tr w:rsidR="00872285" w:rsidRPr="00872285" w14:paraId="0AB6D1A2" w14:textId="77777777" w:rsidTr="00872285">
        <w:trPr>
          <w:trHeight w:val="306"/>
          <w:jc w:val="center"/>
        </w:trPr>
        <w:tc>
          <w:tcPr>
            <w:tcW w:w="22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227B7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DSDV</w:t>
            </w:r>
          </w:p>
        </w:tc>
        <w:tc>
          <w:tcPr>
            <w:tcW w:w="15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A8434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E87DF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F4CB4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53.567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E754D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65.9424</w:t>
            </w:r>
          </w:p>
        </w:tc>
      </w:tr>
      <w:tr w:rsidR="00872285" w:rsidRPr="00872285" w14:paraId="5CEB18E3" w14:textId="77777777" w:rsidTr="00872285">
        <w:trPr>
          <w:trHeight w:val="306"/>
          <w:jc w:val="center"/>
        </w:trPr>
        <w:tc>
          <w:tcPr>
            <w:tcW w:w="22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4F258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5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1E02D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1FFC0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D6E0C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46.5513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3A199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04.758</w:t>
            </w:r>
          </w:p>
        </w:tc>
      </w:tr>
    </w:tbl>
    <w:p w14:paraId="0E11A819" w14:textId="4226A00B" w:rsidR="00872285" w:rsidRDefault="00872285" w:rsidP="00B34379">
      <w:pPr>
        <w:rPr>
          <w:rFonts w:ascii="Microsoft JhengHei" w:eastAsia="Microsoft JhengHei" w:hAnsi="Microsoft JhengHei"/>
          <w:sz w:val="32"/>
          <w:szCs w:val="28"/>
        </w:rPr>
      </w:pPr>
    </w:p>
    <w:tbl>
      <w:tblPr>
        <w:tblW w:w="7080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39"/>
        <w:gridCol w:w="1497"/>
        <w:gridCol w:w="1074"/>
        <w:gridCol w:w="1337"/>
        <w:gridCol w:w="1033"/>
      </w:tblGrid>
      <w:tr w:rsidR="00872285" w:rsidRPr="00872285" w14:paraId="6018837C" w14:textId="77777777" w:rsidTr="00872285">
        <w:trPr>
          <w:trHeight w:val="306"/>
          <w:jc w:val="center"/>
        </w:trPr>
        <w:tc>
          <w:tcPr>
            <w:tcW w:w="70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E7057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Avg Delay (s)</w:t>
            </w:r>
          </w:p>
        </w:tc>
      </w:tr>
      <w:tr w:rsidR="00872285" w:rsidRPr="00872285" w14:paraId="4B245B2C" w14:textId="77777777" w:rsidTr="00872285">
        <w:trPr>
          <w:trHeight w:val="306"/>
          <w:jc w:val="center"/>
        </w:trPr>
        <w:tc>
          <w:tcPr>
            <w:tcW w:w="47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909A2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Packet Num</w:t>
            </w:r>
          </w:p>
        </w:tc>
        <w:tc>
          <w:tcPr>
            <w:tcW w:w="133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360AB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3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071A4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0000</w:t>
            </w:r>
          </w:p>
        </w:tc>
      </w:tr>
      <w:tr w:rsidR="00872285" w:rsidRPr="00872285" w14:paraId="06A3EC4A" w14:textId="77777777" w:rsidTr="00872285">
        <w:trPr>
          <w:trHeight w:val="306"/>
          <w:jc w:val="center"/>
        </w:trPr>
        <w:tc>
          <w:tcPr>
            <w:tcW w:w="2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A8279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Routing Protocol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C2D7B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Flow Count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99323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Flow ID</w:t>
            </w:r>
          </w:p>
        </w:tc>
        <w:tc>
          <w:tcPr>
            <w:tcW w:w="13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3E7C2E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03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2EE214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</w:tr>
      <w:tr w:rsidR="00872285" w:rsidRPr="00872285" w14:paraId="180267D4" w14:textId="77777777" w:rsidTr="00872285">
        <w:trPr>
          <w:trHeight w:val="306"/>
          <w:jc w:val="center"/>
        </w:trPr>
        <w:tc>
          <w:tcPr>
            <w:tcW w:w="2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C903F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AODV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6B806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E90AE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1162A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0.159477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C1084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.41717</w:t>
            </w:r>
          </w:p>
        </w:tc>
      </w:tr>
      <w:tr w:rsidR="00872285" w:rsidRPr="00872285" w14:paraId="71344099" w14:textId="77777777" w:rsidTr="00872285">
        <w:trPr>
          <w:trHeight w:val="306"/>
          <w:jc w:val="center"/>
        </w:trPr>
        <w:tc>
          <w:tcPr>
            <w:tcW w:w="2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5FB9F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DSDV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2C0CE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B6199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BFE59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0.096072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99F62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.42206</w:t>
            </w:r>
          </w:p>
        </w:tc>
      </w:tr>
      <w:tr w:rsidR="00872285" w:rsidRPr="00872285" w14:paraId="0AAF7F61" w14:textId="77777777" w:rsidTr="00872285">
        <w:trPr>
          <w:trHeight w:val="306"/>
          <w:jc w:val="center"/>
        </w:trPr>
        <w:tc>
          <w:tcPr>
            <w:tcW w:w="213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F3127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AODV</w:t>
            </w:r>
          </w:p>
        </w:tc>
        <w:tc>
          <w:tcPr>
            <w:tcW w:w="149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DA3E0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481D9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62186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0.156786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0EB4A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.09605</w:t>
            </w:r>
          </w:p>
        </w:tc>
      </w:tr>
      <w:tr w:rsidR="00872285" w:rsidRPr="00872285" w14:paraId="0EC8DD73" w14:textId="77777777" w:rsidTr="00872285">
        <w:trPr>
          <w:trHeight w:val="306"/>
          <w:jc w:val="center"/>
        </w:trPr>
        <w:tc>
          <w:tcPr>
            <w:tcW w:w="213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66BB5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4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EAC76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AFD11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B329F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0.16811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1AF25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.91802</w:t>
            </w:r>
          </w:p>
        </w:tc>
      </w:tr>
      <w:tr w:rsidR="00872285" w:rsidRPr="00872285" w14:paraId="3D951839" w14:textId="77777777" w:rsidTr="00872285">
        <w:trPr>
          <w:trHeight w:val="306"/>
          <w:jc w:val="center"/>
        </w:trPr>
        <w:tc>
          <w:tcPr>
            <w:tcW w:w="213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44627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DSDV</w:t>
            </w:r>
          </w:p>
        </w:tc>
        <w:tc>
          <w:tcPr>
            <w:tcW w:w="149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41F4C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16F97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2CA8D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0.0770064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13CC4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.25922</w:t>
            </w:r>
          </w:p>
        </w:tc>
      </w:tr>
      <w:tr w:rsidR="00872285" w:rsidRPr="00872285" w14:paraId="719D4AA8" w14:textId="77777777" w:rsidTr="00872285">
        <w:trPr>
          <w:trHeight w:val="306"/>
          <w:jc w:val="center"/>
        </w:trPr>
        <w:tc>
          <w:tcPr>
            <w:tcW w:w="213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F27A3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4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06563" w14:textId="77777777" w:rsidR="00872285" w:rsidRPr="00872285" w:rsidRDefault="00872285" w:rsidP="00872285">
            <w:pPr>
              <w:widowControl/>
              <w:rPr>
                <w:rFonts w:eastAsia="PMingLiU" w:cstheme="minorHAnsi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E8A9D" w14:textId="77777777" w:rsidR="00872285" w:rsidRPr="00872285" w:rsidRDefault="00872285" w:rsidP="00872285">
            <w:pPr>
              <w:widowControl/>
              <w:jc w:val="center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8886C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0.088612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5379" w14:textId="77777777" w:rsidR="00872285" w:rsidRPr="00872285" w:rsidRDefault="00872285" w:rsidP="00872285">
            <w:pPr>
              <w:widowControl/>
              <w:jc w:val="right"/>
              <w:rPr>
                <w:rFonts w:eastAsia="PMingLiU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PMingLiU" w:cstheme="minorHAnsi"/>
                <w:color w:val="000000"/>
                <w:kern w:val="0"/>
                <w:sz w:val="22"/>
              </w:rPr>
              <w:t>1.90617</w:t>
            </w:r>
          </w:p>
        </w:tc>
      </w:tr>
    </w:tbl>
    <w:p w14:paraId="5ED6AF32" w14:textId="676BAC7F" w:rsidR="00872285" w:rsidRDefault="003D34C4" w:rsidP="00960A05">
      <w:pPr>
        <w:jc w:val="center"/>
        <w:rPr>
          <w:rFonts w:ascii="Microsoft JhengHei" w:eastAsia="Microsoft JhengHei" w:hAnsi="Microsoft JhengHei"/>
          <w:sz w:val="32"/>
          <w:szCs w:val="28"/>
        </w:rPr>
      </w:pPr>
      <w:r>
        <w:rPr>
          <w:rFonts w:ascii="Microsoft JhengHei" w:eastAsia="Microsoft JhengHei" w:hAnsi="Microsoft JhengHei" w:hint="eastAsia"/>
          <w:sz w:val="32"/>
          <w:szCs w:val="28"/>
        </w:rPr>
        <w:t>R</w:t>
      </w:r>
      <w:r>
        <w:rPr>
          <w:rFonts w:ascii="Microsoft JhengHei" w:eastAsia="Microsoft JhengHei" w:hAnsi="Microsoft JhengHei"/>
          <w:sz w:val="32"/>
          <w:szCs w:val="28"/>
        </w:rPr>
        <w:t>outes</w:t>
      </w:r>
    </w:p>
    <w:p w14:paraId="3CE9C1E5" w14:textId="04FD2D09" w:rsidR="008943BC" w:rsidRDefault="00CB182D" w:rsidP="00960A05">
      <w:pPr>
        <w:jc w:val="center"/>
        <w:rPr>
          <w:rFonts w:ascii="Microsoft JhengHei" w:eastAsia="Microsoft JhengHei" w:hAnsi="Microsoft JhengHei"/>
          <w:sz w:val="22"/>
          <w:szCs w:val="20"/>
        </w:rPr>
      </w:pPr>
      <w:r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70" behindDoc="0" locked="0" layoutInCell="1" allowOverlap="1" wp14:anchorId="79645238" wp14:editId="4CE80E2E">
                <wp:simplePos x="0" y="0"/>
                <wp:positionH relativeFrom="column">
                  <wp:posOffset>2919095</wp:posOffset>
                </wp:positionH>
                <wp:positionV relativeFrom="paragraph">
                  <wp:posOffset>351155</wp:posOffset>
                </wp:positionV>
                <wp:extent cx="603635" cy="184130"/>
                <wp:effectExtent l="38100" t="38100" r="25400" b="45085"/>
                <wp:wrapNone/>
                <wp:docPr id="289" name="筆跡 2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603635" cy="1841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0C3CFF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筆跡 289" o:spid="_x0000_s1026" type="#_x0000_t75" style="position:absolute;margin-left:229.15pt;margin-top:26.95pt;width:48.95pt;height:15.95pt;z-index:2516582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">
                <v:imagedata r:id="rId6" o:title=""/>
              </v:shape>
            </w:pict>
          </mc:Fallback>
        </mc:AlternateContent>
      </w:r>
      <w:r w:rsidR="008943BC" w:rsidRPr="008943BC">
        <w:rPr>
          <w:rFonts w:ascii="Microsoft JhengHei" w:eastAsia="Microsoft JhengHei" w:hAnsi="Microsoft JhengHei"/>
          <w:sz w:val="22"/>
          <w:szCs w:val="20"/>
        </w:rPr>
        <w:t>DSDV</w:t>
      </w:r>
    </w:p>
    <w:p w14:paraId="3751A5E8" w14:textId="70619605" w:rsidR="008943BC" w:rsidRDefault="00CB182D" w:rsidP="00960A05">
      <w:pPr>
        <w:jc w:val="center"/>
        <w:rPr>
          <w:rFonts w:ascii="Microsoft JhengHei" w:eastAsia="Microsoft JhengHei" w:hAnsi="Microsoft JhengHei"/>
          <w:sz w:val="22"/>
          <w:szCs w:val="20"/>
        </w:rPr>
      </w:pPr>
      <w:r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9" behindDoc="0" locked="0" layoutInCell="1" allowOverlap="1" wp14:anchorId="709B87A0" wp14:editId="1CF4F3B5">
                <wp:simplePos x="0" y="0"/>
                <wp:positionH relativeFrom="column">
                  <wp:posOffset>1962150</wp:posOffset>
                </wp:positionH>
                <wp:positionV relativeFrom="paragraph">
                  <wp:posOffset>-66675</wp:posOffset>
                </wp:positionV>
                <wp:extent cx="643955" cy="185755"/>
                <wp:effectExtent l="38100" t="38100" r="22860" b="43180"/>
                <wp:wrapNone/>
                <wp:docPr id="281" name="筆跡 2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643955" cy="1857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E47B54" id="筆跡 281" o:spid="_x0000_s1026" type="#_x0000_t75" style="position:absolute;margin-left:153.8pt;margin-top:-5.95pt;width:52.1pt;height:16.05pt;z-index:2516582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">
                <v:imagedata r:id="rId8" o:title=""/>
              </v:shape>
            </w:pict>
          </mc:Fallback>
        </mc:AlternateContent>
      </w:r>
      <w:r w:rsidR="00C0703B">
        <w:rPr>
          <w:rFonts w:ascii="Microsoft JhengHei" w:eastAsia="Microsoft JhengHei" w:hAnsi="Microsoft JhengHei"/>
          <w:sz w:val="22"/>
          <w:szCs w:val="20"/>
        </w:rPr>
        <w:t>1 flow                                                    2 flow</w:t>
      </w:r>
    </w:p>
    <w:p w14:paraId="03A47E0F" w14:textId="3F317DB4" w:rsidR="004758A0" w:rsidRDefault="004758A0" w:rsidP="00960A05">
      <w:pPr>
        <w:jc w:val="center"/>
        <w:rPr>
          <w:rFonts w:ascii="Microsoft JhengHei" w:eastAsia="Microsoft JhengHei" w:hAnsi="Microsoft JhengHei"/>
          <w:sz w:val="22"/>
          <w:szCs w:val="20"/>
        </w:rPr>
      </w:pPr>
      <w:r w:rsidRPr="004758A0">
        <w:rPr>
          <w:rFonts w:ascii="Microsoft JhengHei" w:eastAsia="Microsoft JhengHei" w:hAnsi="Microsoft JhengHei"/>
          <w:sz w:val="32"/>
          <w:szCs w:val="28"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3F18EAD1" wp14:editId="5D81B8A2">
                <wp:simplePos x="0" y="0"/>
                <wp:positionH relativeFrom="margin">
                  <wp:posOffset>3029585</wp:posOffset>
                </wp:positionH>
                <wp:positionV relativeFrom="paragraph">
                  <wp:posOffset>114300</wp:posOffset>
                </wp:positionV>
                <wp:extent cx="3112135" cy="3076575"/>
                <wp:effectExtent l="0" t="0" r="12065" b="28575"/>
                <wp:wrapNone/>
                <wp:docPr id="99" name="群組 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135" cy="3076575"/>
                          <a:chOff x="0" y="0"/>
                          <a:chExt cx="3112299" cy="3076739"/>
                        </a:xfrm>
                      </wpg:grpSpPr>
                      <wpg:grpSp>
                        <wpg:cNvPr id="100" name="群組 100"/>
                        <wpg:cNvGrpSpPr/>
                        <wpg:grpSpPr>
                          <a:xfrm>
                            <a:off x="0" y="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01" name="橢圓 101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4EBD0C5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2" name="橢圓 102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B7EE170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 w:rsidRPr="00204C1D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3" name="橢圓 103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E9259DC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4" name="橢圓 104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A7D8381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5" name="橢圓 105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09EB42D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06" name="群組 106"/>
                        <wpg:cNvGrpSpPr/>
                        <wpg:grpSpPr>
                          <a:xfrm>
                            <a:off x="0" y="6502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07" name="橢圓 107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A02D47B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8" name="橢圓 108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EDB1DF1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9" name="橢圓 109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D31257A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0" name="橢圓 110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97F7691" w14:textId="7BEDF99E" w:rsidR="004758A0" w:rsidRPr="00204C1D" w:rsidRDefault="00265ED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8</w:t>
                                </w:r>
                                <w:r w:rsidR="004758A0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1" name="橢圓 111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1EE22B8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12" name="群組 112"/>
                        <wpg:cNvGrpSpPr/>
                        <wpg:grpSpPr>
                          <a:xfrm>
                            <a:off x="0" y="12954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13" name="橢圓 113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B4CC99A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4" name="橢圓 114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D46BD8D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5" name="橢圓 115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DC208B1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6" name="橢圓 116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C27369B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7" name="橢圓 117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B8AB96E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18" name="群組 118"/>
                        <wpg:cNvGrpSpPr/>
                        <wpg:grpSpPr>
                          <a:xfrm>
                            <a:off x="0" y="19456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19" name="橢圓 119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2E2F5C6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" name="橢圓 120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4014CAE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1" name="橢圓 121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1D4379C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2" name="橢圓 122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5438ECA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" name="橢圓 123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8BAC985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4" name="群組 124"/>
                        <wpg:cNvGrpSpPr/>
                        <wpg:grpSpPr>
                          <a:xfrm>
                            <a:off x="0" y="25908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25" name="橢圓 125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B36EF06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6" name="橢圓 126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61B6441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7" name="橢圓 127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176803F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8" name="橢圓 128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3B3F426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9" name="橢圓 129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F744FD1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F18EAD1" id="群組 99" o:spid="_x0000_s1026" style="position:absolute;left:0;text-align:left;margin-left:238.55pt;margin-top:9pt;width:245.05pt;height:242.25pt;z-index:251658243;mso-position-horizontal-relative:margin" coordsize="31122,307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">
                <v:group id="群組 100" o:spid="_x0000_s1027" style="position:absolute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oval id="橢圓 101" o:spid="_x0000_s1028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74EBD0C5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102" o:spid="_x0000_s1029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5B7EE170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 w:rsidRPr="00204C1D">
                            <w:rPr>
                              <w:rFonts w:cstheme="minorHAnsi"/>
                              <w:color w:val="000000" w:themeColor="text1"/>
                            </w:rPr>
                            <w:t>1</w:t>
                          </w:r>
                        </w:p>
                      </w:txbxContent>
                    </v:textbox>
                  </v:oval>
                  <v:oval id="橢圓 103" o:spid="_x0000_s1030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3E9259DC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2</w:t>
                          </w:r>
                        </w:p>
                      </w:txbxContent>
                    </v:textbox>
                  </v:oval>
                  <v:oval id="橢圓 104" o:spid="_x0000_s1031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5A7D8381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3</w:t>
                          </w:r>
                        </w:p>
                      </w:txbxContent>
                    </v:textbox>
                  </v:oval>
                  <v:oval id="橢圓 105" o:spid="_x0000_s1032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309EB42D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4</w:t>
                          </w:r>
                        </w:p>
                      </w:txbxContent>
                    </v:textbox>
                  </v:oval>
                </v:group>
                <v:group id="群組 106" o:spid="_x0000_s1033" style="position:absolute;top:6502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oval id="橢圓 107" o:spid="_x0000_s1034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7A02D47B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5</w:t>
                          </w:r>
                        </w:p>
                      </w:txbxContent>
                    </v:textbox>
                  </v:oval>
                  <v:oval id="橢圓 108" o:spid="_x0000_s1035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2EDB1DF1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6</w:t>
                          </w:r>
                        </w:p>
                      </w:txbxContent>
                    </v:textbox>
                  </v:oval>
                  <v:oval id="橢圓 109" o:spid="_x0000_s1036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6D31257A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7</w:t>
                          </w:r>
                        </w:p>
                      </w:txbxContent>
                    </v:textbox>
                  </v:oval>
                  <v:oval id="橢圓 110" o:spid="_x0000_s1037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397F7691" w14:textId="7BEDF99E" w:rsidR="004758A0" w:rsidRPr="00204C1D" w:rsidRDefault="00265ED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8</w:t>
                          </w:r>
                          <w:r w:rsidR="004758A0">
                            <w:rPr>
                              <w:rFonts w:cstheme="minorHAnsi"/>
                              <w:color w:val="000000" w:themeColor="text1"/>
                            </w:rPr>
                            <w:t>8</w:t>
                          </w:r>
                        </w:p>
                      </w:txbxContent>
                    </v:textbox>
                  </v:oval>
                  <v:oval id="橢圓 111" o:spid="_x0000_s1038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61EE22B8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9</w:t>
                          </w:r>
                        </w:p>
                      </w:txbxContent>
                    </v:textbox>
                  </v:oval>
                </v:group>
                <v:group id="群組 112" o:spid="_x0000_s1039" style="position:absolute;top:12954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<v:oval id="橢圓 113" o:spid="_x0000_s1040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0B4CC99A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114" o:spid="_x0000_s1041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4D46BD8D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1</w:t>
                          </w:r>
                        </w:p>
                      </w:txbxContent>
                    </v:textbox>
                  </v:oval>
                  <v:oval id="橢圓 115" o:spid="_x0000_s1042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6DC208B1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2</w:t>
                          </w:r>
                        </w:p>
                      </w:txbxContent>
                    </v:textbox>
                  </v:oval>
                  <v:oval id="橢圓 116" o:spid="_x0000_s1043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3C27369B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3</w:t>
                          </w:r>
                        </w:p>
                      </w:txbxContent>
                    </v:textbox>
                  </v:oval>
                  <v:oval id="橢圓 117" o:spid="_x0000_s1044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4B8AB96E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4</w:t>
                          </w:r>
                        </w:p>
                      </w:txbxContent>
                    </v:textbox>
                  </v:oval>
                </v:group>
                <v:group id="群組 118" o:spid="_x0000_s1045" style="position:absolute;top:19456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oval id="橢圓 119" o:spid="_x0000_s1046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12E2F5C6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5</w:t>
                          </w:r>
                        </w:p>
                      </w:txbxContent>
                    </v:textbox>
                  </v:oval>
                  <v:oval id="橢圓 120" o:spid="_x0000_s1047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74014CAE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6</w:t>
                          </w:r>
                        </w:p>
                      </w:txbxContent>
                    </v:textbox>
                  </v:oval>
                  <v:oval id="橢圓 121" o:spid="_x0000_s1048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01D4379C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7</w:t>
                          </w:r>
                        </w:p>
                      </w:txbxContent>
                    </v:textbox>
                  </v:oval>
                  <v:oval id="橢圓 122" o:spid="_x0000_s1049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75438ECA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8</w:t>
                          </w:r>
                        </w:p>
                      </w:txbxContent>
                    </v:textbox>
                  </v:oval>
                  <v:oval id="橢圓 123" o:spid="_x0000_s1050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48BAC985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9</w:t>
                          </w:r>
                        </w:p>
                      </w:txbxContent>
                    </v:textbox>
                  </v:oval>
                </v:group>
                <v:group id="群組 124" o:spid="_x0000_s1051" style="position:absolute;top:25908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  <v:oval id="橢圓 125" o:spid="_x0000_s1052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4B36EF06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0</w:t>
                          </w:r>
                        </w:p>
                      </w:txbxContent>
                    </v:textbox>
                  </v:oval>
                  <v:oval id="橢圓 126" o:spid="_x0000_s1053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661B6441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1</w:t>
                          </w:r>
                        </w:p>
                      </w:txbxContent>
                    </v:textbox>
                  </v:oval>
                  <v:oval id="橢圓 127" o:spid="_x0000_s1054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5176803F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2</w:t>
                          </w:r>
                        </w:p>
                      </w:txbxContent>
                    </v:textbox>
                  </v:oval>
                  <v:oval id="橢圓 128" o:spid="_x0000_s1055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33B3F426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3</w:t>
                          </w:r>
                        </w:p>
                      </w:txbxContent>
                    </v:textbox>
                  </v:oval>
                  <v:oval id="橢圓 129" o:spid="_x0000_s1056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2F744FD1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4</w:t>
                          </w:r>
                        </w:p>
                      </w:txbxContent>
                    </v:textbox>
                  </v:oval>
                </v:group>
                <w10:wrap anchorx="margin"/>
              </v:group>
            </w:pict>
          </mc:Fallback>
        </mc:AlternateContent>
      </w:r>
      <w:r w:rsidRPr="004758A0">
        <w:rPr>
          <w:rFonts w:ascii="Microsoft JhengHei" w:eastAsia="Microsoft JhengHei" w:hAnsi="Microsoft JhengHei"/>
          <w:sz w:val="32"/>
          <w:szCs w:val="28"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B00B354" wp14:editId="77E9C043">
                <wp:simplePos x="0" y="0"/>
                <wp:positionH relativeFrom="margin">
                  <wp:posOffset>-685800</wp:posOffset>
                </wp:positionH>
                <wp:positionV relativeFrom="paragraph">
                  <wp:posOffset>114300</wp:posOffset>
                </wp:positionV>
                <wp:extent cx="3112299" cy="3076739"/>
                <wp:effectExtent l="0" t="0" r="12065" b="28575"/>
                <wp:wrapNone/>
                <wp:docPr id="68" name="群組 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299" cy="3076739"/>
                          <a:chOff x="0" y="0"/>
                          <a:chExt cx="3112299" cy="3076739"/>
                        </a:xfrm>
                      </wpg:grpSpPr>
                      <wpg:grpSp>
                        <wpg:cNvPr id="69" name="群組 69"/>
                        <wpg:cNvGrpSpPr/>
                        <wpg:grpSpPr>
                          <a:xfrm>
                            <a:off x="0" y="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70" name="橢圓 70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3AB43B1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1" name="橢圓 71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9421A4E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 w:rsidRPr="00204C1D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2" name="橢圓 72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B452D8E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3" name="橢圓 73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0F352D2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4" name="橢圓 74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DB95D80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5" name="群組 75"/>
                        <wpg:cNvGrpSpPr/>
                        <wpg:grpSpPr>
                          <a:xfrm>
                            <a:off x="0" y="6502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76" name="橢圓 76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7260A8C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7" name="橢圓 77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6C74492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8" name="橢圓 78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4146457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9" name="橢圓 79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A7531EB" w14:textId="5E46ECD0" w:rsidR="004758A0" w:rsidRPr="00204C1D" w:rsidRDefault="00265ED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0" name="橢圓 80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B7A8A2C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1" name="群組 81"/>
                        <wpg:cNvGrpSpPr/>
                        <wpg:grpSpPr>
                          <a:xfrm>
                            <a:off x="0" y="12954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82" name="橢圓 82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603ACDA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3" name="橢圓 83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B1A5724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4" name="橢圓 84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FCFEEC4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5" name="橢圓 85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D9F217C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6" name="橢圓 86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E4F7D36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7" name="群組 87"/>
                        <wpg:cNvGrpSpPr/>
                        <wpg:grpSpPr>
                          <a:xfrm>
                            <a:off x="0" y="19456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88" name="橢圓 88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CDBA48B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9" name="橢圓 89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66EE3D8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0" name="橢圓 90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F7C0AF3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1" name="橢圓 91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04A6265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2" name="橢圓 92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3349A60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3" name="群組 93"/>
                        <wpg:cNvGrpSpPr/>
                        <wpg:grpSpPr>
                          <a:xfrm>
                            <a:off x="0" y="25908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94" name="橢圓 94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C5BF206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5" name="橢圓 95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204BE7D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6" name="橢圓 96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917ECB1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7" name="橢圓 97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AD67120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8" name="橢圓 98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C900D6D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B00B354" id="群組 68" o:spid="_x0000_s1057" style="position:absolute;left:0;text-align:left;margin-left:-54pt;margin-top:9pt;width:245.05pt;height:242.25pt;z-index:251658242;mso-position-horizontal-relative:margin" coordsize="31122,307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">
                <v:group id="群組 69" o:spid="_x0000_s1058" style="position:absolute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oval id="橢圓 70" o:spid="_x0000_s1059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" filled="f" strokecolor="black [3213]" strokeweight="1pt">
                    <v:stroke joinstyle="miter"/>
                    <v:textbox>
                      <w:txbxContent>
                        <w:p w14:paraId="13AB43B1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71" o:spid="_x0000_s1060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29421A4E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 w:rsidRPr="00204C1D">
                            <w:rPr>
                              <w:rFonts w:cstheme="minorHAnsi"/>
                              <w:color w:val="000000" w:themeColor="text1"/>
                            </w:rPr>
                            <w:t>1</w:t>
                          </w:r>
                        </w:p>
                      </w:txbxContent>
                    </v:textbox>
                  </v:oval>
                  <v:oval id="橢圓 72" o:spid="_x0000_s1061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2B452D8E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2</w:t>
                          </w:r>
                        </w:p>
                      </w:txbxContent>
                    </v:textbox>
                  </v:oval>
                  <v:oval id="橢圓 73" o:spid="_x0000_s1062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20F352D2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3</w:t>
                          </w:r>
                        </w:p>
                      </w:txbxContent>
                    </v:textbox>
                  </v:oval>
                  <v:oval id="橢圓 74" o:spid="_x0000_s1063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3DB95D80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4</w:t>
                          </w:r>
                        </w:p>
                      </w:txbxContent>
                    </v:textbox>
                  </v:oval>
                </v:group>
                <v:group id="群組 75" o:spid="_x0000_s1064" style="position:absolute;top:6502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oval id="橢圓 76" o:spid="_x0000_s1065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67260A8C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5</w:t>
                          </w:r>
                        </w:p>
                      </w:txbxContent>
                    </v:textbox>
                  </v:oval>
                  <v:oval id="橢圓 77" o:spid="_x0000_s1066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06C74492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6</w:t>
                          </w:r>
                        </w:p>
                      </w:txbxContent>
                    </v:textbox>
                  </v:oval>
                  <v:oval id="橢圓 78" o:spid="_x0000_s1067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" filled="f" strokecolor="black [3213]" strokeweight="1pt">
                    <v:stroke joinstyle="miter"/>
                    <v:textbox>
                      <w:txbxContent>
                        <w:p w14:paraId="44146457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7</w:t>
                          </w:r>
                        </w:p>
                      </w:txbxContent>
                    </v:textbox>
                  </v:oval>
                  <v:oval id="橢圓 79" o:spid="_x0000_s1068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6A7531EB" w14:textId="5E46ECD0" w:rsidR="004758A0" w:rsidRPr="00204C1D" w:rsidRDefault="00265ED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8</w:t>
                          </w:r>
                        </w:p>
                      </w:txbxContent>
                    </v:textbox>
                  </v:oval>
                  <v:oval id="橢圓 80" o:spid="_x0000_s1069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4B7A8A2C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9</w:t>
                          </w:r>
                        </w:p>
                      </w:txbxContent>
                    </v:textbox>
                  </v:oval>
                </v:group>
                <v:group id="群組 81" o:spid="_x0000_s1070" style="position:absolute;top:12954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oval id="橢圓 82" o:spid="_x0000_s1071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0603ACDA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83" o:spid="_x0000_s1072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7B1A5724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1</w:t>
                          </w:r>
                        </w:p>
                      </w:txbxContent>
                    </v:textbox>
                  </v:oval>
                  <v:oval id="橢圓 84" o:spid="_x0000_s1073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2FCFEEC4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2</w:t>
                          </w:r>
                        </w:p>
                      </w:txbxContent>
                    </v:textbox>
                  </v:oval>
                  <v:oval id="橢圓 85" o:spid="_x0000_s1074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5D9F217C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3</w:t>
                          </w:r>
                        </w:p>
                      </w:txbxContent>
                    </v:textbox>
                  </v:oval>
                  <v:oval id="橢圓 86" o:spid="_x0000_s1075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3E4F7D36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4</w:t>
                          </w:r>
                        </w:p>
                      </w:txbxContent>
                    </v:textbox>
                  </v:oval>
                </v:group>
                <v:group id="群組 87" o:spid="_x0000_s1076" style="position:absolute;top:19456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<v:oval id="橢圓 88" o:spid="_x0000_s1077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6CDBA48B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5</w:t>
                          </w:r>
                        </w:p>
                      </w:txbxContent>
                    </v:textbox>
                  </v:oval>
                  <v:oval id="橢圓 89" o:spid="_x0000_s1078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766EE3D8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6</w:t>
                          </w:r>
                        </w:p>
                      </w:txbxContent>
                    </v:textbox>
                  </v:oval>
                  <v:oval id="橢圓 90" o:spid="_x0000_s1079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6F7C0AF3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7</w:t>
                          </w:r>
                        </w:p>
                      </w:txbxContent>
                    </v:textbox>
                  </v:oval>
                  <v:oval id="橢圓 91" o:spid="_x0000_s1080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604A6265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8</w:t>
                          </w:r>
                        </w:p>
                      </w:txbxContent>
                    </v:textbox>
                  </v:oval>
                  <v:oval id="橢圓 92" o:spid="_x0000_s1081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43349A60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9</w:t>
                          </w:r>
                        </w:p>
                      </w:txbxContent>
                    </v:textbox>
                  </v:oval>
                </v:group>
                <v:group id="群組 93" o:spid="_x0000_s1082" style="position:absolute;top:25908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oval id="橢圓 94" o:spid="_x0000_s1083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7C5BF206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0</w:t>
                          </w:r>
                        </w:p>
                      </w:txbxContent>
                    </v:textbox>
                  </v:oval>
                  <v:oval id="橢圓 95" o:spid="_x0000_s1084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1204BE7D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1</w:t>
                          </w:r>
                        </w:p>
                      </w:txbxContent>
                    </v:textbox>
                  </v:oval>
                  <v:oval id="橢圓 96" o:spid="_x0000_s1085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0917ECB1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2</w:t>
                          </w:r>
                        </w:p>
                      </w:txbxContent>
                    </v:textbox>
                  </v:oval>
                  <v:oval id="橢圓 97" o:spid="_x0000_s1086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2AD67120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3</w:t>
                          </w:r>
                        </w:p>
                      </w:txbxContent>
                    </v:textbox>
                  </v:oval>
                  <v:oval id="橢圓 98" o:spid="_x0000_s1087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4C900D6D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4</w:t>
                          </w:r>
                        </w:p>
                      </w:txbxContent>
                    </v:textbox>
                  </v:oval>
                </v:group>
                <w10:wrap anchorx="margin"/>
              </v:group>
            </w:pict>
          </mc:Fallback>
        </mc:AlternateContent>
      </w:r>
    </w:p>
    <w:p w14:paraId="14BB938A" w14:textId="7D90AA0E" w:rsidR="004758A0" w:rsidRDefault="005502A6" w:rsidP="00960A05">
      <w:pPr>
        <w:jc w:val="center"/>
        <w:rPr>
          <w:rFonts w:ascii="Microsoft JhengHei" w:eastAsia="Microsoft JhengHei" w:hAnsi="Microsoft JhengHei"/>
          <w:sz w:val="22"/>
          <w:szCs w:val="20"/>
        </w:rPr>
      </w:pPr>
      <w:r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5" behindDoc="0" locked="0" layoutInCell="1" allowOverlap="1" wp14:anchorId="252D6229" wp14:editId="3FCDCF61">
                <wp:simplePos x="0" y="0"/>
                <wp:positionH relativeFrom="column">
                  <wp:posOffset>5817870</wp:posOffset>
                </wp:positionH>
                <wp:positionV relativeFrom="paragraph">
                  <wp:posOffset>158750</wp:posOffset>
                </wp:positionV>
                <wp:extent cx="181440" cy="197485"/>
                <wp:effectExtent l="38100" t="38100" r="0" b="50165"/>
                <wp:wrapNone/>
                <wp:docPr id="265" name="筆跡 2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81440" cy="1974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3B1F49" id="筆跡 265" o:spid="_x0000_s1026" type="#_x0000_t75" style="position:absolute;margin-left:457.4pt;margin-top:11.8pt;width:15.75pt;height:16.95pt;z-index:251658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">
                <v:imagedata r:id="rId10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9" behindDoc="0" locked="0" layoutInCell="1" allowOverlap="1" wp14:anchorId="42DF8E99" wp14:editId="269197BA">
                <wp:simplePos x="0" y="0"/>
                <wp:positionH relativeFrom="column">
                  <wp:posOffset>3239135</wp:posOffset>
                </wp:positionH>
                <wp:positionV relativeFrom="paragraph">
                  <wp:posOffset>165100</wp:posOffset>
                </wp:positionV>
                <wp:extent cx="132125" cy="158750"/>
                <wp:effectExtent l="38100" t="38100" r="20320" b="50800"/>
                <wp:wrapNone/>
                <wp:docPr id="239" name="筆跡 2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32125" cy="158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568DF9" id="筆跡 239" o:spid="_x0000_s1026" type="#_x0000_t75" style="position:absolute;margin-left:254.35pt;margin-top:12.3pt;width:11.8pt;height:13.9pt;z-index:2516582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">
                <v:imagedata r:id="rId12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47" behindDoc="0" locked="0" layoutInCell="1" allowOverlap="1" wp14:anchorId="64045394" wp14:editId="718320ED">
                <wp:simplePos x="0" y="0"/>
                <wp:positionH relativeFrom="column">
                  <wp:posOffset>-514350</wp:posOffset>
                </wp:positionH>
                <wp:positionV relativeFrom="paragraph">
                  <wp:posOffset>147320</wp:posOffset>
                </wp:positionV>
                <wp:extent cx="93955" cy="168910"/>
                <wp:effectExtent l="38100" t="38100" r="40005" b="40640"/>
                <wp:wrapNone/>
                <wp:docPr id="203" name="筆跡 2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93955" cy="168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E33F9B" id="筆跡 203" o:spid="_x0000_s1026" type="#_x0000_t75" style="position:absolute;margin-left:-41.2pt;margin-top:10.9pt;width:8.85pt;height:14.7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">
                <v:imagedata r:id="rId14" o:title=""/>
              </v:shape>
            </w:pict>
          </mc:Fallback>
        </mc:AlternateContent>
      </w:r>
    </w:p>
    <w:p w14:paraId="5C9A01C5" w14:textId="2AAADED7" w:rsidR="004758A0" w:rsidRDefault="005502A6" w:rsidP="00960A05">
      <w:pPr>
        <w:jc w:val="center"/>
        <w:rPr>
          <w:rFonts w:ascii="Microsoft JhengHei" w:eastAsia="Microsoft JhengHei" w:hAnsi="Microsoft JhengHei"/>
          <w:sz w:val="22"/>
          <w:szCs w:val="20"/>
        </w:rPr>
      </w:pPr>
      <w:r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6" behindDoc="0" locked="0" layoutInCell="1" allowOverlap="1" wp14:anchorId="52A7B72E" wp14:editId="5599A25D">
                <wp:simplePos x="0" y="0"/>
                <wp:positionH relativeFrom="column">
                  <wp:posOffset>5827395</wp:posOffset>
                </wp:positionH>
                <wp:positionV relativeFrom="paragraph">
                  <wp:posOffset>367030</wp:posOffset>
                </wp:positionV>
                <wp:extent cx="155880" cy="180340"/>
                <wp:effectExtent l="57150" t="38100" r="0" b="48260"/>
                <wp:wrapNone/>
                <wp:docPr id="266" name="筆跡 2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55880" cy="1803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33D87B" id="筆跡 266" o:spid="_x0000_s1026" type="#_x0000_t75" style="position:absolute;margin-left:458.15pt;margin-top:28.2pt;width:13.65pt;height:15.6pt;z-index:251658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">
                <v:imagedata r:id="rId16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8" behindDoc="0" locked="0" layoutInCell="1" allowOverlap="1" wp14:anchorId="24F575CE" wp14:editId="76F4C0B3">
                <wp:simplePos x="0" y="0"/>
                <wp:positionH relativeFrom="column">
                  <wp:posOffset>3241675</wp:posOffset>
                </wp:positionH>
                <wp:positionV relativeFrom="paragraph">
                  <wp:posOffset>354965</wp:posOffset>
                </wp:positionV>
                <wp:extent cx="117335" cy="180340"/>
                <wp:effectExtent l="57150" t="38100" r="0" b="48260"/>
                <wp:wrapNone/>
                <wp:docPr id="238" name="筆跡 2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17335" cy="1803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B28E1E" id="筆跡 238" o:spid="_x0000_s1026" type="#_x0000_t75" style="position:absolute;margin-left:254.55pt;margin-top:27.25pt;width:10.65pt;height:15.6pt;z-index:2516582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">
                <v:imagedata r:id="rId18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46" behindDoc="0" locked="0" layoutInCell="1" allowOverlap="1" wp14:anchorId="16BF832C" wp14:editId="7BDD3D3C">
                <wp:simplePos x="0" y="0"/>
                <wp:positionH relativeFrom="column">
                  <wp:posOffset>-482600</wp:posOffset>
                </wp:positionH>
                <wp:positionV relativeFrom="paragraph">
                  <wp:posOffset>332105</wp:posOffset>
                </wp:positionV>
                <wp:extent cx="99520" cy="235585"/>
                <wp:effectExtent l="38100" t="38100" r="15240" b="50165"/>
                <wp:wrapNone/>
                <wp:docPr id="202" name="筆跡 2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99520" cy="2355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2E529E" id="筆跡 202" o:spid="_x0000_s1026" type="#_x0000_t75" style="position:absolute;margin-left:-38.7pt;margin-top:25.45pt;width:9.3pt;height:19.9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">
                <v:imagedata r:id="rId20" o:title=""/>
              </v:shape>
            </w:pict>
          </mc:Fallback>
        </mc:AlternateContent>
      </w:r>
    </w:p>
    <w:p w14:paraId="6D958D2C" w14:textId="62AAB8C9" w:rsidR="004758A0" w:rsidRDefault="004758A0" w:rsidP="00960A05">
      <w:pPr>
        <w:jc w:val="center"/>
        <w:rPr>
          <w:rFonts w:ascii="Microsoft JhengHei" w:eastAsia="Microsoft JhengHei" w:hAnsi="Microsoft JhengHei"/>
          <w:sz w:val="22"/>
          <w:szCs w:val="20"/>
        </w:rPr>
      </w:pPr>
    </w:p>
    <w:p w14:paraId="7BA0E5B9" w14:textId="7A92B826" w:rsidR="004758A0" w:rsidRDefault="005502A6" w:rsidP="00960A05">
      <w:pPr>
        <w:jc w:val="center"/>
        <w:rPr>
          <w:rFonts w:ascii="Microsoft JhengHei" w:eastAsia="Microsoft JhengHei" w:hAnsi="Microsoft JhengHei"/>
          <w:sz w:val="22"/>
          <w:szCs w:val="20"/>
        </w:rPr>
      </w:pPr>
      <w:r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7" behindDoc="0" locked="0" layoutInCell="1" allowOverlap="1" wp14:anchorId="3ADE3E03" wp14:editId="01F6B9BB">
                <wp:simplePos x="0" y="0"/>
                <wp:positionH relativeFrom="column">
                  <wp:posOffset>5835015</wp:posOffset>
                </wp:positionH>
                <wp:positionV relativeFrom="paragraph">
                  <wp:posOffset>88900</wp:posOffset>
                </wp:positionV>
                <wp:extent cx="144000" cy="205740"/>
                <wp:effectExtent l="38100" t="38100" r="0" b="41910"/>
                <wp:wrapNone/>
                <wp:docPr id="267" name="筆跡 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44000" cy="205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78DE5B" id="筆跡 267" o:spid="_x0000_s1026" type="#_x0000_t75" style="position:absolute;margin-left:458.75pt;margin-top:6.3pt;width:12.8pt;height:17.6pt;z-index:2516582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">
                <v:imagedata r:id="rId22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7" behindDoc="0" locked="0" layoutInCell="1" allowOverlap="1" wp14:anchorId="486E5DCF" wp14:editId="6D29C844">
                <wp:simplePos x="0" y="0"/>
                <wp:positionH relativeFrom="column">
                  <wp:posOffset>3220085</wp:posOffset>
                </wp:positionH>
                <wp:positionV relativeFrom="paragraph">
                  <wp:posOffset>99060</wp:posOffset>
                </wp:positionV>
                <wp:extent cx="136855" cy="165735"/>
                <wp:effectExtent l="38100" t="38100" r="0" b="43815"/>
                <wp:wrapNone/>
                <wp:docPr id="237" name="筆跡 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36855" cy="1657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0C971D" id="筆跡 237" o:spid="_x0000_s1026" type="#_x0000_t75" style="position:absolute;margin-left:252.85pt;margin-top:7.1pt;width:12.2pt;height:14.45pt;z-index:2516582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">
                <v:imagedata r:id="rId24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45" behindDoc="0" locked="0" layoutInCell="1" allowOverlap="1" wp14:anchorId="7EEB1F7D" wp14:editId="547A88C1">
                <wp:simplePos x="0" y="0"/>
                <wp:positionH relativeFrom="column">
                  <wp:posOffset>-518795</wp:posOffset>
                </wp:positionH>
                <wp:positionV relativeFrom="paragraph">
                  <wp:posOffset>92710</wp:posOffset>
                </wp:positionV>
                <wp:extent cx="140375" cy="182880"/>
                <wp:effectExtent l="38100" t="38100" r="12065" b="45720"/>
                <wp:wrapNone/>
                <wp:docPr id="201" name="筆跡 2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40375" cy="18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6DD838" id="筆跡 201" o:spid="_x0000_s1026" type="#_x0000_t75" style="position:absolute;margin-left:-41.55pt;margin-top:6.6pt;width:12.45pt;height:15.8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">
                <v:imagedata r:id="rId26" o:title=""/>
              </v:shape>
            </w:pict>
          </mc:Fallback>
        </mc:AlternateContent>
      </w:r>
    </w:p>
    <w:p w14:paraId="37B4877C" w14:textId="3A622B0F" w:rsidR="004758A0" w:rsidRDefault="005502A6" w:rsidP="00960A05">
      <w:pPr>
        <w:jc w:val="center"/>
        <w:rPr>
          <w:rFonts w:ascii="Microsoft JhengHei" w:eastAsia="Microsoft JhengHei" w:hAnsi="Microsoft JhengHei"/>
          <w:sz w:val="22"/>
          <w:szCs w:val="20"/>
        </w:rPr>
      </w:pPr>
      <w:r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8" behindDoc="0" locked="0" layoutInCell="1" allowOverlap="1" wp14:anchorId="7DE17CF2" wp14:editId="713FFCA5">
                <wp:simplePos x="0" y="0"/>
                <wp:positionH relativeFrom="column">
                  <wp:posOffset>5882640</wp:posOffset>
                </wp:positionH>
                <wp:positionV relativeFrom="paragraph">
                  <wp:posOffset>288925</wp:posOffset>
                </wp:positionV>
                <wp:extent cx="147595" cy="158750"/>
                <wp:effectExtent l="38100" t="57150" r="0" b="50800"/>
                <wp:wrapNone/>
                <wp:docPr id="268" name="筆跡 2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47595" cy="158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6337C5" id="筆跡 268" o:spid="_x0000_s1026" type="#_x0000_t75" style="position:absolute;margin-left:462.5pt;margin-top:22.05pt;width:13pt;height:13.9pt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">
                <v:imagedata r:id="rId28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6" behindDoc="0" locked="0" layoutInCell="1" allowOverlap="1" wp14:anchorId="60BB6D44" wp14:editId="6323BD80">
                <wp:simplePos x="0" y="0"/>
                <wp:positionH relativeFrom="column">
                  <wp:posOffset>3211830</wp:posOffset>
                </wp:positionH>
                <wp:positionV relativeFrom="paragraph">
                  <wp:posOffset>302895</wp:posOffset>
                </wp:positionV>
                <wp:extent cx="156150" cy="167005"/>
                <wp:effectExtent l="57150" t="38100" r="0" b="42545"/>
                <wp:wrapNone/>
                <wp:docPr id="236" name="筆跡 2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56150" cy="1670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70BB8B" id="筆跡 236" o:spid="_x0000_s1026" type="#_x0000_t75" style="position:absolute;margin-left:252.2pt;margin-top:23.15pt;width:13.75pt;height:14.55pt;z-index:25165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">
                <v:imagedata r:id="rId30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44" behindDoc="0" locked="0" layoutInCell="1" allowOverlap="1" wp14:anchorId="7BA7E8F2" wp14:editId="3DE9FC22">
                <wp:simplePos x="0" y="0"/>
                <wp:positionH relativeFrom="column">
                  <wp:posOffset>-521970</wp:posOffset>
                </wp:positionH>
                <wp:positionV relativeFrom="paragraph">
                  <wp:posOffset>255270</wp:posOffset>
                </wp:positionV>
                <wp:extent cx="136285" cy="211455"/>
                <wp:effectExtent l="38100" t="38100" r="0" b="55245"/>
                <wp:wrapNone/>
                <wp:docPr id="200" name="筆跡 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36285" cy="211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36C16D" id="筆跡 200" o:spid="_x0000_s1026" type="#_x0000_t75" style="position:absolute;margin-left:-41.8pt;margin-top:19.4pt;width:12.15pt;height:18.0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">
                <v:imagedata r:id="rId32" o:title=""/>
              </v:shape>
            </w:pict>
          </mc:Fallback>
        </mc:AlternateContent>
      </w:r>
    </w:p>
    <w:p w14:paraId="1D434056" w14:textId="2FD068DF" w:rsidR="004758A0" w:rsidRDefault="005502A6" w:rsidP="00960A05">
      <w:pPr>
        <w:jc w:val="center"/>
        <w:rPr>
          <w:rFonts w:ascii="Microsoft JhengHei" w:eastAsia="Microsoft JhengHei" w:hAnsi="Microsoft JhengHei"/>
          <w:sz w:val="22"/>
          <w:szCs w:val="20"/>
        </w:rPr>
      </w:pPr>
      <w:r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1" behindDoc="0" locked="0" layoutInCell="1" allowOverlap="1" wp14:anchorId="5241526E" wp14:editId="06E56C55">
                <wp:simplePos x="0" y="0"/>
                <wp:positionH relativeFrom="column">
                  <wp:posOffset>5464810</wp:posOffset>
                </wp:positionH>
                <wp:positionV relativeFrom="paragraph">
                  <wp:posOffset>320675</wp:posOffset>
                </wp:positionV>
                <wp:extent cx="194970" cy="95040"/>
                <wp:effectExtent l="0" t="38100" r="33655" b="57785"/>
                <wp:wrapNone/>
                <wp:docPr id="253" name="筆跡 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94970" cy="9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E8D2A7" id="筆跡 253" o:spid="_x0000_s1026" type="#_x0000_t75" style="position:absolute;margin-left:429.6pt;margin-top:24.55pt;width:16.75pt;height:8.9pt;z-index:2516582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">
                <v:imagedata r:id="rId34" o:title=""/>
              </v:shape>
            </w:pict>
          </mc:Fallback>
        </mc:AlternateContent>
      </w:r>
      <w:r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2" behindDoc="0" locked="0" layoutInCell="1" allowOverlap="1" wp14:anchorId="5C1AB6AF" wp14:editId="2A79B892">
                <wp:simplePos x="0" y="0"/>
                <wp:positionH relativeFrom="column">
                  <wp:posOffset>4810760</wp:posOffset>
                </wp:positionH>
                <wp:positionV relativeFrom="paragraph">
                  <wp:posOffset>325120</wp:posOffset>
                </wp:positionV>
                <wp:extent cx="180480" cy="107640"/>
                <wp:effectExtent l="38100" t="38100" r="29210" b="45085"/>
                <wp:wrapNone/>
                <wp:docPr id="254" name="筆跡 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180480" cy="10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1CA63B" id="筆跡 254" o:spid="_x0000_s1026" type="#_x0000_t75" style="position:absolute;margin-left:378.1pt;margin-top:24.9pt;width:15.6pt;height:9.9pt;z-index:2516582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">
                <v:imagedata r:id="rId36" o:title=""/>
              </v:shape>
            </w:pict>
          </mc:Fallback>
        </mc:AlternateContent>
      </w:r>
      <w:r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3" behindDoc="0" locked="0" layoutInCell="1" allowOverlap="1" wp14:anchorId="4568D2DA" wp14:editId="1AAA7BA7">
                <wp:simplePos x="0" y="0"/>
                <wp:positionH relativeFrom="column">
                  <wp:posOffset>4126865</wp:posOffset>
                </wp:positionH>
                <wp:positionV relativeFrom="paragraph">
                  <wp:posOffset>318135</wp:posOffset>
                </wp:positionV>
                <wp:extent cx="216700" cy="107640"/>
                <wp:effectExtent l="0" t="38100" r="50165" b="45085"/>
                <wp:wrapNone/>
                <wp:docPr id="255" name="筆跡 2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216700" cy="10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41114F" id="筆跡 255" o:spid="_x0000_s1026" type="#_x0000_t75" style="position:absolute;margin-left:324.25pt;margin-top:24.35pt;width:18.45pt;height:9.9pt;z-index:2516582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">
                <v:imagedata r:id="rId38" o:title=""/>
              </v:shape>
            </w:pict>
          </mc:Fallback>
        </mc:AlternateContent>
      </w:r>
      <w:r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4" behindDoc="0" locked="0" layoutInCell="1" allowOverlap="1" wp14:anchorId="791E8A07" wp14:editId="19567B81">
                <wp:simplePos x="0" y="0"/>
                <wp:positionH relativeFrom="column">
                  <wp:posOffset>3494405</wp:posOffset>
                </wp:positionH>
                <wp:positionV relativeFrom="paragraph">
                  <wp:posOffset>297815</wp:posOffset>
                </wp:positionV>
                <wp:extent cx="178210" cy="90000"/>
                <wp:effectExtent l="0" t="38100" r="50800" b="43815"/>
                <wp:wrapNone/>
                <wp:docPr id="256" name="筆跡 2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78210" cy="9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3DD65D" id="筆跡 256" o:spid="_x0000_s1026" type="#_x0000_t75" style="position:absolute;margin-left:274.45pt;margin-top:22.75pt;width:15.45pt;height:8.55pt;z-index:251658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">
                <v:imagedata r:id="rId40" o:title=""/>
              </v:shape>
            </w:pict>
          </mc:Fallback>
        </mc:AlternateContent>
      </w:r>
      <w:r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0" behindDoc="0" locked="0" layoutInCell="1" allowOverlap="1" wp14:anchorId="1B45E9D4" wp14:editId="45B095E7">
                <wp:simplePos x="0" y="0"/>
                <wp:positionH relativeFrom="column">
                  <wp:posOffset>3626198</wp:posOffset>
                </wp:positionH>
                <wp:positionV relativeFrom="paragraph">
                  <wp:posOffset>183435</wp:posOffset>
                </wp:positionV>
                <wp:extent cx="38880" cy="82800"/>
                <wp:effectExtent l="38100" t="38100" r="56515" b="50800"/>
                <wp:wrapNone/>
                <wp:docPr id="244" name="筆跡 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38880" cy="8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E3C426" id="筆跡 244" o:spid="_x0000_s1026" type="#_x0000_t75" style="position:absolute;margin-left:284.85pt;margin-top:13.75pt;width:4.45pt;height:7.9pt;z-index:2516582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">
                <v:imagedata r:id="rId42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2" behindDoc="0" locked="0" layoutInCell="1" allowOverlap="1" wp14:anchorId="5850B3D7" wp14:editId="77E76029">
                <wp:simplePos x="0" y="0"/>
                <wp:positionH relativeFrom="column">
                  <wp:posOffset>5464810</wp:posOffset>
                </wp:positionH>
                <wp:positionV relativeFrom="paragraph">
                  <wp:posOffset>154305</wp:posOffset>
                </wp:positionV>
                <wp:extent cx="220980" cy="138960"/>
                <wp:effectExtent l="38100" t="38100" r="45720" b="52070"/>
                <wp:wrapNone/>
                <wp:docPr id="232" name="筆跡 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20980" cy="13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DDF42E" id="筆跡 232" o:spid="_x0000_s1026" type="#_x0000_t75" style="position:absolute;margin-left:429.6pt;margin-top:11.45pt;width:18.8pt;height:12.4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">
                <v:imagedata r:id="rId44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3" behindDoc="0" locked="0" layoutInCell="1" allowOverlap="1" wp14:anchorId="0CD76FE9" wp14:editId="0260ED46">
                <wp:simplePos x="0" y="0"/>
                <wp:positionH relativeFrom="column">
                  <wp:posOffset>4853940</wp:posOffset>
                </wp:positionH>
                <wp:positionV relativeFrom="paragraph">
                  <wp:posOffset>183515</wp:posOffset>
                </wp:positionV>
                <wp:extent cx="172225" cy="110160"/>
                <wp:effectExtent l="38100" t="38100" r="18415" b="42545"/>
                <wp:wrapNone/>
                <wp:docPr id="233" name="筆跡 2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72225" cy="11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3B7432" id="筆跡 233" o:spid="_x0000_s1026" type="#_x0000_t75" style="position:absolute;margin-left:381.5pt;margin-top:13.75pt;width:14.95pt;height:10.05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">
                <v:imagedata r:id="rId46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4" behindDoc="0" locked="0" layoutInCell="1" allowOverlap="1" wp14:anchorId="129C6911" wp14:editId="5B7B4AF4">
                <wp:simplePos x="0" y="0"/>
                <wp:positionH relativeFrom="column">
                  <wp:posOffset>4182745</wp:posOffset>
                </wp:positionH>
                <wp:positionV relativeFrom="paragraph">
                  <wp:posOffset>181610</wp:posOffset>
                </wp:positionV>
                <wp:extent cx="166800" cy="113760"/>
                <wp:effectExtent l="38100" t="38100" r="43180" b="57785"/>
                <wp:wrapNone/>
                <wp:docPr id="234" name="筆跡 2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66800" cy="11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E021DD" id="筆跡 234" o:spid="_x0000_s1026" type="#_x0000_t75" style="position:absolute;margin-left:328.65pt;margin-top:13.6pt;width:14.55pt;height:10.35pt;z-index:2516582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">
                <v:imagedata r:id="rId48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5" behindDoc="0" locked="0" layoutInCell="1" allowOverlap="1" wp14:anchorId="40263882" wp14:editId="23F75926">
                <wp:simplePos x="0" y="0"/>
                <wp:positionH relativeFrom="column">
                  <wp:posOffset>3492500</wp:posOffset>
                </wp:positionH>
                <wp:positionV relativeFrom="paragraph">
                  <wp:posOffset>234970</wp:posOffset>
                </wp:positionV>
                <wp:extent cx="159480" cy="3960"/>
                <wp:effectExtent l="57150" t="57150" r="50165" b="53340"/>
                <wp:wrapNone/>
                <wp:docPr id="235" name="筆跡 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159480" cy="39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AF51F3" id="筆跡 235" o:spid="_x0000_s1026" type="#_x0000_t75" style="position:absolute;margin-left:274.3pt;margin-top:17.8pt;width:13.95pt;height:1.7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">
                <v:imagedata r:id="rId50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1" behindDoc="0" locked="0" layoutInCell="1" allowOverlap="1" wp14:anchorId="624D1E17" wp14:editId="79D41F54">
                <wp:simplePos x="0" y="0"/>
                <wp:positionH relativeFrom="column">
                  <wp:posOffset>1760220</wp:posOffset>
                </wp:positionH>
                <wp:positionV relativeFrom="paragraph">
                  <wp:posOffset>164465</wp:posOffset>
                </wp:positionV>
                <wp:extent cx="178135" cy="149760"/>
                <wp:effectExtent l="38100" t="38100" r="12700" b="41275"/>
                <wp:wrapNone/>
                <wp:docPr id="215" name="筆跡 2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78135" cy="14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C61986" id="筆跡 215" o:spid="_x0000_s1026" type="#_x0000_t75" style="position:absolute;margin-left:137.9pt;margin-top:12.25pt;width:15.45pt;height:13.25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">
                <v:imagedata r:id="rId52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48" behindDoc="0" locked="0" layoutInCell="1" allowOverlap="1" wp14:anchorId="6ECF5F1C" wp14:editId="47012ED3">
                <wp:simplePos x="0" y="0"/>
                <wp:positionH relativeFrom="column">
                  <wp:posOffset>1114425</wp:posOffset>
                </wp:positionH>
                <wp:positionV relativeFrom="paragraph">
                  <wp:posOffset>161925</wp:posOffset>
                </wp:positionV>
                <wp:extent cx="188500" cy="127080"/>
                <wp:effectExtent l="38100" t="38100" r="40640" b="44450"/>
                <wp:wrapNone/>
                <wp:docPr id="210" name="筆跡 2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188500" cy="12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27C004" id="筆跡 210" o:spid="_x0000_s1026" type="#_x0000_t75" style="position:absolute;margin-left:87.05pt;margin-top:12.05pt;width:16.3pt;height:11.4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">
                <v:imagedata r:id="rId54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49" behindDoc="0" locked="0" layoutInCell="1" allowOverlap="1" wp14:anchorId="729453C7" wp14:editId="136E3EAE">
                <wp:simplePos x="0" y="0"/>
                <wp:positionH relativeFrom="column">
                  <wp:posOffset>470535</wp:posOffset>
                </wp:positionH>
                <wp:positionV relativeFrom="paragraph">
                  <wp:posOffset>146685</wp:posOffset>
                </wp:positionV>
                <wp:extent cx="168970" cy="105120"/>
                <wp:effectExtent l="38100" t="38100" r="40640" b="47625"/>
                <wp:wrapNone/>
                <wp:docPr id="211" name="筆跡 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168970" cy="10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7D35C2" id="筆跡 211" o:spid="_x0000_s1026" type="#_x0000_t75" style="position:absolute;margin-left:36.35pt;margin-top:10.85pt;width:14.7pt;height:9.7pt;z-index:2516582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">
                <v:imagedata r:id="rId56" o:title=""/>
              </v:shape>
            </w:pict>
          </mc:Fallback>
        </mc:AlternateContent>
      </w:r>
      <w:r w:rsidR="00F66FC5">
        <w:rPr>
          <w:rFonts w:ascii="Microsoft JhengHei" w:eastAsia="Microsoft JhengHei" w:hAnsi="Microsoft JhengHei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0" behindDoc="0" locked="0" layoutInCell="1" allowOverlap="1" wp14:anchorId="59E38B0E" wp14:editId="07674D84">
                <wp:simplePos x="0" y="0"/>
                <wp:positionH relativeFrom="column">
                  <wp:posOffset>-196850</wp:posOffset>
                </wp:positionH>
                <wp:positionV relativeFrom="paragraph">
                  <wp:posOffset>172085</wp:posOffset>
                </wp:positionV>
                <wp:extent cx="176605" cy="109080"/>
                <wp:effectExtent l="38100" t="38100" r="13970" b="43815"/>
                <wp:wrapNone/>
                <wp:docPr id="212" name="筆跡 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176605" cy="10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064696" id="筆跡 212" o:spid="_x0000_s1026" type="#_x0000_t75" style="position:absolute;margin-left:-16.2pt;margin-top:12.85pt;width:15.3pt;height:10.05pt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">
                <v:imagedata r:id="rId58" o:title=""/>
              </v:shape>
            </w:pict>
          </mc:Fallback>
        </mc:AlternateContent>
      </w:r>
    </w:p>
    <w:p w14:paraId="1C817CBF" w14:textId="5F876679" w:rsidR="00C0703B" w:rsidRDefault="00C07B5F" w:rsidP="00960A05">
      <w:pPr>
        <w:jc w:val="center"/>
        <w:rPr>
          <w:rFonts w:ascii="Microsoft JhengHei" w:eastAsia="Microsoft JhengHei" w:hAnsi="Microsoft JhengHei"/>
          <w:sz w:val="22"/>
          <w:szCs w:val="20"/>
        </w:rPr>
      </w:pPr>
      <w:r>
        <w:rPr>
          <w:rFonts w:ascii="Microsoft JhengHei" w:eastAsia="Microsoft JhengHei" w:hAnsi="Microsoft JhengHei"/>
          <w:sz w:val="22"/>
          <w:szCs w:val="20"/>
        </w:rPr>
        <w:t>AODV</w:t>
      </w:r>
    </w:p>
    <w:p w14:paraId="7E3FF0E7" w14:textId="64817D62" w:rsidR="00C0703B" w:rsidRPr="008943BC" w:rsidRDefault="00D72D05" w:rsidP="00D72D05">
      <w:pPr>
        <w:jc w:val="center"/>
        <w:rPr>
          <w:rFonts w:ascii="Microsoft JhengHei" w:eastAsia="Microsoft JhengHei" w:hAnsi="Microsoft JhengHei"/>
          <w:sz w:val="22"/>
          <w:szCs w:val="20"/>
        </w:rPr>
      </w:pPr>
      <w:r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B480219" wp14:editId="7044E7DA">
                <wp:simplePos x="0" y="0"/>
                <wp:positionH relativeFrom="margin">
                  <wp:posOffset>-694055</wp:posOffset>
                </wp:positionH>
                <wp:positionV relativeFrom="paragraph">
                  <wp:posOffset>511810</wp:posOffset>
                </wp:positionV>
                <wp:extent cx="3112299" cy="3076739"/>
                <wp:effectExtent l="0" t="0" r="12065" b="28575"/>
                <wp:wrapNone/>
                <wp:docPr id="36" name="群組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299" cy="3076739"/>
                          <a:chOff x="0" y="0"/>
                          <a:chExt cx="3112299" cy="3076739"/>
                        </a:xfrm>
                      </wpg:grpSpPr>
                      <wpg:grpSp>
                        <wpg:cNvPr id="1" name="群組 1"/>
                        <wpg:cNvGrpSpPr/>
                        <wpg:grpSpPr>
                          <a:xfrm>
                            <a:off x="0" y="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2" name="橢圓 12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D8E2A9E" w14:textId="77777777" w:rsidR="004C1078" w:rsidRPr="00204C1D" w:rsidRDefault="004C1078" w:rsidP="004C1078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橢圓 13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2D51D09" w14:textId="77777777" w:rsidR="004C1078" w:rsidRPr="00204C1D" w:rsidRDefault="004C1078" w:rsidP="004C1078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 w:rsidRPr="00204C1D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橢圓 14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6B77E58" w14:textId="77777777" w:rsidR="004C1078" w:rsidRPr="00204C1D" w:rsidRDefault="004C1078" w:rsidP="004C1078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橢圓 15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22B9D11" w14:textId="77777777" w:rsidR="004C1078" w:rsidRPr="00204C1D" w:rsidRDefault="004C1078" w:rsidP="004C1078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橢圓 16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4F906B8" w14:textId="77777777" w:rsidR="004C1078" w:rsidRPr="00204C1D" w:rsidRDefault="004C1078" w:rsidP="004C1078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" name="群組 2"/>
                        <wpg:cNvGrpSpPr/>
                        <wpg:grpSpPr>
                          <a:xfrm>
                            <a:off x="0" y="6502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3" name="橢圓 3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FDA4ADC" w14:textId="6663FBDE" w:rsidR="006C5B43" w:rsidRPr="00204C1D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橢圓 4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476E150" w14:textId="4E235A92" w:rsidR="006C5B43" w:rsidRPr="00204C1D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橢圓 5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FAEC2F6" w14:textId="3A114917" w:rsidR="006C5B43" w:rsidRPr="00204C1D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橢圓 8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E7A0573" w14:textId="4BB2A2BD" w:rsidR="006C5B43" w:rsidRPr="00204C1D" w:rsidRDefault="00265ED0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橢圓 17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A2FDB73" w14:textId="49E9F733" w:rsidR="006C5B43" w:rsidRPr="00204C1D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8" name="群組 18"/>
                        <wpg:cNvGrpSpPr/>
                        <wpg:grpSpPr>
                          <a:xfrm>
                            <a:off x="0" y="12954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9" name="橢圓 19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68400A4" w14:textId="13F4AA78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橢圓 20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6A45DC2" w14:textId="0E6A02A8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橢圓 21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CC36AB" w14:textId="2C3C835B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橢圓 22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06F0F66" w14:textId="2887F1A8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橢圓 23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A096938" w14:textId="024E8B55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4" name="群組 24"/>
                        <wpg:cNvGrpSpPr/>
                        <wpg:grpSpPr>
                          <a:xfrm>
                            <a:off x="0" y="19456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25" name="橢圓 25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CB6FF32" w14:textId="220DB6D8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橢圓 26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D1DC51" w14:textId="032C50FE" w:rsidR="006C5B43" w:rsidRPr="00E372AB" w:rsidRDefault="006C5B43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="00E372AB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橢圓 27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A54D714" w14:textId="766B7BBF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" name="橢圓 28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4FB638D" w14:textId="1E18691E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" name="橢圓 29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18E310F" w14:textId="4435F249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0" name="群組 30"/>
                        <wpg:cNvGrpSpPr/>
                        <wpg:grpSpPr>
                          <a:xfrm>
                            <a:off x="0" y="25908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31" name="橢圓 31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BF0940E" w14:textId="1C40311A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橢圓 32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198696C" w14:textId="65A86D7D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橢圓 33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3660673" w14:textId="097D3359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" name="橢圓 34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56242EF" w14:textId="23279621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橢圓 35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2B45BB2" w14:textId="40B73DB0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B480219" id="群組 36" o:spid="_x0000_s1088" style="position:absolute;left:0;text-align:left;margin-left:-54.65pt;margin-top:40.3pt;width:245.05pt;height:242.25pt;z-index:251658240;mso-position-horizontal-relative:margin" coordsize="31122,307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">
                <v:group id="群組 1" o:spid="_x0000_s1089" style="position:absolute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oval id="橢圓 12" o:spid="_x0000_s1090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4D8E2A9E" w14:textId="77777777" w:rsidR="004C1078" w:rsidRPr="00204C1D" w:rsidRDefault="004C1078" w:rsidP="004C1078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13" o:spid="_x0000_s1091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12D51D09" w14:textId="77777777" w:rsidR="004C1078" w:rsidRPr="00204C1D" w:rsidRDefault="004C1078" w:rsidP="004C1078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 w:rsidRPr="00204C1D">
                            <w:rPr>
                              <w:rFonts w:cstheme="minorHAnsi"/>
                              <w:color w:val="000000" w:themeColor="text1"/>
                            </w:rPr>
                            <w:t>1</w:t>
                          </w:r>
                        </w:p>
                      </w:txbxContent>
                    </v:textbox>
                  </v:oval>
                  <v:oval id="橢圓 14" o:spid="_x0000_s1092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46B77E58" w14:textId="77777777" w:rsidR="004C1078" w:rsidRPr="00204C1D" w:rsidRDefault="004C1078" w:rsidP="004C1078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2</w:t>
                          </w:r>
                        </w:p>
                      </w:txbxContent>
                    </v:textbox>
                  </v:oval>
                  <v:oval id="橢圓 15" o:spid="_x0000_s1093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522B9D11" w14:textId="77777777" w:rsidR="004C1078" w:rsidRPr="00204C1D" w:rsidRDefault="004C1078" w:rsidP="004C1078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3</w:t>
                          </w:r>
                        </w:p>
                      </w:txbxContent>
                    </v:textbox>
                  </v:oval>
                  <v:oval id="橢圓 16" o:spid="_x0000_s1094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14F906B8" w14:textId="77777777" w:rsidR="004C1078" w:rsidRPr="00204C1D" w:rsidRDefault="004C1078" w:rsidP="004C1078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4</w:t>
                          </w:r>
                        </w:p>
                      </w:txbxContent>
                    </v:textbox>
                  </v:oval>
                </v:group>
                <v:group id="群組 2" o:spid="_x0000_s1095" style="position:absolute;top:6502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oval id="橢圓 3" o:spid="_x0000_s1096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7FDA4ADC" w14:textId="6663FBDE" w:rsidR="006C5B43" w:rsidRPr="00204C1D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5</w:t>
                          </w:r>
                        </w:p>
                      </w:txbxContent>
                    </v:textbox>
                  </v:oval>
                  <v:oval id="橢圓 4" o:spid="_x0000_s1097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7476E150" w14:textId="4E235A92" w:rsidR="006C5B43" w:rsidRPr="00204C1D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6</w:t>
                          </w:r>
                        </w:p>
                      </w:txbxContent>
                    </v:textbox>
                  </v:oval>
                  <v:oval id="橢圓 5" o:spid="_x0000_s1098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0FAEC2F6" w14:textId="3A114917" w:rsidR="006C5B43" w:rsidRPr="00204C1D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7</w:t>
                          </w:r>
                        </w:p>
                      </w:txbxContent>
                    </v:textbox>
                  </v:oval>
                  <v:oval id="橢圓 8" o:spid="_x0000_s1099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" filled="f" strokecolor="black [3213]" strokeweight="1pt">
                    <v:stroke joinstyle="miter"/>
                    <v:textbox>
                      <w:txbxContent>
                        <w:p w14:paraId="3E7A0573" w14:textId="4BB2A2BD" w:rsidR="006C5B43" w:rsidRPr="00204C1D" w:rsidRDefault="00265ED0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8</w:t>
                          </w:r>
                        </w:p>
                      </w:txbxContent>
                    </v:textbox>
                  </v:oval>
                  <v:oval id="橢圓 17" o:spid="_x0000_s1100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" filled="f" strokecolor="black [3213]" strokeweight="1pt">
                    <v:stroke joinstyle="miter"/>
                    <v:textbox>
                      <w:txbxContent>
                        <w:p w14:paraId="6A2FDB73" w14:textId="49E9F733" w:rsidR="006C5B43" w:rsidRPr="00204C1D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9</w:t>
                          </w:r>
                        </w:p>
                      </w:txbxContent>
                    </v:textbox>
                  </v:oval>
                </v:group>
                <v:group id="群組 18" o:spid="_x0000_s1101" style="position:absolute;top:12954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oval id="橢圓 19" o:spid="_x0000_s1102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" filled="f" strokecolor="black [3213]" strokeweight="1pt">
                    <v:stroke joinstyle="miter"/>
                    <v:textbox>
                      <w:txbxContent>
                        <w:p w14:paraId="468400A4" w14:textId="13F4AA78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20" o:spid="_x0000_s1103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56A45DC2" w14:textId="0E6A02A8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</w:p>
                      </w:txbxContent>
                    </v:textbox>
                  </v:oval>
                  <v:oval id="橢圓 21" o:spid="_x0000_s1104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77CC36AB" w14:textId="2C3C835B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</w:t>
                          </w:r>
                        </w:p>
                      </w:txbxContent>
                    </v:textbox>
                  </v:oval>
                  <v:oval id="橢圓 22" o:spid="_x0000_s1105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506F0F66" w14:textId="2887F1A8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3</w:t>
                          </w:r>
                        </w:p>
                      </w:txbxContent>
                    </v:textbox>
                  </v:oval>
                  <v:oval id="橢圓 23" o:spid="_x0000_s1106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7A096938" w14:textId="024E8B55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4</w:t>
                          </w:r>
                        </w:p>
                      </w:txbxContent>
                    </v:textbox>
                  </v:oval>
                </v:group>
                <v:group id="群組 24" o:spid="_x0000_s1107" style="position:absolute;top:19456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oval id="橢圓 25" o:spid="_x0000_s1108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1CB6FF32" w14:textId="220DB6D8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5</w:t>
                          </w:r>
                        </w:p>
                      </w:txbxContent>
                    </v:textbox>
                  </v:oval>
                  <v:oval id="橢圓 26" o:spid="_x0000_s1109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58D1DC51" w14:textId="032C50FE" w:rsidR="006C5B43" w:rsidRPr="00E372AB" w:rsidRDefault="006C5B43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="00E372AB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6</w:t>
                          </w:r>
                        </w:p>
                      </w:txbxContent>
                    </v:textbox>
                  </v:oval>
                  <v:oval id="橢圓 27" o:spid="_x0000_s1110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7A54D714" w14:textId="766B7BBF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7</w:t>
                          </w:r>
                        </w:p>
                      </w:txbxContent>
                    </v:textbox>
                  </v:oval>
                  <v:oval id="橢圓 28" o:spid="_x0000_s1111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64FB638D" w14:textId="1E18691E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8</w:t>
                          </w:r>
                        </w:p>
                      </w:txbxContent>
                    </v:textbox>
                  </v:oval>
                  <v:oval id="橢圓 29" o:spid="_x0000_s1112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418E310F" w14:textId="4435F249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9</w:t>
                          </w:r>
                        </w:p>
                      </w:txbxContent>
                    </v:textbox>
                  </v:oval>
                </v:group>
                <v:group id="群組 30" o:spid="_x0000_s1113" style="position:absolute;top:25908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oval id="橢圓 31" o:spid="_x0000_s1114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5BF0940E" w14:textId="1C40311A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0</w:t>
                          </w:r>
                        </w:p>
                      </w:txbxContent>
                    </v:textbox>
                  </v:oval>
                  <v:oval id="橢圓 32" o:spid="_x0000_s1115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6198696C" w14:textId="65A86D7D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</w:p>
                      </w:txbxContent>
                    </v:textbox>
                  </v:oval>
                  <v:oval id="橢圓 33" o:spid="_x0000_s1116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43660673" w14:textId="097D3359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</w:t>
                          </w:r>
                        </w:p>
                      </w:txbxContent>
                    </v:textbox>
                  </v:oval>
                  <v:oval id="橢圓 34" o:spid="_x0000_s1117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256242EF" w14:textId="23279621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3</w:t>
                          </w:r>
                        </w:p>
                      </w:txbxContent>
                    </v:textbox>
                  </v:oval>
                  <v:oval id="橢圓 35" o:spid="_x0000_s1118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52B45BB2" w14:textId="40B73DB0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4</w:t>
                          </w:r>
                        </w:p>
                      </w:txbxContent>
                    </v:textbox>
                  </v:oval>
                </v:group>
                <w10:wrap anchorx="margin"/>
              </v:group>
            </w:pict>
          </mc:Fallback>
        </mc:AlternateContent>
      </w:r>
      <w:r w:rsidR="00C0703B">
        <w:rPr>
          <w:rFonts w:ascii="Microsoft JhengHei" w:eastAsia="Microsoft JhengHei" w:hAnsi="Microsoft JhengHei"/>
          <w:sz w:val="22"/>
          <w:szCs w:val="20"/>
        </w:rPr>
        <w:t>1 flow                                                    2 flow</w:t>
      </w:r>
    </w:p>
    <w:p w14:paraId="3ADF5827" w14:textId="5A140084" w:rsidR="002C4529" w:rsidRDefault="00A2019F" w:rsidP="002C4529">
      <w:pPr>
        <w:widowControl/>
        <w:spacing w:line="400" w:lineRule="exact"/>
        <w:jc w:val="center"/>
        <w:rPr>
          <w:rFonts w:ascii="Microsoft JhengHei" w:eastAsia="Microsoft JhengHei" w:hAnsi="Microsoft JhengHei"/>
          <w:sz w:val="32"/>
          <w:szCs w:val="28"/>
        </w:rPr>
      </w:pPr>
      <w:r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94" behindDoc="0" locked="0" layoutInCell="1" allowOverlap="1" wp14:anchorId="28CC4406" wp14:editId="2328769D">
                <wp:simplePos x="0" y="0"/>
                <wp:positionH relativeFrom="column">
                  <wp:posOffset>5851525</wp:posOffset>
                </wp:positionH>
                <wp:positionV relativeFrom="paragraph">
                  <wp:posOffset>625475</wp:posOffset>
                </wp:positionV>
                <wp:extent cx="117085" cy="163195"/>
                <wp:effectExtent l="57150" t="38100" r="0" b="46355"/>
                <wp:wrapNone/>
                <wp:docPr id="361" name="筆跡 3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117085" cy="163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2E82FE" id="筆跡 361" o:spid="_x0000_s1026" type="#_x0000_t75" style="position:absolute;margin-left:460.05pt;margin-top:48.55pt;width:10.6pt;height:14.25pt;z-index:2516582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">
                <v:imagedata r:id="rId60" o:title=""/>
              </v:shape>
            </w:pict>
          </mc:Fallback>
        </mc:AlternateContent>
      </w:r>
      <w:r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95" behindDoc="0" locked="0" layoutInCell="1" allowOverlap="1" wp14:anchorId="140539F2" wp14:editId="625B277F">
                <wp:simplePos x="0" y="0"/>
                <wp:positionH relativeFrom="column">
                  <wp:posOffset>5842635</wp:posOffset>
                </wp:positionH>
                <wp:positionV relativeFrom="paragraph">
                  <wp:posOffset>1280160</wp:posOffset>
                </wp:positionV>
                <wp:extent cx="140865" cy="184785"/>
                <wp:effectExtent l="38100" t="38100" r="12065" b="43815"/>
                <wp:wrapNone/>
                <wp:docPr id="362" name="筆跡 3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140865" cy="184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E7BD99" id="筆跡 362" o:spid="_x0000_s1026" type="#_x0000_t75" style="position:absolute;margin-left:459.35pt;margin-top:100.1pt;width:12.55pt;height:15.95pt;z-index:2516582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">
                <v:imagedata r:id="rId62" o:title=""/>
              </v:shape>
            </w:pict>
          </mc:Fallback>
        </mc:AlternateContent>
      </w:r>
      <w:r w:rsidR="005136E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93" behindDoc="0" locked="0" layoutInCell="1" allowOverlap="1" wp14:anchorId="18AB45D5" wp14:editId="4DB31489">
                <wp:simplePos x="0" y="0"/>
                <wp:positionH relativeFrom="column">
                  <wp:posOffset>5563358</wp:posOffset>
                </wp:positionH>
                <wp:positionV relativeFrom="paragraph">
                  <wp:posOffset>1613839</wp:posOffset>
                </wp:positionV>
                <wp:extent cx="72360" cy="127080"/>
                <wp:effectExtent l="38100" t="38100" r="42545" b="44450"/>
                <wp:wrapNone/>
                <wp:docPr id="356" name="筆跡 3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72360" cy="12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49671F" id="筆跡 356" o:spid="_x0000_s1026" type="#_x0000_t75" style="position:absolute;margin-left:437.35pt;margin-top:126.35pt;width:7.15pt;height:11.4pt;z-index:25165829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">
                <v:imagedata r:id="rId64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91" behindDoc="0" locked="0" layoutInCell="1" allowOverlap="1" wp14:anchorId="77D3EF24" wp14:editId="4E251D42">
                <wp:simplePos x="0" y="0"/>
                <wp:positionH relativeFrom="column">
                  <wp:posOffset>5243830</wp:posOffset>
                </wp:positionH>
                <wp:positionV relativeFrom="paragraph">
                  <wp:posOffset>1938020</wp:posOffset>
                </wp:positionV>
                <wp:extent cx="128160" cy="158750"/>
                <wp:effectExtent l="57150" t="57150" r="0" b="50800"/>
                <wp:wrapNone/>
                <wp:docPr id="354" name="筆跡 3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128160" cy="158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82F2AF" id="筆跡 354" o:spid="_x0000_s1026" type="#_x0000_t75" style="position:absolute;margin-left:412.2pt;margin-top:151.9pt;width:11.55pt;height:13.9pt;z-index:2516582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">
                <v:imagedata r:id="rId66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92" behindDoc="0" locked="0" layoutInCell="1" allowOverlap="1" wp14:anchorId="58247BF1" wp14:editId="00E05D26">
                <wp:simplePos x="0" y="0"/>
                <wp:positionH relativeFrom="column">
                  <wp:posOffset>4848860</wp:posOffset>
                </wp:positionH>
                <wp:positionV relativeFrom="paragraph">
                  <wp:posOffset>2277745</wp:posOffset>
                </wp:positionV>
                <wp:extent cx="168050" cy="104400"/>
                <wp:effectExtent l="38100" t="38100" r="22860" b="48260"/>
                <wp:wrapNone/>
                <wp:docPr id="355" name="筆跡 3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168050" cy="10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76722B" id="筆跡 355" o:spid="_x0000_s1026" type="#_x0000_t75" style="position:absolute;margin-left:381.1pt;margin-top:178.65pt;width:14.65pt;height:9.6pt;z-index:2516582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">
                <v:imagedata r:id="rId68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90" behindDoc="0" locked="0" layoutInCell="1" allowOverlap="1" wp14:anchorId="4B8EECC5" wp14:editId="38EB0CC8">
                <wp:simplePos x="0" y="0"/>
                <wp:positionH relativeFrom="column">
                  <wp:posOffset>5495678</wp:posOffset>
                </wp:positionH>
                <wp:positionV relativeFrom="paragraph">
                  <wp:posOffset>1675903</wp:posOffset>
                </wp:positionV>
                <wp:extent cx="116280" cy="6480"/>
                <wp:effectExtent l="57150" t="57150" r="55245" b="50800"/>
                <wp:wrapNone/>
                <wp:docPr id="352" name="筆跡 3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11628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A37ED2" id="筆跡 352" o:spid="_x0000_s1026" type="#_x0000_t75" style="position:absolute;margin-left:432.05pt;margin-top:131.25pt;width:10.55pt;height:1.9pt;z-index:251658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">
                <v:imagedata r:id="rId70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9" behindDoc="0" locked="0" layoutInCell="1" allowOverlap="1" wp14:anchorId="1BB0FE07" wp14:editId="00E1A221">
                <wp:simplePos x="0" y="0"/>
                <wp:positionH relativeFrom="column">
                  <wp:posOffset>4552950</wp:posOffset>
                </wp:positionH>
                <wp:positionV relativeFrom="paragraph">
                  <wp:posOffset>2511425</wp:posOffset>
                </wp:positionV>
                <wp:extent cx="149835" cy="197485"/>
                <wp:effectExtent l="38100" t="57150" r="3175" b="50165"/>
                <wp:wrapNone/>
                <wp:docPr id="347" name="筆跡 3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149835" cy="1974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C96733" id="筆跡 347" o:spid="_x0000_s1026" type="#_x0000_t75" style="position:absolute;margin-left:357.8pt;margin-top:197.05pt;width:13.25pt;height:16.95pt;z-index:25165828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">
                <v:imagedata r:id="rId72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7" behindDoc="0" locked="0" layoutInCell="1" allowOverlap="1" wp14:anchorId="1C56F247" wp14:editId="30A9CD15">
                <wp:simplePos x="0" y="0"/>
                <wp:positionH relativeFrom="column">
                  <wp:posOffset>4178300</wp:posOffset>
                </wp:positionH>
                <wp:positionV relativeFrom="paragraph">
                  <wp:posOffset>2829560</wp:posOffset>
                </wp:positionV>
                <wp:extent cx="169380" cy="75600"/>
                <wp:effectExtent l="38100" t="38100" r="40640" b="57785"/>
                <wp:wrapNone/>
                <wp:docPr id="343" name="筆跡 3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169380" cy="7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6744B1" id="筆跡 343" o:spid="_x0000_s1026" type="#_x0000_t75" style="position:absolute;margin-left:328.3pt;margin-top:222.1pt;width:14.8pt;height:7.35pt;z-index:2516582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">
                <v:imagedata r:id="rId74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8" behindDoc="0" locked="0" layoutInCell="1" allowOverlap="1" wp14:anchorId="4BBFB2A1" wp14:editId="7D2D5E8B">
                <wp:simplePos x="0" y="0"/>
                <wp:positionH relativeFrom="column">
                  <wp:posOffset>3531235</wp:posOffset>
                </wp:positionH>
                <wp:positionV relativeFrom="paragraph">
                  <wp:posOffset>2841625</wp:posOffset>
                </wp:positionV>
                <wp:extent cx="142555" cy="74520"/>
                <wp:effectExtent l="0" t="38100" r="48260" b="40005"/>
                <wp:wrapNone/>
                <wp:docPr id="344" name="筆跡 3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142555" cy="7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33B17F" id="筆跡 344" o:spid="_x0000_s1026" type="#_x0000_t75" style="position:absolute;margin-left:277.35pt;margin-top:223.05pt;width:12.6pt;height:7.25pt;z-index:25165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">
                <v:imagedata r:id="rId76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9" behindDoc="0" locked="0" layoutInCell="1" allowOverlap="1" wp14:anchorId="1F0A5E2A" wp14:editId="613C58C5">
                <wp:simplePos x="0" y="0"/>
                <wp:positionH relativeFrom="column">
                  <wp:posOffset>5520055</wp:posOffset>
                </wp:positionH>
                <wp:positionV relativeFrom="paragraph">
                  <wp:posOffset>2895600</wp:posOffset>
                </wp:positionV>
                <wp:extent cx="160980" cy="110520"/>
                <wp:effectExtent l="57150" t="38100" r="29845" b="41910"/>
                <wp:wrapNone/>
                <wp:docPr id="331" name="筆跡 3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160980" cy="11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460EEE" id="筆跡 331" o:spid="_x0000_s1026" type="#_x0000_t75" style="position:absolute;margin-left:433.95pt;margin-top:227.3pt;width:14.1pt;height:10.1pt;z-index:2516582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">
                <v:imagedata r:id="rId78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0" behindDoc="0" locked="0" layoutInCell="1" allowOverlap="1" wp14:anchorId="7AAE84CB" wp14:editId="63267B12">
                <wp:simplePos x="0" y="0"/>
                <wp:positionH relativeFrom="column">
                  <wp:posOffset>4845050</wp:posOffset>
                </wp:positionH>
                <wp:positionV relativeFrom="paragraph">
                  <wp:posOffset>2954655</wp:posOffset>
                </wp:positionV>
                <wp:extent cx="212895" cy="96120"/>
                <wp:effectExtent l="38100" t="38100" r="53975" b="56515"/>
                <wp:wrapNone/>
                <wp:docPr id="332" name="筆跡 3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212895" cy="9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7E82FE" id="筆跡 332" o:spid="_x0000_s1026" type="#_x0000_t75" style="position:absolute;margin-left:380.8pt;margin-top:231.95pt;width:18.15pt;height:8.95pt;z-index:251658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">
                <v:imagedata r:id="rId80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1" behindDoc="0" locked="0" layoutInCell="1" allowOverlap="1" wp14:anchorId="65853D52" wp14:editId="564C44E5">
                <wp:simplePos x="0" y="0"/>
                <wp:positionH relativeFrom="column">
                  <wp:posOffset>4180840</wp:posOffset>
                </wp:positionH>
                <wp:positionV relativeFrom="paragraph">
                  <wp:posOffset>2922270</wp:posOffset>
                </wp:positionV>
                <wp:extent cx="218030" cy="134280"/>
                <wp:effectExtent l="38100" t="38100" r="29845" b="56515"/>
                <wp:wrapNone/>
                <wp:docPr id="333" name="筆跡 3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218030" cy="13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5E38F1" id="筆跡 333" o:spid="_x0000_s1026" type="#_x0000_t75" style="position:absolute;margin-left:328.5pt;margin-top:229.4pt;width:18.55pt;height:11.95pt;z-index:2516582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">
                <v:imagedata r:id="rId82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2" behindDoc="0" locked="0" layoutInCell="1" allowOverlap="1" wp14:anchorId="4F61DE9A" wp14:editId="46FBD97C">
                <wp:simplePos x="0" y="0"/>
                <wp:positionH relativeFrom="column">
                  <wp:posOffset>3525520</wp:posOffset>
                </wp:positionH>
                <wp:positionV relativeFrom="paragraph">
                  <wp:posOffset>2945765</wp:posOffset>
                </wp:positionV>
                <wp:extent cx="175430" cy="108000"/>
                <wp:effectExtent l="38100" t="38100" r="53340" b="44450"/>
                <wp:wrapNone/>
                <wp:docPr id="334" name="筆跡 3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17543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61336E" id="筆跡 334" o:spid="_x0000_s1026" type="#_x0000_t75" style="position:absolute;margin-left:276.9pt;margin-top:231.25pt;width:15.2pt;height:9.9pt;z-index:25165828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">
                <v:imagedata r:id="rId84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3" behindDoc="0" locked="0" layoutInCell="1" allowOverlap="1" wp14:anchorId="7717C34F" wp14:editId="46D35126">
                <wp:simplePos x="0" y="0"/>
                <wp:positionH relativeFrom="column">
                  <wp:posOffset>3267710</wp:posOffset>
                </wp:positionH>
                <wp:positionV relativeFrom="paragraph">
                  <wp:posOffset>2544445</wp:posOffset>
                </wp:positionV>
                <wp:extent cx="135070" cy="230505"/>
                <wp:effectExtent l="38100" t="57150" r="0" b="55245"/>
                <wp:wrapNone/>
                <wp:docPr id="335" name="筆跡 3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135070" cy="230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00BDDE" id="筆跡 335" o:spid="_x0000_s1026" type="#_x0000_t75" style="position:absolute;margin-left:256.6pt;margin-top:199.65pt;width:12.1pt;height:19.55pt;z-index:2516582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">
                <v:imagedata r:id="rId86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4" behindDoc="0" locked="0" layoutInCell="1" allowOverlap="1" wp14:anchorId="0EF91B4A" wp14:editId="33DCF63F">
                <wp:simplePos x="0" y="0"/>
                <wp:positionH relativeFrom="column">
                  <wp:posOffset>3273425</wp:posOffset>
                </wp:positionH>
                <wp:positionV relativeFrom="paragraph">
                  <wp:posOffset>1923415</wp:posOffset>
                </wp:positionV>
                <wp:extent cx="120700" cy="170815"/>
                <wp:effectExtent l="57150" t="38100" r="0" b="57785"/>
                <wp:wrapNone/>
                <wp:docPr id="336" name="筆跡 3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120700" cy="1708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6F5CFE" id="筆跡 336" o:spid="_x0000_s1026" type="#_x0000_t75" style="position:absolute;margin-left:257.05pt;margin-top:150.75pt;width:10.9pt;height:14.85pt;z-index:2516582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">
                <v:imagedata r:id="rId88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5" behindDoc="0" locked="0" layoutInCell="1" allowOverlap="1" wp14:anchorId="4408A28E" wp14:editId="3EDFA7C1">
                <wp:simplePos x="0" y="0"/>
                <wp:positionH relativeFrom="column">
                  <wp:posOffset>3263900</wp:posOffset>
                </wp:positionH>
                <wp:positionV relativeFrom="paragraph">
                  <wp:posOffset>1256665</wp:posOffset>
                </wp:positionV>
                <wp:extent cx="107320" cy="219075"/>
                <wp:effectExtent l="38100" t="38100" r="26035" b="47625"/>
                <wp:wrapNone/>
                <wp:docPr id="337" name="筆跡 3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107320" cy="2190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B52F27" id="筆跡 337" o:spid="_x0000_s1026" type="#_x0000_t75" style="position:absolute;margin-left:256.3pt;margin-top:98.25pt;width:9.85pt;height:18.65pt;z-index:2516582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">
                <v:imagedata r:id="rId90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6" behindDoc="0" locked="0" layoutInCell="1" allowOverlap="1" wp14:anchorId="2D26BDDE" wp14:editId="25335AED">
                <wp:simplePos x="0" y="0"/>
                <wp:positionH relativeFrom="column">
                  <wp:posOffset>3235325</wp:posOffset>
                </wp:positionH>
                <wp:positionV relativeFrom="paragraph">
                  <wp:posOffset>610870</wp:posOffset>
                </wp:positionV>
                <wp:extent cx="126550" cy="168760"/>
                <wp:effectExtent l="57150" t="38100" r="0" b="41275"/>
                <wp:wrapNone/>
                <wp:docPr id="338" name="筆跡 3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126550" cy="16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5A5B47" id="筆跡 338" o:spid="_x0000_s1026" type="#_x0000_t75" style="position:absolute;margin-left:254.05pt;margin-top:47.4pt;width:11.35pt;height:14.7pt;z-index:2516582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">
                <v:imagedata r:id="rId92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8" behindDoc="0" locked="0" layoutInCell="1" allowOverlap="1" wp14:anchorId="2B755797" wp14:editId="54ABD5A4">
                <wp:simplePos x="0" y="0"/>
                <wp:positionH relativeFrom="column">
                  <wp:posOffset>2129790</wp:posOffset>
                </wp:positionH>
                <wp:positionV relativeFrom="paragraph">
                  <wp:posOffset>2497455</wp:posOffset>
                </wp:positionV>
                <wp:extent cx="150250" cy="193675"/>
                <wp:effectExtent l="38100" t="57150" r="21590" b="53975"/>
                <wp:wrapNone/>
                <wp:docPr id="314" name="筆跡 3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150250" cy="1936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A67D58" id="筆跡 314" o:spid="_x0000_s1026" type="#_x0000_t75" style="position:absolute;margin-left:167pt;margin-top:195.95pt;width:13.25pt;height:16.65pt;z-index:2516582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">
                <v:imagedata r:id="rId94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6" behindDoc="0" locked="0" layoutInCell="1" allowOverlap="1" wp14:anchorId="0CAA5471" wp14:editId="1A0AB1A3">
                <wp:simplePos x="0" y="0"/>
                <wp:positionH relativeFrom="column">
                  <wp:posOffset>2074545</wp:posOffset>
                </wp:positionH>
                <wp:positionV relativeFrom="paragraph">
                  <wp:posOffset>1844040</wp:posOffset>
                </wp:positionV>
                <wp:extent cx="162035" cy="208575"/>
                <wp:effectExtent l="57150" t="38100" r="0" b="39370"/>
                <wp:wrapNone/>
                <wp:docPr id="310" name="筆跡 3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162035" cy="2085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81DF76" id="筆跡 310" o:spid="_x0000_s1026" type="#_x0000_t75" style="position:absolute;margin-left:162.65pt;margin-top:144.5pt;width:14.15pt;height:17.8pt;z-index:251658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">
                <v:imagedata r:id="rId96" o:title=""/>
              </v:shape>
            </w:pict>
          </mc:Fallback>
        </mc:AlternateContent>
      </w:r>
      <w:r w:rsidR="003971D3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7" behindDoc="0" locked="0" layoutInCell="1" allowOverlap="1" wp14:anchorId="0635D478" wp14:editId="274D812C">
                <wp:simplePos x="0" y="0"/>
                <wp:positionH relativeFrom="column">
                  <wp:posOffset>1730375</wp:posOffset>
                </wp:positionH>
                <wp:positionV relativeFrom="paragraph">
                  <wp:posOffset>1524635</wp:posOffset>
                </wp:positionV>
                <wp:extent cx="180310" cy="144360"/>
                <wp:effectExtent l="38100" t="38100" r="48895" b="46355"/>
                <wp:wrapNone/>
                <wp:docPr id="311" name="筆跡 3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180310" cy="14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5EC113" id="筆跡 311" o:spid="_x0000_s1026" type="#_x0000_t75" style="position:absolute;margin-left:135.55pt;margin-top:119.35pt;width:15.65pt;height:12.75pt;z-index:251658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">
                <v:imagedata r:id="rId98" o:title=""/>
              </v:shape>
            </w:pict>
          </mc:Fallback>
        </mc:AlternateContent>
      </w:r>
      <w:r w:rsidR="0052630D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5" behindDoc="0" locked="0" layoutInCell="1" allowOverlap="1" wp14:anchorId="1096C53D" wp14:editId="3845BBAC">
                <wp:simplePos x="0" y="0"/>
                <wp:positionH relativeFrom="column">
                  <wp:posOffset>1111250</wp:posOffset>
                </wp:positionH>
                <wp:positionV relativeFrom="paragraph">
                  <wp:posOffset>1533525</wp:posOffset>
                </wp:positionV>
                <wp:extent cx="157485" cy="114120"/>
                <wp:effectExtent l="57150" t="38100" r="33020" b="57785"/>
                <wp:wrapNone/>
                <wp:docPr id="305" name="筆跡 3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157485" cy="11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8DFAEE" id="筆跡 305" o:spid="_x0000_s1026" type="#_x0000_t75" style="position:absolute;margin-left:86.8pt;margin-top:120.05pt;width:13.8pt;height:10.4pt;z-index:251658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">
                <v:imagedata r:id="rId100" o:title=""/>
              </v:shape>
            </w:pict>
          </mc:Fallback>
        </mc:AlternateContent>
      </w:r>
      <w:r w:rsidR="0052630D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4" behindDoc="0" locked="0" layoutInCell="1" allowOverlap="1" wp14:anchorId="5A57BC48" wp14:editId="5F5BA12E">
                <wp:simplePos x="0" y="0"/>
                <wp:positionH relativeFrom="column">
                  <wp:posOffset>815975</wp:posOffset>
                </wp:positionH>
                <wp:positionV relativeFrom="paragraph">
                  <wp:posOffset>1183640</wp:posOffset>
                </wp:positionV>
                <wp:extent cx="124615" cy="175895"/>
                <wp:effectExtent l="57150" t="38100" r="8890" b="52705"/>
                <wp:wrapNone/>
                <wp:docPr id="302" name="筆跡 3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24615" cy="175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25D851" id="筆跡 302" o:spid="_x0000_s1026" type="#_x0000_t75" style="position:absolute;margin-left:63.55pt;margin-top:92.5pt;width:11.2pt;height:15.25pt;z-index:2516582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">
                <v:imagedata r:id="rId102" o:title=""/>
              </v:shape>
            </w:pict>
          </mc:Fallback>
        </mc:AlternateContent>
      </w:r>
      <w:r w:rsidR="0052630D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3" behindDoc="0" locked="0" layoutInCell="1" allowOverlap="1" wp14:anchorId="4FF7342C" wp14:editId="4CE643A0">
                <wp:simplePos x="0" y="0"/>
                <wp:positionH relativeFrom="column">
                  <wp:posOffset>795020</wp:posOffset>
                </wp:positionH>
                <wp:positionV relativeFrom="paragraph">
                  <wp:posOffset>537845</wp:posOffset>
                </wp:positionV>
                <wp:extent cx="113220" cy="168910"/>
                <wp:effectExtent l="38100" t="38100" r="20320" b="40640"/>
                <wp:wrapNone/>
                <wp:docPr id="299" name="筆跡 2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13220" cy="168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52597E" id="筆跡 299" o:spid="_x0000_s1026" type="#_x0000_t75" style="position:absolute;margin-left:61.9pt;margin-top:41.65pt;width:10.3pt;height:14.7pt;z-index:2516582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">
                <v:imagedata r:id="rId104" o:title=""/>
              </v:shape>
            </w:pict>
          </mc:Fallback>
        </mc:AlternateContent>
      </w:r>
      <w:r w:rsidR="0052630D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1" behindDoc="0" locked="0" layoutInCell="1" allowOverlap="1" wp14:anchorId="55FDC54D" wp14:editId="2C8E07EA">
                <wp:simplePos x="0" y="0"/>
                <wp:positionH relativeFrom="column">
                  <wp:posOffset>451485</wp:posOffset>
                </wp:positionH>
                <wp:positionV relativeFrom="paragraph">
                  <wp:posOffset>223520</wp:posOffset>
                </wp:positionV>
                <wp:extent cx="161360" cy="140400"/>
                <wp:effectExtent l="57150" t="38100" r="29210" b="50165"/>
                <wp:wrapNone/>
                <wp:docPr id="295" name="筆跡 2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61360" cy="14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3802A4" id="筆跡 295" o:spid="_x0000_s1026" type="#_x0000_t75" style="position:absolute;margin-left:34.85pt;margin-top:16.9pt;width:14.1pt;height:12.45pt;z-index:2516582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">
                <v:imagedata r:id="rId106" o:title=""/>
              </v:shape>
            </w:pict>
          </mc:Fallback>
        </mc:AlternateContent>
      </w:r>
      <w:r w:rsidR="0052630D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2" behindDoc="0" locked="0" layoutInCell="1" allowOverlap="1" wp14:anchorId="194F8C51" wp14:editId="0D14AEA1">
                <wp:simplePos x="0" y="0"/>
                <wp:positionH relativeFrom="column">
                  <wp:posOffset>-213360</wp:posOffset>
                </wp:positionH>
                <wp:positionV relativeFrom="paragraph">
                  <wp:posOffset>219075</wp:posOffset>
                </wp:positionV>
                <wp:extent cx="164515" cy="104040"/>
                <wp:effectExtent l="38100" t="38100" r="45085" b="48895"/>
                <wp:wrapNone/>
                <wp:docPr id="296" name="筆跡 2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164515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800142" id="筆跡 296" o:spid="_x0000_s1026" type="#_x0000_t75" style="position:absolute;margin-left:-17.5pt;margin-top:16.55pt;width:14.35pt;height:9.65pt;z-index:2516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">
                <v:imagedata r:id="rId108" o:title=""/>
              </v:shape>
            </w:pict>
          </mc:Fallback>
        </mc:AlternateContent>
      </w:r>
      <w:r w:rsidR="008943BC">
        <w:rPr>
          <w:rFonts w:ascii="Microsoft JhengHei" w:eastAsia="Microsoft JhengHei" w:hAnsi="Microsoft JhengHei"/>
          <w:noProof/>
          <w:sz w:val="32"/>
          <w:szCs w:val="28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25A3B10B" wp14:editId="514320E5">
                <wp:simplePos x="0" y="0"/>
                <wp:positionH relativeFrom="margin">
                  <wp:posOffset>3053080</wp:posOffset>
                </wp:positionH>
                <wp:positionV relativeFrom="paragraph">
                  <wp:posOffset>137160</wp:posOffset>
                </wp:positionV>
                <wp:extent cx="3112299" cy="3076739"/>
                <wp:effectExtent l="0" t="0" r="12065" b="28575"/>
                <wp:wrapNone/>
                <wp:docPr id="37" name="群組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299" cy="3076739"/>
                          <a:chOff x="0" y="0"/>
                          <a:chExt cx="3112299" cy="3076739"/>
                        </a:xfrm>
                      </wpg:grpSpPr>
                      <wpg:grpSp>
                        <wpg:cNvPr id="38" name="群組 38"/>
                        <wpg:cNvGrpSpPr/>
                        <wpg:grpSpPr>
                          <a:xfrm>
                            <a:off x="0" y="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39" name="橢圓 39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A15F31A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" name="橢圓 40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B5D56D8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 w:rsidRPr="00204C1D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1" name="橢圓 41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F3ACAC4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" name="橢圓 42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D49C40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3" name="橢圓 43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B35D10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4" name="群組 44"/>
                        <wpg:cNvGrpSpPr/>
                        <wpg:grpSpPr>
                          <a:xfrm>
                            <a:off x="0" y="6502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45" name="橢圓 45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24CEBE8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" name="橢圓 46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9CC5EE6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7" name="橢圓 47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6EBE6D5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橢圓 48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B4725F4" w14:textId="2D11D3DE" w:rsidR="008943BC" w:rsidRPr="00204C1D" w:rsidRDefault="00265ED0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" name="橢圓 49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148E956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0" name="群組 50"/>
                        <wpg:cNvGrpSpPr/>
                        <wpg:grpSpPr>
                          <a:xfrm>
                            <a:off x="0" y="12954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51" name="橢圓 51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F51B89D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" name="橢圓 52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55B5071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" name="橢圓 53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9A04BA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" name="橢圓 54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5EEECF8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" name="橢圓 55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7C6BAD6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6" name="群組 56"/>
                        <wpg:cNvGrpSpPr/>
                        <wpg:grpSpPr>
                          <a:xfrm>
                            <a:off x="0" y="19456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57" name="橢圓 57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C0A01CF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" name="橢圓 58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72B09B4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" name="橢圓 59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00938B3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" name="橢圓 60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9C009CD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橢圓 61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A3B04BF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2" name="群組 62"/>
                        <wpg:cNvGrpSpPr/>
                        <wpg:grpSpPr>
                          <a:xfrm>
                            <a:off x="0" y="25908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63" name="橢圓 63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8ED8A28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" name="橢圓 64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0DA890E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" name="橢圓 65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B29171F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" name="橢圓 66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DFC4CBE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" name="橢圓 67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BEA047A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5A3B10B" id="群組 37" o:spid="_x0000_s1119" style="position:absolute;left:0;text-align:left;margin-left:240.4pt;margin-top:10.8pt;width:245.05pt;height:242.25pt;z-index:251658241;mso-position-horizontal-relative:margin" coordsize="31122,307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">
                <v:group id="群組 38" o:spid="_x0000_s1120" style="position:absolute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oval id="橢圓 39" o:spid="_x0000_s1121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6A15F31A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40" o:spid="_x0000_s1122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3B5D56D8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 w:rsidRPr="00204C1D">
                            <w:rPr>
                              <w:rFonts w:cstheme="minorHAnsi"/>
                              <w:color w:val="000000" w:themeColor="text1"/>
                            </w:rPr>
                            <w:t>1</w:t>
                          </w:r>
                        </w:p>
                      </w:txbxContent>
                    </v:textbox>
                  </v:oval>
                  <v:oval id="橢圓 41" o:spid="_x0000_s1123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5F3ACAC4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2</w:t>
                          </w:r>
                        </w:p>
                      </w:txbxContent>
                    </v:textbox>
                  </v:oval>
                  <v:oval id="橢圓 42" o:spid="_x0000_s1124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23D49C40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3</w:t>
                          </w:r>
                        </w:p>
                      </w:txbxContent>
                    </v:textbox>
                  </v:oval>
                  <v:oval id="橢圓 43" o:spid="_x0000_s1125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42B35D10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4</w:t>
                          </w:r>
                        </w:p>
                      </w:txbxContent>
                    </v:textbox>
                  </v:oval>
                </v:group>
                <v:group id="群組 44" o:spid="_x0000_s1126" style="position:absolute;top:6502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oval id="橢圓 45" o:spid="_x0000_s1127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624CEBE8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5</w:t>
                          </w:r>
                        </w:p>
                      </w:txbxContent>
                    </v:textbox>
                  </v:oval>
                  <v:oval id="橢圓 46" o:spid="_x0000_s1128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59CC5EE6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6</w:t>
                          </w:r>
                        </w:p>
                      </w:txbxContent>
                    </v:textbox>
                  </v:oval>
                  <v:oval id="橢圓 47" o:spid="_x0000_s1129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06EBE6D5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7</w:t>
                          </w:r>
                        </w:p>
                      </w:txbxContent>
                    </v:textbox>
                  </v:oval>
                  <v:oval id="橢圓 48" o:spid="_x0000_s1130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4B4725F4" w14:textId="2D11D3DE" w:rsidR="008943BC" w:rsidRPr="00204C1D" w:rsidRDefault="00265ED0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8</w:t>
                          </w:r>
                        </w:p>
                      </w:txbxContent>
                    </v:textbox>
                  </v:oval>
                  <v:oval id="橢圓 49" o:spid="_x0000_s1131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1148E956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9</w:t>
                          </w:r>
                        </w:p>
                      </w:txbxContent>
                    </v:textbox>
                  </v:oval>
                </v:group>
                <v:group id="群組 50" o:spid="_x0000_s1132" style="position:absolute;top:12954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oval id="橢圓 51" o:spid="_x0000_s1133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7F51B89D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52" o:spid="_x0000_s1134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755B5071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1</w:t>
                          </w:r>
                        </w:p>
                      </w:txbxContent>
                    </v:textbox>
                  </v:oval>
                  <v:oval id="橢圓 53" o:spid="_x0000_s1135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239A04BA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2</w:t>
                          </w:r>
                        </w:p>
                      </w:txbxContent>
                    </v:textbox>
                  </v:oval>
                  <v:oval id="橢圓 54" o:spid="_x0000_s1136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25EEECF8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3</w:t>
                          </w:r>
                        </w:p>
                      </w:txbxContent>
                    </v:textbox>
                  </v:oval>
                  <v:oval id="橢圓 55" o:spid="_x0000_s1137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27C6BAD6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4</w:t>
                          </w:r>
                        </w:p>
                      </w:txbxContent>
                    </v:textbox>
                  </v:oval>
                </v:group>
                <v:group id="群組 56" o:spid="_x0000_s1138" style="position:absolute;top:19456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oval id="橢圓 57" o:spid="_x0000_s1139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5C0A01CF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5</w:t>
                          </w:r>
                        </w:p>
                      </w:txbxContent>
                    </v:textbox>
                  </v:oval>
                  <v:oval id="橢圓 58" o:spid="_x0000_s1140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672B09B4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6</w:t>
                          </w:r>
                        </w:p>
                      </w:txbxContent>
                    </v:textbox>
                  </v:oval>
                  <v:oval id="橢圓 59" o:spid="_x0000_s1141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600938B3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7</w:t>
                          </w:r>
                        </w:p>
                      </w:txbxContent>
                    </v:textbox>
                  </v:oval>
                  <v:oval id="橢圓 60" o:spid="_x0000_s1142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59C009CD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8</w:t>
                          </w:r>
                        </w:p>
                      </w:txbxContent>
                    </v:textbox>
                  </v:oval>
                  <v:oval id="橢圓 61" o:spid="_x0000_s1143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6A3B04BF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9</w:t>
                          </w:r>
                        </w:p>
                      </w:txbxContent>
                    </v:textbox>
                  </v:oval>
                </v:group>
                <v:group id="群組 62" o:spid="_x0000_s1144" style="position:absolute;top:25908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oval id="橢圓 63" o:spid="_x0000_s1145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18ED8A28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0</w:t>
                          </w:r>
                        </w:p>
                      </w:txbxContent>
                    </v:textbox>
                  </v:oval>
                  <v:oval id="橢圓 64" o:spid="_x0000_s1146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20DA890E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1</w:t>
                          </w:r>
                        </w:p>
                      </w:txbxContent>
                    </v:textbox>
                  </v:oval>
                  <v:oval id="橢圓 65" o:spid="_x0000_s1147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7B29171F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2</w:t>
                          </w:r>
                        </w:p>
                      </w:txbxContent>
                    </v:textbox>
                  </v:oval>
                  <v:oval id="橢圓 66" o:spid="_x0000_s1148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3DFC4CBE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3</w:t>
                          </w:r>
                        </w:p>
                      </w:txbxContent>
                    </v:textbox>
                  </v:oval>
                  <v:oval id="橢圓 67" o:spid="_x0000_s1149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3BEA047A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4</w:t>
                          </w:r>
                        </w:p>
                      </w:txbxContent>
                    </v:textbox>
                  </v:oval>
                </v:group>
                <w10:wrap anchorx="margin"/>
              </v:group>
            </w:pict>
          </mc:Fallback>
        </mc:AlternateContent>
      </w:r>
      <w:r w:rsidR="00D72D05">
        <w:rPr>
          <w:rFonts w:ascii="Microsoft JhengHei" w:eastAsia="Microsoft JhengHei" w:hAnsi="Microsoft JhengHei"/>
          <w:sz w:val="32"/>
          <w:szCs w:val="28"/>
        </w:rPr>
        <w:br w:type="page"/>
      </w:r>
    </w:p>
    <w:p w14:paraId="54960FA8" w14:textId="6073EF83" w:rsidR="002C4529" w:rsidRPr="00FB7DAF" w:rsidRDefault="001506E3" w:rsidP="001506E3">
      <w:pPr>
        <w:widowControl/>
        <w:spacing w:line="400" w:lineRule="exact"/>
        <w:jc w:val="center"/>
        <w:rPr>
          <w:rFonts w:ascii="Microsoft JhengHei" w:eastAsia="Microsoft JhengHei" w:hAnsi="Microsoft JhengHei"/>
          <w:b/>
          <w:bCs/>
          <w:sz w:val="32"/>
          <w:szCs w:val="28"/>
        </w:rPr>
      </w:pPr>
      <w:r w:rsidRPr="00FB7DAF">
        <w:rPr>
          <w:rFonts w:ascii="Microsoft JhengHei" w:eastAsia="Microsoft JhengHei" w:hAnsi="Microsoft JhengHei" w:hint="eastAsia"/>
          <w:b/>
          <w:bCs/>
          <w:sz w:val="32"/>
          <w:szCs w:val="28"/>
        </w:rPr>
        <w:t>實驗結果分析</w:t>
      </w:r>
    </w:p>
    <w:p w14:paraId="69A36E39" w14:textId="26B59B1E" w:rsidR="00640A70" w:rsidRPr="003B2622" w:rsidRDefault="005A10AA" w:rsidP="003B2622">
      <w:pPr>
        <w:widowControl/>
        <w:spacing w:line="400" w:lineRule="exact"/>
        <w:rPr>
          <w:rFonts w:ascii="Microsoft JhengHei" w:eastAsia="Microsoft JhengHei" w:hAnsi="Microsoft JhengHei" w:hint="eastAsia"/>
        </w:rPr>
      </w:pPr>
      <w:r>
        <w:rPr>
          <w:rFonts w:ascii="Microsoft JhengHei" w:eastAsia="Microsoft JhengHei" w:hAnsi="Microsoft JhengHei" w:hint="eastAsia"/>
        </w:rPr>
        <w:t xml:space="preserve">   </w:t>
      </w:r>
      <w:r w:rsidR="003B2622" w:rsidRPr="003B2622">
        <w:rPr>
          <w:rFonts w:ascii="Microsoft JhengHei" w:eastAsia="Microsoft JhengHei" w:hAnsi="Microsoft JhengHei" w:hint="eastAsia"/>
        </w:rPr>
        <w:t>在傳輸</w:t>
      </w:r>
      <w:r w:rsidR="002C4529">
        <w:rPr>
          <w:rFonts w:ascii="Microsoft JhengHei" w:eastAsia="Microsoft JhengHei" w:hAnsi="Microsoft JhengHei" w:hint="eastAsia"/>
        </w:rPr>
        <w:t>一個</w:t>
      </w:r>
      <w:r w:rsidR="003B2622" w:rsidRPr="003B2622">
        <w:rPr>
          <w:rFonts w:ascii="Microsoft JhengHei" w:eastAsia="Microsoft JhengHei" w:hAnsi="Microsoft JhengHei" w:hint="eastAsia"/>
        </w:rPr>
        <w:t xml:space="preserve"> packet</w:t>
      </w:r>
      <w:r w:rsidR="00054791">
        <w:rPr>
          <w:rFonts w:ascii="Microsoft JhengHei" w:eastAsia="Microsoft JhengHei" w:hAnsi="Microsoft JhengHei" w:hint="eastAsia"/>
        </w:rPr>
        <w:t>時</w:t>
      </w:r>
      <w:r w:rsidR="00522EC3">
        <w:rPr>
          <w:rFonts w:ascii="Microsoft JhengHei" w:eastAsia="Microsoft JhengHei" w:hAnsi="Microsoft JhengHei" w:hint="eastAsia"/>
        </w:rPr>
        <w:t>，不論flow數量是多少</w:t>
      </w:r>
      <w:r w:rsidR="003B2622" w:rsidRPr="003B2622">
        <w:rPr>
          <w:rFonts w:ascii="Microsoft JhengHei" w:eastAsia="Microsoft JhengHei" w:hAnsi="Microsoft JhengHei" w:hint="eastAsia"/>
        </w:rPr>
        <w:t>，可以很明顯地看到DSDV在</w:t>
      </w:r>
      <w:r w:rsidR="00C239DD">
        <w:rPr>
          <w:rFonts w:ascii="Microsoft JhengHei" w:eastAsia="Microsoft JhengHei" w:hAnsi="Microsoft JhengHei" w:hint="eastAsia"/>
        </w:rPr>
        <w:t>t</w:t>
      </w:r>
      <w:r w:rsidR="003B2622" w:rsidRPr="003B2622">
        <w:rPr>
          <w:rFonts w:ascii="Microsoft JhengHei" w:eastAsia="Microsoft JhengHei" w:hAnsi="Microsoft JhengHei" w:hint="eastAsia"/>
        </w:rPr>
        <w:t>h</w:t>
      </w:r>
      <w:r w:rsidR="00054791">
        <w:rPr>
          <w:rFonts w:ascii="Microsoft JhengHei" w:eastAsia="Microsoft JhengHei" w:hAnsi="Microsoft JhengHei" w:hint="eastAsia"/>
        </w:rPr>
        <w:t>r</w:t>
      </w:r>
      <w:r w:rsidR="003B2622" w:rsidRPr="003B2622">
        <w:rPr>
          <w:rFonts w:ascii="Microsoft JhengHei" w:eastAsia="Microsoft JhengHei" w:hAnsi="Microsoft JhengHei" w:hint="eastAsia"/>
        </w:rPr>
        <w:t>ough</w:t>
      </w:r>
      <w:r w:rsidR="00054791">
        <w:rPr>
          <w:rFonts w:ascii="Microsoft JhengHei" w:eastAsia="Microsoft JhengHei" w:hAnsi="Microsoft JhengHei"/>
        </w:rPr>
        <w:t>pu</w:t>
      </w:r>
      <w:r w:rsidR="003B2622" w:rsidRPr="003B2622">
        <w:rPr>
          <w:rFonts w:ascii="Microsoft JhengHei" w:eastAsia="Microsoft JhengHei" w:hAnsi="Microsoft JhengHei" w:hint="eastAsia"/>
        </w:rPr>
        <w:t>t</w:t>
      </w:r>
      <w:r w:rsidR="00C239DD">
        <w:rPr>
          <w:rFonts w:ascii="Microsoft JhengHei" w:eastAsia="Microsoft JhengHei" w:hAnsi="Microsoft JhengHei" w:hint="eastAsia"/>
        </w:rPr>
        <w:t>上比</w:t>
      </w:r>
      <w:r w:rsidR="003B2622" w:rsidRPr="003B2622">
        <w:rPr>
          <w:rFonts w:ascii="Microsoft JhengHei" w:eastAsia="Microsoft JhengHei" w:hAnsi="Microsoft JhengHei" w:hint="eastAsia"/>
        </w:rPr>
        <w:t>AODV</w:t>
      </w:r>
      <w:r w:rsidR="00C239DD">
        <w:rPr>
          <w:rFonts w:ascii="Microsoft JhengHei" w:eastAsia="Microsoft JhengHei" w:hAnsi="Microsoft JhengHei" w:hint="eastAsia"/>
        </w:rPr>
        <w:t>高出許多</w:t>
      </w:r>
      <w:r w:rsidR="003B2622" w:rsidRPr="003B2622">
        <w:rPr>
          <w:rFonts w:ascii="Microsoft JhengHei" w:eastAsia="Microsoft JhengHei" w:hAnsi="Microsoft JhengHei" w:hint="eastAsia"/>
        </w:rPr>
        <w:t>，同時</w:t>
      </w:r>
      <w:r w:rsidR="00D0778B">
        <w:rPr>
          <w:rFonts w:ascii="Microsoft JhengHei" w:eastAsia="Microsoft JhengHei" w:hAnsi="Microsoft JhengHei" w:hint="eastAsia"/>
        </w:rPr>
        <w:t>在</w:t>
      </w:r>
      <w:r w:rsidR="003B2622" w:rsidRPr="003B2622">
        <w:rPr>
          <w:rFonts w:ascii="Microsoft JhengHei" w:eastAsia="Microsoft JhengHei" w:hAnsi="Microsoft JhengHei" w:hint="eastAsia"/>
        </w:rPr>
        <w:t>End-to-End delay</w:t>
      </w:r>
      <w:r w:rsidR="00D0778B">
        <w:rPr>
          <w:rFonts w:ascii="Microsoft JhengHei" w:eastAsia="Microsoft JhengHei" w:hAnsi="Microsoft JhengHei" w:hint="eastAsia"/>
        </w:rPr>
        <w:t>上</w:t>
      </w:r>
      <w:r w:rsidR="003924C1">
        <w:rPr>
          <w:rFonts w:ascii="Microsoft JhengHei" w:eastAsia="Microsoft JhengHei" w:hAnsi="Microsoft JhengHei" w:hint="eastAsia"/>
        </w:rPr>
        <w:t>DSDV</w:t>
      </w:r>
      <w:r w:rsidR="00D0778B">
        <w:rPr>
          <w:rFonts w:ascii="Microsoft JhengHei" w:eastAsia="Microsoft JhengHei" w:hAnsi="Microsoft JhengHei" w:hint="eastAsia"/>
        </w:rPr>
        <w:t>也比</w:t>
      </w:r>
      <w:r w:rsidR="003B2622" w:rsidRPr="003B2622">
        <w:rPr>
          <w:rFonts w:ascii="Microsoft JhengHei" w:eastAsia="Microsoft JhengHei" w:hAnsi="Microsoft JhengHei" w:hint="eastAsia"/>
        </w:rPr>
        <w:t>AODV</w:t>
      </w:r>
      <w:r w:rsidR="00D0778B">
        <w:rPr>
          <w:rFonts w:ascii="Microsoft JhengHei" w:eastAsia="Microsoft JhengHei" w:hAnsi="Microsoft JhengHei" w:hint="eastAsia"/>
        </w:rPr>
        <w:t>低了許多</w:t>
      </w:r>
      <w:r w:rsidR="003B2622" w:rsidRPr="003B2622">
        <w:rPr>
          <w:rFonts w:ascii="Microsoft JhengHei" w:eastAsia="Microsoft JhengHei" w:hAnsi="Microsoft JhengHei" w:hint="eastAsia"/>
        </w:rPr>
        <w:t>。</w:t>
      </w:r>
      <w:r w:rsidR="00D0778B">
        <w:rPr>
          <w:rFonts w:ascii="Microsoft JhengHei" w:eastAsia="Microsoft JhengHei" w:hAnsi="Microsoft JhengHei" w:hint="eastAsia"/>
        </w:rPr>
        <w:t>我認為原因是</w:t>
      </w:r>
      <w:r w:rsidR="003B2622" w:rsidRPr="003B2622">
        <w:rPr>
          <w:rFonts w:ascii="Microsoft JhengHei" w:eastAsia="Microsoft JhengHei" w:hAnsi="Microsoft JhengHei" w:hint="eastAsia"/>
        </w:rPr>
        <w:t>DSDV在傳送</w:t>
      </w:r>
      <w:r w:rsidR="00A94288">
        <w:rPr>
          <w:rFonts w:ascii="Microsoft JhengHei" w:eastAsia="Microsoft JhengHei" w:hAnsi="Microsoft JhengHei" w:hint="eastAsia"/>
        </w:rPr>
        <w:t>d</w:t>
      </w:r>
      <w:r w:rsidR="00A94288">
        <w:rPr>
          <w:rFonts w:ascii="Microsoft JhengHei" w:eastAsia="Microsoft JhengHei" w:hAnsi="Microsoft JhengHei"/>
        </w:rPr>
        <w:t xml:space="preserve">ata </w:t>
      </w:r>
      <w:r w:rsidR="003B2622" w:rsidRPr="003B2622">
        <w:rPr>
          <w:rFonts w:ascii="Microsoft JhengHei" w:eastAsia="Microsoft JhengHei" w:hAnsi="Microsoft JhengHei" w:hint="eastAsia"/>
        </w:rPr>
        <w:t>packet前就已經建好</w:t>
      </w:r>
      <w:r w:rsidR="00A94288">
        <w:rPr>
          <w:rFonts w:ascii="Microsoft JhengHei" w:eastAsia="Microsoft JhengHei" w:hAnsi="Microsoft JhengHei" w:hint="eastAsia"/>
        </w:rPr>
        <w:t>了</w:t>
      </w:r>
      <w:r w:rsidR="003B2622" w:rsidRPr="003B2622">
        <w:rPr>
          <w:rFonts w:ascii="Microsoft JhengHei" w:eastAsia="Microsoft JhengHei" w:hAnsi="Microsoft JhengHei" w:hint="eastAsia"/>
        </w:rPr>
        <w:t>routing table，</w:t>
      </w:r>
      <w:r w:rsidR="00A94288">
        <w:rPr>
          <w:rFonts w:ascii="Microsoft JhengHei" w:eastAsia="Microsoft JhengHei" w:hAnsi="Microsoft JhengHei" w:hint="eastAsia"/>
        </w:rPr>
        <w:t>而</w:t>
      </w:r>
      <w:r w:rsidR="003B2622" w:rsidRPr="003B2622">
        <w:rPr>
          <w:rFonts w:ascii="Microsoft JhengHei" w:eastAsia="Microsoft JhengHei" w:hAnsi="Microsoft JhengHei" w:hint="eastAsia"/>
        </w:rPr>
        <w:t>每個node中</w:t>
      </w:r>
      <w:r w:rsidR="00A94288">
        <w:rPr>
          <w:rFonts w:ascii="Microsoft JhengHei" w:eastAsia="Microsoft JhengHei" w:hAnsi="Microsoft JhengHei" w:hint="eastAsia"/>
        </w:rPr>
        <w:t>也</w:t>
      </w:r>
      <w:r w:rsidR="003B2622" w:rsidRPr="003B2622">
        <w:rPr>
          <w:rFonts w:ascii="Microsoft JhengHei" w:eastAsia="Microsoft JhengHei" w:hAnsi="Microsoft JhengHei" w:hint="eastAsia"/>
        </w:rPr>
        <w:t>都有自己的routing table，紀錄</w:t>
      </w:r>
      <w:r w:rsidR="00A94288">
        <w:rPr>
          <w:rFonts w:ascii="Microsoft JhengHei" w:eastAsia="Microsoft JhengHei" w:hAnsi="Microsoft JhengHei" w:hint="eastAsia"/>
        </w:rPr>
        <w:t>著</w:t>
      </w:r>
      <w:r w:rsidR="003B2622" w:rsidRPr="003B2622">
        <w:rPr>
          <w:rFonts w:ascii="Microsoft JhengHei" w:eastAsia="Microsoft JhengHei" w:hAnsi="Microsoft JhengHei" w:hint="eastAsia"/>
        </w:rPr>
        <w:t>所有destination node</w:t>
      </w:r>
      <w:r w:rsidR="00A94288">
        <w:rPr>
          <w:rFonts w:ascii="Microsoft JhengHei" w:eastAsia="Microsoft JhengHei" w:hAnsi="Microsoft JhengHei" w:hint="eastAsia"/>
        </w:rPr>
        <w:t>所對應的</w:t>
      </w:r>
      <w:r w:rsidR="00A94288" w:rsidRPr="003B2622">
        <w:rPr>
          <w:rFonts w:ascii="Microsoft JhengHei" w:eastAsia="Microsoft JhengHei" w:hAnsi="Microsoft JhengHei" w:hint="eastAsia"/>
        </w:rPr>
        <w:t xml:space="preserve"> </w:t>
      </w:r>
      <w:r w:rsidR="003B2622" w:rsidRPr="003B2622">
        <w:rPr>
          <w:rFonts w:ascii="Microsoft JhengHei" w:eastAsia="Microsoft JhengHei" w:hAnsi="Microsoft JhengHei" w:hint="eastAsia"/>
        </w:rPr>
        <w:t>next-hop是哪一個node。因此在sender</w:t>
      </w:r>
      <w:r w:rsidR="004B4E64">
        <w:rPr>
          <w:rFonts w:ascii="Microsoft JhengHei" w:eastAsia="Microsoft JhengHei" w:hAnsi="Microsoft JhengHei" w:hint="eastAsia"/>
        </w:rPr>
        <w:t>收到data packet要準備轉傳時</w:t>
      </w:r>
      <w:r w:rsidR="003B2622" w:rsidRPr="003B2622">
        <w:rPr>
          <w:rFonts w:ascii="Microsoft JhengHei" w:eastAsia="Microsoft JhengHei" w:hAnsi="Microsoft JhengHei" w:hint="eastAsia"/>
        </w:rPr>
        <w:t>，不需要</w:t>
      </w:r>
      <w:r w:rsidR="008D3C80">
        <w:rPr>
          <w:rFonts w:ascii="Microsoft JhengHei" w:eastAsia="Microsoft JhengHei" w:hAnsi="Microsoft JhengHei" w:hint="eastAsia"/>
        </w:rPr>
        <w:t>再</w:t>
      </w:r>
      <w:r w:rsidR="003B2622" w:rsidRPr="003B2622">
        <w:rPr>
          <w:rFonts w:ascii="Microsoft JhengHei" w:eastAsia="Microsoft JhengHei" w:hAnsi="Microsoft JhengHei" w:hint="eastAsia"/>
        </w:rPr>
        <w:t>去找path，直接根據</w:t>
      </w:r>
      <w:r w:rsidR="0028279F">
        <w:rPr>
          <w:rFonts w:ascii="Microsoft JhengHei" w:eastAsia="Microsoft JhengHei" w:hAnsi="Microsoft JhengHei" w:hint="eastAsia"/>
        </w:rPr>
        <w:t>已經建好</w:t>
      </w:r>
      <w:r w:rsidR="003B2622" w:rsidRPr="003B2622">
        <w:rPr>
          <w:rFonts w:ascii="Microsoft JhengHei" w:eastAsia="Microsoft JhengHei" w:hAnsi="Microsoft JhengHei" w:hint="eastAsia"/>
        </w:rPr>
        <w:t>的routing table就</w:t>
      </w:r>
      <w:r w:rsidR="008D3C80">
        <w:rPr>
          <w:rFonts w:ascii="Microsoft JhengHei" w:eastAsia="Microsoft JhengHei" w:hAnsi="Microsoft JhengHei" w:hint="eastAsia"/>
        </w:rPr>
        <w:t>可以</w:t>
      </w:r>
      <w:r w:rsidR="003B2622" w:rsidRPr="003B2622">
        <w:rPr>
          <w:rFonts w:ascii="Microsoft JhengHei" w:eastAsia="Microsoft JhengHei" w:hAnsi="Microsoft JhengHei" w:hint="eastAsia"/>
        </w:rPr>
        <w:t>將packet送</w:t>
      </w:r>
      <w:r w:rsidR="008D3C80">
        <w:rPr>
          <w:rFonts w:ascii="Microsoft JhengHei" w:eastAsia="Microsoft JhengHei" w:hAnsi="Microsoft JhengHei" w:hint="eastAsia"/>
        </w:rPr>
        <w:t>到下個n</w:t>
      </w:r>
      <w:r w:rsidR="008D3C80">
        <w:rPr>
          <w:rFonts w:ascii="Microsoft JhengHei" w:eastAsia="Microsoft JhengHei" w:hAnsi="Microsoft JhengHei"/>
        </w:rPr>
        <w:t>ode</w:t>
      </w:r>
      <w:r w:rsidR="003B2622" w:rsidRPr="003B2622">
        <w:rPr>
          <w:rFonts w:ascii="Microsoft JhengHei" w:eastAsia="Microsoft JhengHei" w:hAnsi="Microsoft JhengHei" w:hint="eastAsia"/>
        </w:rPr>
        <w:t>。AODV</w:t>
      </w:r>
      <w:r w:rsidR="00DC5E44">
        <w:rPr>
          <w:rFonts w:ascii="Microsoft JhengHei" w:eastAsia="Microsoft JhengHei" w:hAnsi="Microsoft JhengHei" w:hint="eastAsia"/>
        </w:rPr>
        <w:t>則沒有預先建立routing table</w:t>
      </w:r>
      <w:r w:rsidR="003B2622" w:rsidRPr="003B2622">
        <w:rPr>
          <w:rFonts w:ascii="Microsoft JhengHei" w:eastAsia="Microsoft JhengHei" w:hAnsi="Microsoft JhengHei" w:hint="eastAsia"/>
        </w:rPr>
        <w:t>，</w:t>
      </w:r>
      <w:r w:rsidR="00845DF8">
        <w:rPr>
          <w:rFonts w:ascii="Microsoft JhengHei" w:eastAsia="Microsoft JhengHei" w:hAnsi="Microsoft JhengHei" w:hint="eastAsia"/>
        </w:rPr>
        <w:t>而是在node</w:t>
      </w:r>
      <w:r w:rsidR="003B2622" w:rsidRPr="003B2622">
        <w:rPr>
          <w:rFonts w:ascii="Microsoft JhengHei" w:eastAsia="Microsoft JhengHei" w:hAnsi="Microsoft JhengHei" w:hint="eastAsia"/>
        </w:rPr>
        <w:t>要送出packet時，才會開始找path。</w:t>
      </w:r>
      <w:r w:rsidR="00640A70">
        <w:rPr>
          <w:rFonts w:ascii="Microsoft JhengHei" w:eastAsia="Microsoft JhengHei" w:hAnsi="Microsoft JhengHei" w:hint="eastAsia"/>
        </w:rPr>
        <w:t>因此AODV有比較高的delay，在只送一個p</w:t>
      </w:r>
      <w:r w:rsidR="00640A70">
        <w:rPr>
          <w:rFonts w:ascii="Microsoft JhengHei" w:eastAsia="Microsoft JhengHei" w:hAnsi="Microsoft JhengHei"/>
        </w:rPr>
        <w:t>acket</w:t>
      </w:r>
      <w:r w:rsidR="00640A70">
        <w:rPr>
          <w:rFonts w:ascii="Microsoft JhengHei" w:eastAsia="Microsoft JhengHei" w:hAnsi="Microsoft JhengHei" w:hint="eastAsia"/>
        </w:rPr>
        <w:t>的情況下造成t</w:t>
      </w:r>
      <w:r w:rsidR="00640A70">
        <w:rPr>
          <w:rFonts w:ascii="Microsoft JhengHei" w:eastAsia="Microsoft JhengHei" w:hAnsi="Microsoft JhengHei"/>
        </w:rPr>
        <w:t>hroughput</w:t>
      </w:r>
      <w:r w:rsidR="00640A70">
        <w:rPr>
          <w:rFonts w:ascii="Microsoft JhengHei" w:eastAsia="Microsoft JhengHei" w:hAnsi="Microsoft JhengHei" w:hint="eastAsia"/>
        </w:rPr>
        <w:t>也比較低。</w:t>
      </w:r>
    </w:p>
    <w:p w14:paraId="6072FB71" w14:textId="77777777" w:rsidR="003B2622" w:rsidRPr="003B2622" w:rsidRDefault="003B2622" w:rsidP="003B2622">
      <w:pPr>
        <w:widowControl/>
        <w:spacing w:line="400" w:lineRule="exact"/>
        <w:rPr>
          <w:rFonts w:ascii="Microsoft JhengHei" w:eastAsia="Microsoft JhengHei" w:hAnsi="Microsoft JhengHei"/>
        </w:rPr>
      </w:pPr>
    </w:p>
    <w:p w14:paraId="3624F664" w14:textId="030E20A6" w:rsidR="003B2622" w:rsidRPr="003B2622" w:rsidRDefault="008449B0" w:rsidP="003B2622">
      <w:pPr>
        <w:widowControl/>
        <w:spacing w:line="400" w:lineRule="exact"/>
        <w:rPr>
          <w:rFonts w:ascii="Microsoft JhengHei" w:eastAsia="Microsoft JhengHei" w:hAnsi="Microsoft JhengHei" w:hint="eastAsia"/>
        </w:rPr>
      </w:pPr>
      <w:r>
        <w:rPr>
          <w:rFonts w:ascii="Microsoft JhengHei" w:eastAsia="Microsoft JhengHei" w:hAnsi="Microsoft JhengHei" w:hint="eastAsia"/>
        </w:rPr>
        <w:t xml:space="preserve">   </w:t>
      </w:r>
      <w:r w:rsidR="003B2622" w:rsidRPr="003B2622">
        <w:rPr>
          <w:rFonts w:ascii="Microsoft JhengHei" w:eastAsia="Microsoft JhengHei" w:hAnsi="Microsoft JhengHei" w:hint="eastAsia"/>
        </w:rPr>
        <w:t xml:space="preserve">在10000 </w:t>
      </w:r>
      <w:r w:rsidR="007E6BA7">
        <w:rPr>
          <w:rFonts w:ascii="Microsoft JhengHei" w:eastAsia="Microsoft JhengHei" w:hAnsi="Microsoft JhengHei" w:hint="eastAsia"/>
        </w:rPr>
        <w:t>個</w:t>
      </w:r>
      <w:r w:rsidR="003B2622" w:rsidRPr="003B2622">
        <w:rPr>
          <w:rFonts w:ascii="Microsoft JhengHei" w:eastAsia="Microsoft JhengHei" w:hAnsi="Microsoft JhengHei" w:hint="eastAsia"/>
        </w:rPr>
        <w:t>packet</w:t>
      </w:r>
      <w:r w:rsidR="007E6BA7">
        <w:rPr>
          <w:rFonts w:ascii="Microsoft JhengHei" w:eastAsia="Microsoft JhengHei" w:hAnsi="Microsoft JhengHei" w:hint="eastAsia"/>
        </w:rPr>
        <w:t>而且只有一個</w:t>
      </w:r>
      <w:r w:rsidR="003B2622" w:rsidRPr="003B2622">
        <w:rPr>
          <w:rFonts w:ascii="Microsoft JhengHei" w:eastAsia="Microsoft JhengHei" w:hAnsi="Microsoft JhengHei" w:hint="eastAsia"/>
        </w:rPr>
        <w:t>flow</w:t>
      </w:r>
      <w:r w:rsidR="007E6BA7">
        <w:rPr>
          <w:rFonts w:ascii="Microsoft JhengHei" w:eastAsia="Microsoft JhengHei" w:hAnsi="Microsoft JhengHei" w:hint="eastAsia"/>
        </w:rPr>
        <w:t>時</w:t>
      </w:r>
      <w:r w:rsidR="003B2622" w:rsidRPr="003B2622">
        <w:rPr>
          <w:rFonts w:ascii="Microsoft JhengHei" w:eastAsia="Microsoft JhengHei" w:hAnsi="Microsoft JhengHei" w:hint="eastAsia"/>
        </w:rPr>
        <w:t>，可以看到DSDV與AODV</w:t>
      </w:r>
      <w:r w:rsidR="007E6BA7">
        <w:rPr>
          <w:rFonts w:ascii="Microsoft JhengHei" w:eastAsia="Microsoft JhengHei" w:hAnsi="Microsoft JhengHei" w:hint="eastAsia"/>
        </w:rPr>
        <w:t>在throughput、</w:t>
      </w:r>
      <w:r w:rsidR="00C52C14" w:rsidRPr="003B2622">
        <w:rPr>
          <w:rFonts w:ascii="Microsoft JhengHei" w:eastAsia="Microsoft JhengHei" w:hAnsi="Microsoft JhengHei" w:hint="eastAsia"/>
        </w:rPr>
        <w:t>End-to-End delay</w:t>
      </w:r>
      <w:r w:rsidR="00C52C14">
        <w:rPr>
          <w:rFonts w:ascii="Microsoft JhengHei" w:eastAsia="Microsoft JhengHei" w:hAnsi="Microsoft JhengHei" w:hint="eastAsia"/>
        </w:rPr>
        <w:t>與PDR都</w:t>
      </w:r>
      <w:r w:rsidR="00D13A3F">
        <w:rPr>
          <w:rFonts w:ascii="Microsoft JhengHei" w:eastAsia="Microsoft JhengHei" w:hAnsi="Microsoft JhengHei" w:hint="eastAsia"/>
        </w:rPr>
        <w:t>幾乎一樣</w:t>
      </w:r>
      <w:r w:rsidR="00D52429">
        <w:rPr>
          <w:rFonts w:ascii="Microsoft JhengHei" w:eastAsia="Microsoft JhengHei" w:hAnsi="Microsoft JhengHei" w:hint="eastAsia"/>
        </w:rPr>
        <w:t>。我認為這是因為</w:t>
      </w:r>
      <w:r w:rsidR="003B2622" w:rsidRPr="003B2622">
        <w:rPr>
          <w:rFonts w:ascii="Microsoft JhengHei" w:eastAsia="Microsoft JhengHei" w:hAnsi="Microsoft JhengHei" w:hint="eastAsia"/>
        </w:rPr>
        <w:t>AODV</w:t>
      </w:r>
      <w:r w:rsidR="00C01980">
        <w:rPr>
          <w:rFonts w:ascii="Microsoft JhengHei" w:eastAsia="Microsoft JhengHei" w:hAnsi="Microsoft JhengHei"/>
        </w:rPr>
        <w:t xml:space="preserve"> node</w:t>
      </w:r>
      <w:r w:rsidR="00C01980">
        <w:rPr>
          <w:rFonts w:ascii="Microsoft JhengHei" w:eastAsia="Microsoft JhengHei" w:hAnsi="Microsoft JhengHei" w:hint="eastAsia"/>
        </w:rPr>
        <w:t>只有</w:t>
      </w:r>
      <w:r w:rsidR="003B2622" w:rsidRPr="003B2622">
        <w:rPr>
          <w:rFonts w:ascii="Microsoft JhengHei" w:eastAsia="Microsoft JhengHei" w:hAnsi="Microsoft JhengHei" w:hint="eastAsia"/>
        </w:rPr>
        <w:t>在</w:t>
      </w:r>
      <w:r w:rsidR="00C01980">
        <w:rPr>
          <w:rFonts w:ascii="Microsoft JhengHei" w:eastAsia="Microsoft JhengHei" w:hAnsi="Microsoft JhengHei" w:hint="eastAsia"/>
        </w:rPr>
        <w:t>第一次</w:t>
      </w:r>
      <w:r w:rsidR="003B2622" w:rsidRPr="003B2622">
        <w:rPr>
          <w:rFonts w:ascii="Microsoft JhengHei" w:eastAsia="Microsoft JhengHei" w:hAnsi="Microsoft JhengHei" w:hint="eastAsia"/>
        </w:rPr>
        <w:t>發送</w:t>
      </w:r>
      <w:r w:rsidR="00EA72AC">
        <w:rPr>
          <w:rFonts w:ascii="Microsoft JhengHei" w:eastAsia="Microsoft JhengHei" w:hAnsi="Microsoft JhengHei" w:hint="eastAsia"/>
        </w:rPr>
        <w:t>d</w:t>
      </w:r>
      <w:r w:rsidR="00EA72AC">
        <w:rPr>
          <w:rFonts w:ascii="Microsoft JhengHei" w:eastAsia="Microsoft JhengHei" w:hAnsi="Microsoft JhengHei"/>
        </w:rPr>
        <w:t xml:space="preserve">ata </w:t>
      </w:r>
      <w:r w:rsidR="003B2622" w:rsidRPr="003B2622">
        <w:rPr>
          <w:rFonts w:ascii="Microsoft JhengHei" w:eastAsia="Microsoft JhengHei" w:hAnsi="Microsoft JhengHei" w:hint="eastAsia"/>
        </w:rPr>
        <w:t>packet</w:t>
      </w:r>
      <w:r w:rsidR="00F024CF">
        <w:rPr>
          <w:rFonts w:ascii="Microsoft JhengHei" w:eastAsia="Microsoft JhengHei" w:hAnsi="Microsoft JhengHei" w:hint="eastAsia"/>
        </w:rPr>
        <w:t>時</w:t>
      </w:r>
      <w:r w:rsidR="003B2622" w:rsidRPr="003B2622">
        <w:rPr>
          <w:rFonts w:ascii="Microsoft JhengHei" w:eastAsia="Microsoft JhengHei" w:hAnsi="Microsoft JhengHei" w:hint="eastAsia"/>
        </w:rPr>
        <w:t>才</w:t>
      </w:r>
      <w:r w:rsidR="00F024CF">
        <w:rPr>
          <w:rFonts w:ascii="Microsoft JhengHei" w:eastAsia="Microsoft JhengHei" w:hAnsi="Microsoft JhengHei" w:hint="eastAsia"/>
        </w:rPr>
        <w:t>需要</w:t>
      </w:r>
      <w:r w:rsidR="003B2622" w:rsidRPr="003B2622">
        <w:rPr>
          <w:rFonts w:ascii="Microsoft JhengHei" w:eastAsia="Microsoft JhengHei" w:hAnsi="Microsoft JhengHei" w:hint="eastAsia"/>
        </w:rPr>
        <w:t>找path，但當發送出第一個</w:t>
      </w:r>
      <w:r w:rsidR="00EA72AC">
        <w:rPr>
          <w:rFonts w:ascii="Microsoft JhengHei" w:eastAsia="Microsoft JhengHei" w:hAnsi="Microsoft JhengHei" w:hint="eastAsia"/>
        </w:rPr>
        <w:t>d</w:t>
      </w:r>
      <w:r w:rsidR="00EA72AC">
        <w:rPr>
          <w:rFonts w:ascii="Microsoft JhengHei" w:eastAsia="Microsoft JhengHei" w:hAnsi="Microsoft JhengHei"/>
        </w:rPr>
        <w:t xml:space="preserve">ata </w:t>
      </w:r>
      <w:r w:rsidR="003B2622" w:rsidRPr="003B2622">
        <w:rPr>
          <w:rFonts w:ascii="Microsoft JhengHei" w:eastAsia="Microsoft JhengHei" w:hAnsi="Microsoft JhengHei" w:hint="eastAsia"/>
        </w:rPr>
        <w:t>packet後，在forward path中的所有node</w:t>
      </w:r>
      <w:r w:rsidR="00EA72AC">
        <w:rPr>
          <w:rFonts w:ascii="Microsoft JhengHei" w:eastAsia="Microsoft JhengHei" w:hAnsi="Microsoft JhengHei" w:hint="eastAsia"/>
        </w:rPr>
        <w:t>就會記錄</w:t>
      </w:r>
      <w:r w:rsidR="00A93500">
        <w:rPr>
          <w:rFonts w:ascii="Microsoft JhengHei" w:eastAsia="Microsoft JhengHei" w:hAnsi="Microsoft JhengHei" w:hint="eastAsia"/>
        </w:rPr>
        <w:t>這個找到的p</w:t>
      </w:r>
      <w:r w:rsidR="00A93500">
        <w:rPr>
          <w:rFonts w:ascii="Microsoft JhengHei" w:eastAsia="Microsoft JhengHei" w:hAnsi="Microsoft JhengHei"/>
        </w:rPr>
        <w:t>ath</w:t>
      </w:r>
      <w:r w:rsidR="00A93500">
        <w:rPr>
          <w:rFonts w:ascii="Microsoft JhengHei" w:eastAsia="Microsoft JhengHei" w:hAnsi="Microsoft JhengHei" w:hint="eastAsia"/>
        </w:rPr>
        <w:t>中自己的</w:t>
      </w:r>
      <w:r w:rsidR="003B2622" w:rsidRPr="003B2622">
        <w:rPr>
          <w:rFonts w:ascii="Microsoft JhengHei" w:eastAsia="Microsoft JhengHei" w:hAnsi="Microsoft JhengHei" w:hint="eastAsia"/>
        </w:rPr>
        <w:t>next-hop是誰</w:t>
      </w:r>
      <w:r w:rsidR="00CD00D7">
        <w:rPr>
          <w:rFonts w:ascii="Microsoft JhengHei" w:eastAsia="Microsoft JhengHei" w:hAnsi="Microsoft JhengHei" w:hint="eastAsia"/>
        </w:rPr>
        <w:t>，</w:t>
      </w:r>
      <w:r w:rsidR="003B2622" w:rsidRPr="003B2622">
        <w:rPr>
          <w:rFonts w:ascii="Microsoft JhengHei" w:eastAsia="Microsoft JhengHei" w:hAnsi="Microsoft JhengHei" w:hint="eastAsia"/>
        </w:rPr>
        <w:t>因此</w:t>
      </w:r>
      <w:r w:rsidR="00CD00D7">
        <w:rPr>
          <w:rFonts w:ascii="Microsoft JhengHei" w:eastAsia="Microsoft JhengHei" w:hAnsi="Microsoft JhengHei" w:hint="eastAsia"/>
        </w:rPr>
        <w:t>之後再收到相同目的地的node就</w:t>
      </w:r>
      <w:r w:rsidR="003B2622" w:rsidRPr="003B2622">
        <w:rPr>
          <w:rFonts w:ascii="Microsoft JhengHei" w:eastAsia="Microsoft JhengHei" w:hAnsi="Microsoft JhengHei" w:hint="eastAsia"/>
        </w:rPr>
        <w:t>不用在重新找path</w:t>
      </w:r>
      <w:r w:rsidR="00CD00D7">
        <w:rPr>
          <w:rFonts w:ascii="Microsoft JhengHei" w:eastAsia="Microsoft JhengHei" w:hAnsi="Microsoft JhengHei" w:hint="eastAsia"/>
        </w:rPr>
        <w:t>，所以在多個packet的情況下</w:t>
      </w:r>
      <w:r w:rsidR="00B02E95">
        <w:rPr>
          <w:rFonts w:ascii="Microsoft JhengHei" w:eastAsia="Microsoft JhengHei" w:hAnsi="Microsoft JhengHei" w:hint="eastAsia"/>
        </w:rPr>
        <w:t>DSDV與AODV的效能是差不多的</w:t>
      </w:r>
      <w:r w:rsidR="005B42C0">
        <w:rPr>
          <w:rFonts w:ascii="Microsoft JhengHei" w:eastAsia="Microsoft JhengHei" w:hAnsi="Microsoft JhengHei" w:hint="eastAsia"/>
        </w:rPr>
        <w:t>。</w:t>
      </w:r>
    </w:p>
    <w:p w14:paraId="430D3A16" w14:textId="77777777" w:rsidR="003B2622" w:rsidRPr="003B2622" w:rsidRDefault="003B2622" w:rsidP="003B2622">
      <w:pPr>
        <w:widowControl/>
        <w:spacing w:line="400" w:lineRule="exact"/>
        <w:rPr>
          <w:rFonts w:ascii="Microsoft JhengHei" w:eastAsia="Microsoft JhengHei" w:hAnsi="Microsoft JhengHei"/>
        </w:rPr>
      </w:pPr>
    </w:p>
    <w:p w14:paraId="64EF42A8" w14:textId="66629391" w:rsidR="00D72D05" w:rsidRPr="004D42AC" w:rsidRDefault="00EA4FEE" w:rsidP="003B2622">
      <w:pPr>
        <w:widowControl/>
        <w:spacing w:line="400" w:lineRule="exact"/>
        <w:rPr>
          <w:rFonts w:ascii="Microsoft JhengHei" w:eastAsia="Microsoft JhengHei" w:hAnsi="Microsoft JhengHei"/>
        </w:rPr>
      </w:pPr>
      <w:r>
        <w:rPr>
          <w:rFonts w:ascii="Microsoft JhengHei" w:eastAsia="Microsoft JhengHei" w:hAnsi="Microsoft JhengHei" w:hint="eastAsia"/>
        </w:rPr>
        <w:t xml:space="preserve">   </w:t>
      </w:r>
      <w:r w:rsidR="003B2622" w:rsidRPr="003B2622">
        <w:rPr>
          <w:rFonts w:ascii="Microsoft JhengHei" w:eastAsia="Microsoft JhengHei" w:hAnsi="Microsoft JhengHei" w:hint="eastAsia"/>
        </w:rPr>
        <w:t>在10000 packets</w:t>
      </w:r>
      <w:r>
        <w:rPr>
          <w:rFonts w:ascii="Microsoft JhengHei" w:eastAsia="Microsoft JhengHei" w:hAnsi="Microsoft JhengHei" w:hint="eastAsia"/>
        </w:rPr>
        <w:t>而且有兩個</w:t>
      </w:r>
      <w:r w:rsidR="003B2622" w:rsidRPr="003B2622">
        <w:rPr>
          <w:rFonts w:ascii="Microsoft JhengHei" w:eastAsia="Microsoft JhengHei" w:hAnsi="Microsoft JhengHei" w:hint="eastAsia"/>
        </w:rPr>
        <w:t xml:space="preserve"> flow</w:t>
      </w:r>
      <w:r>
        <w:rPr>
          <w:rFonts w:ascii="Microsoft JhengHei" w:eastAsia="Microsoft JhengHei" w:hAnsi="Microsoft JhengHei" w:hint="eastAsia"/>
        </w:rPr>
        <w:t>時</w:t>
      </w:r>
      <w:r w:rsidR="003B2622" w:rsidRPr="003B2622">
        <w:rPr>
          <w:rFonts w:ascii="Microsoft JhengHei" w:eastAsia="Microsoft JhengHei" w:hAnsi="Microsoft JhengHei" w:hint="eastAsia"/>
        </w:rPr>
        <w:t>，可以看到DSDV</w:t>
      </w:r>
      <w:r w:rsidR="005E14F4">
        <w:rPr>
          <w:rFonts w:ascii="Microsoft JhengHei" w:eastAsia="Microsoft JhengHei" w:hAnsi="Microsoft JhengHei" w:hint="eastAsia"/>
        </w:rPr>
        <w:t xml:space="preserve"> </w:t>
      </w:r>
      <w:r w:rsidR="003B2622" w:rsidRPr="003B2622">
        <w:rPr>
          <w:rFonts w:ascii="Microsoft JhengHei" w:eastAsia="Microsoft JhengHei" w:hAnsi="Microsoft JhengHei" w:hint="eastAsia"/>
        </w:rPr>
        <w:t>flow1與flow2的</w:t>
      </w:r>
      <w:r w:rsidR="005E14F4">
        <w:rPr>
          <w:rFonts w:ascii="Microsoft JhengHei" w:eastAsia="Microsoft JhengHei" w:hAnsi="Microsoft JhengHei" w:hint="eastAsia"/>
        </w:rPr>
        <w:t>throughput、</w:t>
      </w:r>
      <w:r w:rsidR="005E14F4" w:rsidRPr="003B2622">
        <w:rPr>
          <w:rFonts w:ascii="Microsoft JhengHei" w:eastAsia="Microsoft JhengHei" w:hAnsi="Microsoft JhengHei" w:hint="eastAsia"/>
        </w:rPr>
        <w:t>End-to-End delay</w:t>
      </w:r>
      <w:r w:rsidR="005E14F4">
        <w:rPr>
          <w:rFonts w:ascii="Microsoft JhengHei" w:eastAsia="Microsoft JhengHei" w:hAnsi="Microsoft JhengHei" w:hint="eastAsia"/>
        </w:rPr>
        <w:t>與PDR</w:t>
      </w:r>
      <w:r w:rsidR="003B2622" w:rsidRPr="003B2622">
        <w:rPr>
          <w:rFonts w:ascii="Microsoft JhengHei" w:eastAsia="Microsoft JhengHei" w:hAnsi="Microsoft JhengHei" w:hint="eastAsia"/>
        </w:rPr>
        <w:t>效能差</w:t>
      </w:r>
      <w:r w:rsidR="005E14F4">
        <w:rPr>
          <w:rFonts w:ascii="Microsoft JhengHei" w:eastAsia="Microsoft JhengHei" w:hAnsi="Microsoft JhengHei" w:hint="eastAsia"/>
        </w:rPr>
        <w:t>異</w:t>
      </w:r>
      <w:r w:rsidR="003103A5">
        <w:rPr>
          <w:rFonts w:ascii="Microsoft JhengHei" w:eastAsia="Microsoft JhengHei" w:hAnsi="Microsoft JhengHei" w:hint="eastAsia"/>
        </w:rPr>
        <w:t>較</w:t>
      </w:r>
      <w:r w:rsidR="003B2622" w:rsidRPr="003B2622">
        <w:rPr>
          <w:rFonts w:ascii="Microsoft JhengHei" w:eastAsia="Microsoft JhengHei" w:hAnsi="Microsoft JhengHei" w:hint="eastAsia"/>
        </w:rPr>
        <w:t>大，</w:t>
      </w:r>
      <w:r w:rsidR="003103A5">
        <w:rPr>
          <w:rFonts w:ascii="Microsoft JhengHei" w:eastAsia="Microsoft JhengHei" w:hAnsi="Microsoft JhengHei" w:hint="eastAsia"/>
        </w:rPr>
        <w:t>而</w:t>
      </w:r>
      <w:r w:rsidR="003B2622" w:rsidRPr="003B2622">
        <w:rPr>
          <w:rFonts w:ascii="Microsoft JhengHei" w:eastAsia="Microsoft JhengHei" w:hAnsi="Microsoft JhengHei" w:hint="eastAsia"/>
        </w:rPr>
        <w:t>AODV</w:t>
      </w:r>
      <w:r w:rsidR="003103A5">
        <w:rPr>
          <w:rFonts w:ascii="Microsoft JhengHei" w:eastAsia="Microsoft JhengHei" w:hAnsi="Microsoft JhengHei" w:hint="eastAsia"/>
        </w:rPr>
        <w:t xml:space="preserve"> </w:t>
      </w:r>
      <w:r w:rsidR="003B2622" w:rsidRPr="003B2622">
        <w:rPr>
          <w:rFonts w:ascii="Microsoft JhengHei" w:eastAsia="Microsoft JhengHei" w:hAnsi="Microsoft JhengHei" w:hint="eastAsia"/>
        </w:rPr>
        <w:t>flow1與flow2</w:t>
      </w:r>
      <w:r w:rsidR="003103A5">
        <w:rPr>
          <w:rFonts w:ascii="Microsoft JhengHei" w:eastAsia="Microsoft JhengHei" w:hAnsi="Microsoft JhengHei" w:hint="eastAsia"/>
        </w:rPr>
        <w:t>的throughput、</w:t>
      </w:r>
      <w:r w:rsidR="003103A5" w:rsidRPr="003B2622">
        <w:rPr>
          <w:rFonts w:ascii="Microsoft JhengHei" w:eastAsia="Microsoft JhengHei" w:hAnsi="Microsoft JhengHei" w:hint="eastAsia"/>
        </w:rPr>
        <w:t>End-to-End delay</w:t>
      </w:r>
      <w:r w:rsidR="003103A5">
        <w:rPr>
          <w:rFonts w:ascii="Microsoft JhengHei" w:eastAsia="Microsoft JhengHei" w:hAnsi="Microsoft JhengHei" w:hint="eastAsia"/>
        </w:rPr>
        <w:t>與PDR</w:t>
      </w:r>
      <w:r w:rsidR="003103A5" w:rsidRPr="003B2622">
        <w:rPr>
          <w:rFonts w:ascii="Microsoft JhengHei" w:eastAsia="Microsoft JhengHei" w:hAnsi="Microsoft JhengHei" w:hint="eastAsia"/>
        </w:rPr>
        <w:t>效能差</w:t>
      </w:r>
      <w:r w:rsidR="003103A5">
        <w:rPr>
          <w:rFonts w:ascii="Microsoft JhengHei" w:eastAsia="Microsoft JhengHei" w:hAnsi="Microsoft JhengHei" w:hint="eastAsia"/>
        </w:rPr>
        <w:t>異較小</w:t>
      </w:r>
      <w:r w:rsidR="003B2622" w:rsidRPr="003B2622">
        <w:rPr>
          <w:rFonts w:ascii="Microsoft JhengHei" w:eastAsia="Microsoft JhengHei" w:hAnsi="Microsoft JhengHei" w:hint="eastAsia"/>
        </w:rPr>
        <w:t>。</w:t>
      </w:r>
      <w:r w:rsidR="003103A5">
        <w:rPr>
          <w:rFonts w:ascii="Microsoft JhengHei" w:eastAsia="Microsoft JhengHei" w:hAnsi="Microsoft JhengHei" w:hint="eastAsia"/>
        </w:rPr>
        <w:t>我認為</w:t>
      </w:r>
      <w:r w:rsidR="003B2622" w:rsidRPr="003B2622">
        <w:rPr>
          <w:rFonts w:ascii="Microsoft JhengHei" w:eastAsia="Microsoft JhengHei" w:hAnsi="Microsoft JhengHei" w:hint="eastAsia"/>
        </w:rPr>
        <w:t>這是因為AODV在發送</w:t>
      </w:r>
      <w:r w:rsidR="00282B90">
        <w:rPr>
          <w:rFonts w:ascii="Microsoft JhengHei" w:eastAsia="Microsoft JhengHei" w:hAnsi="Microsoft JhengHei" w:hint="eastAsia"/>
        </w:rPr>
        <w:t>d</w:t>
      </w:r>
      <w:r w:rsidR="00282B90">
        <w:rPr>
          <w:rFonts w:ascii="Microsoft JhengHei" w:eastAsia="Microsoft JhengHei" w:hAnsi="Microsoft JhengHei"/>
        </w:rPr>
        <w:t xml:space="preserve">ata </w:t>
      </w:r>
      <w:r w:rsidR="003B2622" w:rsidRPr="003B2622">
        <w:rPr>
          <w:rFonts w:ascii="Microsoft JhengHei" w:eastAsia="Microsoft JhengHei" w:hAnsi="Microsoft JhengHei" w:hint="eastAsia"/>
        </w:rPr>
        <w:t>packet時才會尋找path，這樣可以</w:t>
      </w:r>
      <w:r w:rsidR="00282B90">
        <w:rPr>
          <w:rFonts w:ascii="Microsoft JhengHei" w:eastAsia="Microsoft JhengHei" w:hAnsi="Microsoft JhengHei" w:hint="eastAsia"/>
        </w:rPr>
        <w:t>有辦法</w:t>
      </w:r>
      <w:r w:rsidR="003B2622" w:rsidRPr="003B2622">
        <w:rPr>
          <w:rFonts w:ascii="Microsoft JhengHei" w:eastAsia="Microsoft JhengHei" w:hAnsi="Microsoft JhengHei" w:hint="eastAsia"/>
        </w:rPr>
        <w:t>使flow1與flow2在傳輸的路徑上</w:t>
      </w:r>
      <w:r w:rsidR="00282B90">
        <w:rPr>
          <w:rFonts w:ascii="Microsoft JhengHei" w:eastAsia="Microsoft JhengHei" w:hAnsi="Microsoft JhengHei" w:hint="eastAsia"/>
        </w:rPr>
        <w:t>可以盡量不重疊，也就是盡量不經過</w:t>
      </w:r>
      <w:r w:rsidR="003B2622" w:rsidRPr="003B2622">
        <w:rPr>
          <w:rFonts w:ascii="Microsoft JhengHei" w:eastAsia="Microsoft JhengHei" w:hAnsi="Microsoft JhengHei" w:hint="eastAsia"/>
        </w:rPr>
        <w:t>相同的node。而DSDV</w:t>
      </w:r>
      <w:r w:rsidR="00282B90">
        <w:rPr>
          <w:rFonts w:ascii="Microsoft JhengHei" w:eastAsia="Microsoft JhengHei" w:hAnsi="Microsoft JhengHei" w:hint="eastAsia"/>
        </w:rPr>
        <w:t>因為在發送前就尋找path，</w:t>
      </w:r>
      <w:r w:rsidR="00BF5B69">
        <w:rPr>
          <w:rFonts w:ascii="Microsoft JhengHei" w:eastAsia="Microsoft JhengHei" w:hAnsi="Microsoft JhengHei" w:hint="eastAsia"/>
        </w:rPr>
        <w:t>因此</w:t>
      </w:r>
      <w:r w:rsidR="003B2622" w:rsidRPr="003B2622">
        <w:rPr>
          <w:rFonts w:ascii="Microsoft JhengHei" w:eastAsia="Microsoft JhengHei" w:hAnsi="Microsoft JhengHei" w:hint="eastAsia"/>
        </w:rPr>
        <w:t>造成flow1與flow2在傳輸的路徑上</w:t>
      </w:r>
      <w:r w:rsidR="00BF5B69">
        <w:rPr>
          <w:rFonts w:ascii="Microsoft JhengHei" w:eastAsia="Microsoft JhengHei" w:hAnsi="Microsoft JhengHei" w:hint="eastAsia"/>
        </w:rPr>
        <w:t>很容易經過</w:t>
      </w:r>
      <w:r w:rsidR="003B2622" w:rsidRPr="003B2622">
        <w:rPr>
          <w:rFonts w:ascii="Microsoft JhengHei" w:eastAsia="Microsoft JhengHei" w:hAnsi="Microsoft JhengHei" w:hint="eastAsia"/>
        </w:rPr>
        <w:t>相同的node，</w:t>
      </w:r>
      <w:r w:rsidR="00710122">
        <w:rPr>
          <w:rFonts w:ascii="Microsoft JhengHei" w:eastAsia="Microsoft JhengHei" w:hAnsi="Microsoft JhengHei" w:hint="eastAsia"/>
        </w:rPr>
        <w:t>也就更</w:t>
      </w:r>
      <w:r w:rsidR="003B2622" w:rsidRPr="003B2622">
        <w:rPr>
          <w:rFonts w:ascii="Microsoft JhengHei" w:eastAsia="Microsoft JhengHei" w:hAnsi="Microsoft JhengHei" w:hint="eastAsia"/>
        </w:rPr>
        <w:t>容易</w:t>
      </w:r>
      <w:r w:rsidR="00710122">
        <w:rPr>
          <w:rFonts w:ascii="Microsoft JhengHei" w:eastAsia="Microsoft JhengHei" w:hAnsi="Microsoft JhengHei" w:hint="eastAsia"/>
        </w:rPr>
        <w:t>造成</w:t>
      </w:r>
      <w:r w:rsidR="003B2622" w:rsidRPr="003B2622">
        <w:rPr>
          <w:rFonts w:ascii="Microsoft JhengHei" w:eastAsia="Microsoft JhengHei" w:hAnsi="Microsoft JhengHei" w:hint="eastAsia"/>
        </w:rPr>
        <w:t>壅塞，導致其中一個flow</w:t>
      </w:r>
      <w:r w:rsidR="00525456">
        <w:rPr>
          <w:rFonts w:ascii="Microsoft JhengHei" w:eastAsia="Microsoft JhengHei" w:hAnsi="Microsoft JhengHei" w:hint="eastAsia"/>
        </w:rPr>
        <w:t>先佔住n</w:t>
      </w:r>
      <w:r w:rsidR="00525456">
        <w:rPr>
          <w:rFonts w:ascii="Microsoft JhengHei" w:eastAsia="Microsoft JhengHei" w:hAnsi="Microsoft JhengHei"/>
        </w:rPr>
        <w:t>ode</w:t>
      </w:r>
      <w:r w:rsidR="00525456">
        <w:rPr>
          <w:rFonts w:ascii="Microsoft JhengHei" w:eastAsia="Microsoft JhengHei" w:hAnsi="Microsoft JhengHei" w:hint="eastAsia"/>
        </w:rPr>
        <w:t>的資源</w:t>
      </w:r>
      <w:r w:rsidR="003B2622" w:rsidRPr="003B2622">
        <w:rPr>
          <w:rFonts w:ascii="Microsoft JhengHei" w:eastAsia="Microsoft JhengHei" w:hAnsi="Microsoft JhengHei" w:hint="eastAsia"/>
        </w:rPr>
        <w:t>，使兩個flow得到的結果相差較大。</w:t>
      </w:r>
      <w:r w:rsidR="00701EEF">
        <w:rPr>
          <w:rFonts w:ascii="Microsoft JhengHei" w:eastAsia="Microsoft JhengHei" w:hAnsi="Microsoft JhengHei" w:hint="eastAsia"/>
        </w:rPr>
        <w:t>這個現象也可以從</w:t>
      </w:r>
      <w:r w:rsidR="00AD3C24">
        <w:rPr>
          <w:rFonts w:ascii="Microsoft JhengHei" w:eastAsia="Microsoft JhengHei" w:hAnsi="Microsoft JhengHei" w:hint="eastAsia"/>
        </w:rPr>
        <w:t>r</w:t>
      </w:r>
      <w:r w:rsidR="00AD3C24">
        <w:rPr>
          <w:rFonts w:ascii="Microsoft JhengHei" w:eastAsia="Microsoft JhengHei" w:hAnsi="Microsoft JhengHei"/>
        </w:rPr>
        <w:t>ou</w:t>
      </w:r>
      <w:r w:rsidR="00AD3C24">
        <w:rPr>
          <w:rFonts w:ascii="Microsoft JhengHei" w:eastAsia="Microsoft JhengHei" w:hAnsi="Microsoft JhengHei" w:hint="eastAsia"/>
        </w:rPr>
        <w:t>t</w:t>
      </w:r>
      <w:r w:rsidR="00AD3C24">
        <w:rPr>
          <w:rFonts w:ascii="Microsoft JhengHei" w:eastAsia="Microsoft JhengHei" w:hAnsi="Microsoft JhengHei"/>
        </w:rPr>
        <w:t xml:space="preserve">es </w:t>
      </w:r>
      <w:r w:rsidR="00AD3C24">
        <w:rPr>
          <w:rFonts w:ascii="Microsoft JhengHei" w:eastAsia="Microsoft JhengHei" w:hAnsi="Microsoft JhengHei" w:hint="eastAsia"/>
        </w:rPr>
        <w:t>結果看到，在兩個flow時，DSDV有比較多重疊的node，A</w:t>
      </w:r>
      <w:r w:rsidR="00AD3C24">
        <w:rPr>
          <w:rFonts w:ascii="Microsoft JhengHei" w:eastAsia="Microsoft JhengHei" w:hAnsi="Microsoft JhengHei"/>
        </w:rPr>
        <w:t>OD</w:t>
      </w:r>
      <w:r w:rsidR="004D42AC">
        <w:rPr>
          <w:rFonts w:ascii="Microsoft JhengHei" w:eastAsia="Microsoft JhengHei" w:hAnsi="Microsoft JhengHei"/>
        </w:rPr>
        <w:t>V</w:t>
      </w:r>
      <w:r w:rsidR="004D42AC">
        <w:rPr>
          <w:rFonts w:ascii="Microsoft JhengHei" w:eastAsia="Microsoft JhengHei" w:hAnsi="Microsoft JhengHei" w:hint="eastAsia"/>
        </w:rPr>
        <w:t>則比較少。</w:t>
      </w:r>
    </w:p>
    <w:sectPr w:rsidR="00D72D05" w:rsidRPr="004D42A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zA0MzMyMDYysTBT0lEKTi0uzszPAykwrwUAWgwy6ywAAAA="/>
  </w:docVars>
  <w:rsids>
    <w:rsidRoot w:val="00D3722D"/>
    <w:rsid w:val="000112B7"/>
    <w:rsid w:val="00012C0E"/>
    <w:rsid w:val="00054791"/>
    <w:rsid w:val="00056AD5"/>
    <w:rsid w:val="000763E9"/>
    <w:rsid w:val="000B65CB"/>
    <w:rsid w:val="000B689A"/>
    <w:rsid w:val="000E5106"/>
    <w:rsid w:val="000E6056"/>
    <w:rsid w:val="000F185A"/>
    <w:rsid w:val="000F594A"/>
    <w:rsid w:val="000F59B9"/>
    <w:rsid w:val="0010696F"/>
    <w:rsid w:val="00140E4B"/>
    <w:rsid w:val="0014447C"/>
    <w:rsid w:val="001506E3"/>
    <w:rsid w:val="00156029"/>
    <w:rsid w:val="00157C71"/>
    <w:rsid w:val="00190DFD"/>
    <w:rsid w:val="001A7BCF"/>
    <w:rsid w:val="001B0802"/>
    <w:rsid w:val="001E1F36"/>
    <w:rsid w:val="00204C1D"/>
    <w:rsid w:val="00250A58"/>
    <w:rsid w:val="00265ED0"/>
    <w:rsid w:val="002810B4"/>
    <w:rsid w:val="0028279F"/>
    <w:rsid w:val="00282B90"/>
    <w:rsid w:val="002B0D15"/>
    <w:rsid w:val="002C4529"/>
    <w:rsid w:val="002C4EC8"/>
    <w:rsid w:val="002C6C21"/>
    <w:rsid w:val="002D0E2C"/>
    <w:rsid w:val="002E44FA"/>
    <w:rsid w:val="002E78FF"/>
    <w:rsid w:val="002F5572"/>
    <w:rsid w:val="0030430E"/>
    <w:rsid w:val="003103A5"/>
    <w:rsid w:val="00325122"/>
    <w:rsid w:val="00350B44"/>
    <w:rsid w:val="003554F6"/>
    <w:rsid w:val="0036794B"/>
    <w:rsid w:val="003924C1"/>
    <w:rsid w:val="003971D3"/>
    <w:rsid w:val="003A01B0"/>
    <w:rsid w:val="003B2622"/>
    <w:rsid w:val="003B35EE"/>
    <w:rsid w:val="003D1522"/>
    <w:rsid w:val="003D34C4"/>
    <w:rsid w:val="003E77C4"/>
    <w:rsid w:val="00414489"/>
    <w:rsid w:val="00416EF5"/>
    <w:rsid w:val="00420FAB"/>
    <w:rsid w:val="00442DB2"/>
    <w:rsid w:val="0046553B"/>
    <w:rsid w:val="004709BA"/>
    <w:rsid w:val="004758A0"/>
    <w:rsid w:val="00476FE3"/>
    <w:rsid w:val="00482DAC"/>
    <w:rsid w:val="00486DF9"/>
    <w:rsid w:val="004B4E64"/>
    <w:rsid w:val="004C1078"/>
    <w:rsid w:val="004C5E26"/>
    <w:rsid w:val="004D0F8F"/>
    <w:rsid w:val="004D42AC"/>
    <w:rsid w:val="004F33A7"/>
    <w:rsid w:val="004F7508"/>
    <w:rsid w:val="005136E3"/>
    <w:rsid w:val="005174EB"/>
    <w:rsid w:val="005202A5"/>
    <w:rsid w:val="00522EC3"/>
    <w:rsid w:val="00525456"/>
    <w:rsid w:val="0052630D"/>
    <w:rsid w:val="00533339"/>
    <w:rsid w:val="005502A6"/>
    <w:rsid w:val="005502E1"/>
    <w:rsid w:val="0055349C"/>
    <w:rsid w:val="00576C6F"/>
    <w:rsid w:val="005A10AA"/>
    <w:rsid w:val="005A121D"/>
    <w:rsid w:val="005A39E0"/>
    <w:rsid w:val="005B0694"/>
    <w:rsid w:val="005B42C0"/>
    <w:rsid w:val="005C6A56"/>
    <w:rsid w:val="005C6C78"/>
    <w:rsid w:val="005E14F4"/>
    <w:rsid w:val="0060001A"/>
    <w:rsid w:val="00611BE1"/>
    <w:rsid w:val="00614181"/>
    <w:rsid w:val="0061627B"/>
    <w:rsid w:val="0062797A"/>
    <w:rsid w:val="00640A70"/>
    <w:rsid w:val="0065294E"/>
    <w:rsid w:val="00665E95"/>
    <w:rsid w:val="00673A71"/>
    <w:rsid w:val="0068063F"/>
    <w:rsid w:val="006A24B9"/>
    <w:rsid w:val="006C5B43"/>
    <w:rsid w:val="006D000F"/>
    <w:rsid w:val="006D5DC3"/>
    <w:rsid w:val="006E6910"/>
    <w:rsid w:val="006E75B7"/>
    <w:rsid w:val="006E7B5C"/>
    <w:rsid w:val="00700406"/>
    <w:rsid w:val="00701EEF"/>
    <w:rsid w:val="00703DFA"/>
    <w:rsid w:val="00705AE7"/>
    <w:rsid w:val="00710122"/>
    <w:rsid w:val="007131EF"/>
    <w:rsid w:val="00720349"/>
    <w:rsid w:val="00731777"/>
    <w:rsid w:val="00737685"/>
    <w:rsid w:val="007418B0"/>
    <w:rsid w:val="007450C3"/>
    <w:rsid w:val="00756FE1"/>
    <w:rsid w:val="00765D78"/>
    <w:rsid w:val="00781794"/>
    <w:rsid w:val="007C0E41"/>
    <w:rsid w:val="007C10FE"/>
    <w:rsid w:val="007C4031"/>
    <w:rsid w:val="007D13E7"/>
    <w:rsid w:val="007E2E20"/>
    <w:rsid w:val="007E6BA7"/>
    <w:rsid w:val="007F269F"/>
    <w:rsid w:val="008256CA"/>
    <w:rsid w:val="00827B90"/>
    <w:rsid w:val="00840E64"/>
    <w:rsid w:val="008449B0"/>
    <w:rsid w:val="00845DF8"/>
    <w:rsid w:val="00867BE9"/>
    <w:rsid w:val="00872285"/>
    <w:rsid w:val="008943BC"/>
    <w:rsid w:val="008A67C4"/>
    <w:rsid w:val="008C088E"/>
    <w:rsid w:val="008D3C80"/>
    <w:rsid w:val="008E5B1E"/>
    <w:rsid w:val="008F22CA"/>
    <w:rsid w:val="0092146F"/>
    <w:rsid w:val="0092447B"/>
    <w:rsid w:val="00942903"/>
    <w:rsid w:val="0094674D"/>
    <w:rsid w:val="00947ABA"/>
    <w:rsid w:val="00950954"/>
    <w:rsid w:val="00953396"/>
    <w:rsid w:val="0095635B"/>
    <w:rsid w:val="009578AE"/>
    <w:rsid w:val="00960A05"/>
    <w:rsid w:val="00965A5D"/>
    <w:rsid w:val="00981DDB"/>
    <w:rsid w:val="0099178C"/>
    <w:rsid w:val="009A67D3"/>
    <w:rsid w:val="009D60CE"/>
    <w:rsid w:val="009F06A7"/>
    <w:rsid w:val="00A15C79"/>
    <w:rsid w:val="00A171AA"/>
    <w:rsid w:val="00A17D32"/>
    <w:rsid w:val="00A2019F"/>
    <w:rsid w:val="00A323DE"/>
    <w:rsid w:val="00A3325F"/>
    <w:rsid w:val="00A37AFB"/>
    <w:rsid w:val="00A439EA"/>
    <w:rsid w:val="00A443B4"/>
    <w:rsid w:val="00A5079B"/>
    <w:rsid w:val="00A74434"/>
    <w:rsid w:val="00A93500"/>
    <w:rsid w:val="00A94288"/>
    <w:rsid w:val="00A9546E"/>
    <w:rsid w:val="00AD3C24"/>
    <w:rsid w:val="00AE4AC9"/>
    <w:rsid w:val="00B02E95"/>
    <w:rsid w:val="00B0673E"/>
    <w:rsid w:val="00B069A0"/>
    <w:rsid w:val="00B106ED"/>
    <w:rsid w:val="00B130EA"/>
    <w:rsid w:val="00B217D8"/>
    <w:rsid w:val="00B223CE"/>
    <w:rsid w:val="00B2411E"/>
    <w:rsid w:val="00B31C75"/>
    <w:rsid w:val="00B34379"/>
    <w:rsid w:val="00B51B2C"/>
    <w:rsid w:val="00B96E3F"/>
    <w:rsid w:val="00BB18F0"/>
    <w:rsid w:val="00BE45E2"/>
    <w:rsid w:val="00BE6EDB"/>
    <w:rsid w:val="00BE7952"/>
    <w:rsid w:val="00BF016D"/>
    <w:rsid w:val="00BF5B69"/>
    <w:rsid w:val="00C005BD"/>
    <w:rsid w:val="00C00CCD"/>
    <w:rsid w:val="00C01980"/>
    <w:rsid w:val="00C033F1"/>
    <w:rsid w:val="00C05D4B"/>
    <w:rsid w:val="00C0703B"/>
    <w:rsid w:val="00C07B5F"/>
    <w:rsid w:val="00C239DD"/>
    <w:rsid w:val="00C27EF4"/>
    <w:rsid w:val="00C500B8"/>
    <w:rsid w:val="00C52C14"/>
    <w:rsid w:val="00C63FFA"/>
    <w:rsid w:val="00CA5272"/>
    <w:rsid w:val="00CB182D"/>
    <w:rsid w:val="00CD00D7"/>
    <w:rsid w:val="00CD1522"/>
    <w:rsid w:val="00CE7590"/>
    <w:rsid w:val="00D0013E"/>
    <w:rsid w:val="00D02035"/>
    <w:rsid w:val="00D0778B"/>
    <w:rsid w:val="00D13A3F"/>
    <w:rsid w:val="00D162DF"/>
    <w:rsid w:val="00D17556"/>
    <w:rsid w:val="00D23E98"/>
    <w:rsid w:val="00D26DB8"/>
    <w:rsid w:val="00D3722D"/>
    <w:rsid w:val="00D43758"/>
    <w:rsid w:val="00D43DA7"/>
    <w:rsid w:val="00D52429"/>
    <w:rsid w:val="00D5545B"/>
    <w:rsid w:val="00D559B3"/>
    <w:rsid w:val="00D6399C"/>
    <w:rsid w:val="00D72D05"/>
    <w:rsid w:val="00D86203"/>
    <w:rsid w:val="00DB0D84"/>
    <w:rsid w:val="00DC48C5"/>
    <w:rsid w:val="00DC5E44"/>
    <w:rsid w:val="00DE28F8"/>
    <w:rsid w:val="00E17470"/>
    <w:rsid w:val="00E26F65"/>
    <w:rsid w:val="00E30EF2"/>
    <w:rsid w:val="00E372AB"/>
    <w:rsid w:val="00E47F54"/>
    <w:rsid w:val="00E5508A"/>
    <w:rsid w:val="00E55434"/>
    <w:rsid w:val="00E6578A"/>
    <w:rsid w:val="00E74ADB"/>
    <w:rsid w:val="00E86031"/>
    <w:rsid w:val="00EA01CD"/>
    <w:rsid w:val="00EA4FEE"/>
    <w:rsid w:val="00EA72AC"/>
    <w:rsid w:val="00EC1CA9"/>
    <w:rsid w:val="00EC3CE8"/>
    <w:rsid w:val="00EF4AF7"/>
    <w:rsid w:val="00F024CF"/>
    <w:rsid w:val="00F176E7"/>
    <w:rsid w:val="00F2317F"/>
    <w:rsid w:val="00F27CF1"/>
    <w:rsid w:val="00F60A41"/>
    <w:rsid w:val="00F66FC5"/>
    <w:rsid w:val="00F67C9A"/>
    <w:rsid w:val="00F820BD"/>
    <w:rsid w:val="00F953E1"/>
    <w:rsid w:val="00FA2F92"/>
    <w:rsid w:val="00FB7DAF"/>
    <w:rsid w:val="00FC31C2"/>
    <w:rsid w:val="00FE3529"/>
    <w:rsid w:val="00FE4229"/>
    <w:rsid w:val="00FE7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CA382"/>
  <w15:chartTrackingRefBased/>
  <w15:docId w15:val="{BEFE80EF-A520-40DE-B31B-D7F12EF35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522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26DB8"/>
    <w:pPr>
      <w:widowControl/>
      <w:spacing w:before="100" w:beforeAutospacing="1" w:after="100" w:afterAutospacing="1"/>
    </w:pPr>
    <w:rPr>
      <w:rFonts w:ascii="PMingLiU" w:eastAsia="PMingLiU" w:hAnsi="PMingLiU" w:cs="PMingLiU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customXml" Target="ink/ink9.xml"/><Relationship Id="rId42" Type="http://schemas.openxmlformats.org/officeDocument/2006/relationships/image" Target="media/image19.png"/><Relationship Id="rId47" Type="http://schemas.openxmlformats.org/officeDocument/2006/relationships/customXml" Target="ink/ink22.xml"/><Relationship Id="rId63" Type="http://schemas.openxmlformats.org/officeDocument/2006/relationships/customXml" Target="ink/ink30.xml"/><Relationship Id="rId68" Type="http://schemas.openxmlformats.org/officeDocument/2006/relationships/image" Target="media/image32.png"/><Relationship Id="rId84" Type="http://schemas.openxmlformats.org/officeDocument/2006/relationships/image" Target="media/image40.png"/><Relationship Id="rId89" Type="http://schemas.openxmlformats.org/officeDocument/2006/relationships/customXml" Target="ink/ink43.xml"/><Relationship Id="rId16" Type="http://schemas.openxmlformats.org/officeDocument/2006/relationships/image" Target="media/image6.png"/><Relationship Id="rId107" Type="http://schemas.openxmlformats.org/officeDocument/2006/relationships/customXml" Target="ink/ink52.xml"/><Relationship Id="rId11" Type="http://schemas.openxmlformats.org/officeDocument/2006/relationships/customXml" Target="ink/ink4.xml"/><Relationship Id="rId32" Type="http://schemas.openxmlformats.org/officeDocument/2006/relationships/image" Target="media/image14.png"/><Relationship Id="rId37" Type="http://schemas.openxmlformats.org/officeDocument/2006/relationships/customXml" Target="ink/ink17.xml"/><Relationship Id="rId53" Type="http://schemas.openxmlformats.org/officeDocument/2006/relationships/customXml" Target="ink/ink25.xml"/><Relationship Id="rId58" Type="http://schemas.openxmlformats.org/officeDocument/2006/relationships/image" Target="media/image27.png"/><Relationship Id="rId74" Type="http://schemas.openxmlformats.org/officeDocument/2006/relationships/image" Target="media/image35.png"/><Relationship Id="rId79" Type="http://schemas.openxmlformats.org/officeDocument/2006/relationships/customXml" Target="ink/ink38.xml"/><Relationship Id="rId102" Type="http://schemas.openxmlformats.org/officeDocument/2006/relationships/image" Target="media/image49.png"/><Relationship Id="rId5" Type="http://schemas.openxmlformats.org/officeDocument/2006/relationships/customXml" Target="ink/ink1.xml"/><Relationship Id="rId90" Type="http://schemas.openxmlformats.org/officeDocument/2006/relationships/image" Target="media/image43.png"/><Relationship Id="rId95" Type="http://schemas.openxmlformats.org/officeDocument/2006/relationships/customXml" Target="ink/ink46.xml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43" Type="http://schemas.openxmlformats.org/officeDocument/2006/relationships/customXml" Target="ink/ink20.xml"/><Relationship Id="rId48" Type="http://schemas.openxmlformats.org/officeDocument/2006/relationships/image" Target="media/image22.png"/><Relationship Id="rId64" Type="http://schemas.openxmlformats.org/officeDocument/2006/relationships/image" Target="media/image30.png"/><Relationship Id="rId69" Type="http://schemas.openxmlformats.org/officeDocument/2006/relationships/customXml" Target="ink/ink33.xml"/><Relationship Id="rId80" Type="http://schemas.openxmlformats.org/officeDocument/2006/relationships/image" Target="media/image38.png"/><Relationship Id="rId85" Type="http://schemas.openxmlformats.org/officeDocument/2006/relationships/customXml" Target="ink/ink41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33" Type="http://schemas.openxmlformats.org/officeDocument/2006/relationships/customXml" Target="ink/ink15.xml"/><Relationship Id="rId38" Type="http://schemas.openxmlformats.org/officeDocument/2006/relationships/image" Target="media/image17.png"/><Relationship Id="rId59" Type="http://schemas.openxmlformats.org/officeDocument/2006/relationships/customXml" Target="ink/ink28.xml"/><Relationship Id="rId103" Type="http://schemas.openxmlformats.org/officeDocument/2006/relationships/customXml" Target="ink/ink50.xml"/><Relationship Id="rId108" Type="http://schemas.openxmlformats.org/officeDocument/2006/relationships/image" Target="media/image52.png"/><Relationship Id="rId54" Type="http://schemas.openxmlformats.org/officeDocument/2006/relationships/image" Target="media/image25.png"/><Relationship Id="rId70" Type="http://schemas.openxmlformats.org/officeDocument/2006/relationships/image" Target="media/image33.png"/><Relationship Id="rId75" Type="http://schemas.openxmlformats.org/officeDocument/2006/relationships/customXml" Target="ink/ink36.xml"/><Relationship Id="rId91" Type="http://schemas.openxmlformats.org/officeDocument/2006/relationships/customXml" Target="ink/ink44.xml"/><Relationship Id="rId96" Type="http://schemas.openxmlformats.org/officeDocument/2006/relationships/image" Target="media/image46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customXml" Target="ink/ink23.xml"/><Relationship Id="rId57" Type="http://schemas.openxmlformats.org/officeDocument/2006/relationships/customXml" Target="ink/ink27.xml"/><Relationship Id="rId106" Type="http://schemas.openxmlformats.org/officeDocument/2006/relationships/image" Target="media/image51.png"/><Relationship Id="rId10" Type="http://schemas.openxmlformats.org/officeDocument/2006/relationships/image" Target="media/image3.png"/><Relationship Id="rId31" Type="http://schemas.openxmlformats.org/officeDocument/2006/relationships/customXml" Target="ink/ink14.xm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image" Target="media/image28.png"/><Relationship Id="rId65" Type="http://schemas.openxmlformats.org/officeDocument/2006/relationships/customXml" Target="ink/ink31.xml"/><Relationship Id="rId73" Type="http://schemas.openxmlformats.org/officeDocument/2006/relationships/customXml" Target="ink/ink35.xml"/><Relationship Id="rId78" Type="http://schemas.openxmlformats.org/officeDocument/2006/relationships/image" Target="media/image37.png"/><Relationship Id="rId81" Type="http://schemas.openxmlformats.org/officeDocument/2006/relationships/customXml" Target="ink/ink39.xml"/><Relationship Id="rId86" Type="http://schemas.openxmlformats.org/officeDocument/2006/relationships/image" Target="media/image41.png"/><Relationship Id="rId94" Type="http://schemas.openxmlformats.org/officeDocument/2006/relationships/image" Target="media/image45.png"/><Relationship Id="rId99" Type="http://schemas.openxmlformats.org/officeDocument/2006/relationships/customXml" Target="ink/ink48.xml"/><Relationship Id="rId101" Type="http://schemas.openxmlformats.org/officeDocument/2006/relationships/customXml" Target="ink/ink49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39" Type="http://schemas.openxmlformats.org/officeDocument/2006/relationships/customXml" Target="ink/ink18.xml"/><Relationship Id="rId109" Type="http://schemas.openxmlformats.org/officeDocument/2006/relationships/fontTable" Target="fontTable.xml"/><Relationship Id="rId34" Type="http://schemas.openxmlformats.org/officeDocument/2006/relationships/image" Target="media/image15.png"/><Relationship Id="rId50" Type="http://schemas.openxmlformats.org/officeDocument/2006/relationships/image" Target="media/image23.png"/><Relationship Id="rId55" Type="http://schemas.openxmlformats.org/officeDocument/2006/relationships/customXml" Target="ink/ink26.xml"/><Relationship Id="rId76" Type="http://schemas.openxmlformats.org/officeDocument/2006/relationships/image" Target="media/image36.png"/><Relationship Id="rId97" Type="http://schemas.openxmlformats.org/officeDocument/2006/relationships/customXml" Target="ink/ink47.xml"/><Relationship Id="rId104" Type="http://schemas.openxmlformats.org/officeDocument/2006/relationships/image" Target="media/image50.png"/><Relationship Id="rId7" Type="http://schemas.openxmlformats.org/officeDocument/2006/relationships/customXml" Target="ink/ink2.xml"/><Relationship Id="rId71" Type="http://schemas.openxmlformats.org/officeDocument/2006/relationships/customXml" Target="ink/ink34.xml"/><Relationship Id="rId92" Type="http://schemas.openxmlformats.org/officeDocument/2006/relationships/image" Target="media/image44.png"/><Relationship Id="rId2" Type="http://schemas.openxmlformats.org/officeDocument/2006/relationships/styles" Target="styles.xml"/><Relationship Id="rId29" Type="http://schemas.openxmlformats.org/officeDocument/2006/relationships/customXml" Target="ink/ink13.xml"/><Relationship Id="rId24" Type="http://schemas.openxmlformats.org/officeDocument/2006/relationships/image" Target="media/image10.png"/><Relationship Id="rId40" Type="http://schemas.openxmlformats.org/officeDocument/2006/relationships/image" Target="media/image18.png"/><Relationship Id="rId45" Type="http://schemas.openxmlformats.org/officeDocument/2006/relationships/customXml" Target="ink/ink21.xml"/><Relationship Id="rId66" Type="http://schemas.openxmlformats.org/officeDocument/2006/relationships/image" Target="media/image31.png"/><Relationship Id="rId87" Type="http://schemas.openxmlformats.org/officeDocument/2006/relationships/customXml" Target="ink/ink42.xml"/><Relationship Id="rId110" Type="http://schemas.openxmlformats.org/officeDocument/2006/relationships/theme" Target="theme/theme1.xml"/><Relationship Id="rId61" Type="http://schemas.openxmlformats.org/officeDocument/2006/relationships/customXml" Target="ink/ink29.xml"/><Relationship Id="rId82" Type="http://schemas.openxmlformats.org/officeDocument/2006/relationships/image" Target="media/image39.png"/><Relationship Id="rId19" Type="http://schemas.openxmlformats.org/officeDocument/2006/relationships/customXml" Target="ink/ink8.xml"/><Relationship Id="rId14" Type="http://schemas.openxmlformats.org/officeDocument/2006/relationships/image" Target="media/image5.png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56" Type="http://schemas.openxmlformats.org/officeDocument/2006/relationships/image" Target="media/image26.png"/><Relationship Id="rId77" Type="http://schemas.openxmlformats.org/officeDocument/2006/relationships/customXml" Target="ink/ink37.xml"/><Relationship Id="rId100" Type="http://schemas.openxmlformats.org/officeDocument/2006/relationships/image" Target="media/image48.png"/><Relationship Id="rId105" Type="http://schemas.openxmlformats.org/officeDocument/2006/relationships/customXml" Target="ink/ink51.xml"/><Relationship Id="rId8" Type="http://schemas.openxmlformats.org/officeDocument/2006/relationships/image" Target="media/image2.png"/><Relationship Id="rId51" Type="http://schemas.openxmlformats.org/officeDocument/2006/relationships/customXml" Target="ink/ink24.xml"/><Relationship Id="rId72" Type="http://schemas.openxmlformats.org/officeDocument/2006/relationships/image" Target="media/image34.png"/><Relationship Id="rId93" Type="http://schemas.openxmlformats.org/officeDocument/2006/relationships/customXml" Target="ink/ink45.xml"/><Relationship Id="rId98" Type="http://schemas.openxmlformats.org/officeDocument/2006/relationships/image" Target="media/image47.png"/><Relationship Id="rId3" Type="http://schemas.openxmlformats.org/officeDocument/2006/relationships/settings" Target="settings.xml"/><Relationship Id="rId25" Type="http://schemas.openxmlformats.org/officeDocument/2006/relationships/customXml" Target="ink/ink11.xml"/><Relationship Id="rId46" Type="http://schemas.openxmlformats.org/officeDocument/2006/relationships/image" Target="media/image21.png"/><Relationship Id="rId67" Type="http://schemas.openxmlformats.org/officeDocument/2006/relationships/customXml" Target="ink/ink32.xml"/><Relationship Id="rId20" Type="http://schemas.openxmlformats.org/officeDocument/2006/relationships/image" Target="media/image8.png"/><Relationship Id="rId41" Type="http://schemas.openxmlformats.org/officeDocument/2006/relationships/customXml" Target="ink/ink19.xml"/><Relationship Id="rId62" Type="http://schemas.openxmlformats.org/officeDocument/2006/relationships/image" Target="media/image29.png"/><Relationship Id="rId83" Type="http://schemas.openxmlformats.org/officeDocument/2006/relationships/customXml" Target="ink/ink40.xml"/><Relationship Id="rId88" Type="http://schemas.openxmlformats.org/officeDocument/2006/relationships/image" Target="media/image4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9:37.926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24 348 96 0 0,'-3'0'185'0'0,"-9"0"6"0"0,9 0 0 0 0,-2-1 4009 0 0,5 0-4120 0 0,1 0 1 0 0,-1 0-1 0 0,1 0 1 0 0,0 1-1 0 0,-1-1 1 0 0,1 0-1 0 0,0 0 1 0 0,0 1 0 0 0,-1-1-1 0 0,1 0 1 0 0,0 1-1 0 0,0-1 1 0 0,0 1-1 0 0,0-1 1 0 0,0 1-1 0 0,0 0 1 0 0,0-1-1 0 0,0 1 1 0 0,0 0 0 0 0,0-1-1 0 0,0 1 1 0 0,0 0-1 0 0,0 0 1 0 0,2 0-1 0 0,4 0 483 0 0,0 0-1 0 0,11 2 0 0 0,-12-1-423 0 0,58 3 248 0 0,26 3-132 0 0,-77-6-226 0 0,24 0 1 0 0,-24-2 61 0 0,24 3 0 0 0,-34-1-18 0 0,-2-1-36 0 0,0 0 1 0 0,0 1 0 0 0,0-1-1 0 0,0 0 1 0 0,0 0-1 0 0,0 0 1 0 0,0 0 0 0 0,1 0-1 0 0,-1 0 1 0 0,0 0 0 0 0,0 0-1 0 0,0 0 1 0 0,0-1-1 0 0,0 1 1 0 0,0 0 0 0 0,0-1-1 0 0,0 1 1 0 0,0-1-1 0 0,0 1 1 0 0,1-2 0 0 0,2-3 74 0 0</inkml:trace>
  <inkml:trace contextRef="#ctx0" brushRef="#br0" timeOffset="381.5">297 211 12664 0 0,'3'0'278'0'0,"13"1"60"0"0,0 2-1 0 0,0-1 1 0 0,21 8 0 0 0,-35-10-315 0 0,0 1 54 0 0,0-1 0 0 0,0 1 0 0 0,0 0 0 0 0,-1 0 0 0 0,1 0 0 0 0,0 0 0 0 0,0 0 0 0 0,-1 0 0 0 0,1 0 0 0 0,0 0 0 0 0,-1 1 0 0 0,1-1 0 0 0,-1 1 0 0 0,0-1-1 0 0,0 1 1 0 0,1 0 0 0 0,-1-1 0 0 0,0 1 0 0 0,0 0 0 0 0,-1 0 0 0 0,2 3 0 0 0,0 0 18 0 0,-1 0-1 0 0,0-1 0 0 0,-1 1 0 0 0,1 0 0 0 0,-1 0 0 0 0,0-1 1 0 0,0 1-1 0 0,-2 7 0 0 0,1-8-14 0 0,1-1-1 0 0,-2 1 1 0 0,1 0 0 0 0,0 0-1 0 0,-1 0 1 0 0,0-1 0 0 0,0 1-1 0 0,-3 5 1 0 0,-3 1 97 0 0,-12 13 0 0 0,9-11-63 0 0,1-2-12 0 0,-1 0-1 0 0,0-1 1 0 0,-23 15 0 0 0,33-24-97 0 0,-15 5-1905 0 0</inkml:trace>
  <inkml:trace contextRef="#ctx0" brushRef="#br0" timeOffset="803.28">709 464 14672 0 0,'-18'-27'332'0'0,"15"21"-226"0"0,0 0 0 0 0,0-1 0 0 0,0 1 0 0 0,1-1 1 0 0,-2-9-1 0 0,-2-23 430 0 0,-2-71 1 0 0,7 98-370 0 0,1 3 42 0 0,0 1 0 0 0,1-1 0 0 0,-1 0 0 0 0,4-13 0 0 0,-3 18-150 0 0,0 0 0 0 0,1 1 0 0 0,-1-1 0 0 0,1 0 0 0 0,-1 1 0 0 0,1-1 0 0 0,0 1 0 0 0,1-1 0 0 0,-1 1 0 0 0,1 0 0 0 0,-1 0 0 0 0,4-3 0 0 0,-5 5-9 0 0,0 1 0 0 0,1-1 0 0 0,-1 0 0 0 0,1 0 0 0 0,-1 0 0 0 0,1 1 0 0 0,-1-1-1 0 0,1 1 1 0 0,-1-1 0 0 0,1 1 0 0 0,-1 0 0 0 0,1 0 0 0 0,2-1 0 0 0,24 4 358 0 0,-14-1-282 0 0,-13-2-116 0 0,7 0 65 0 0,0 1-1 0 0,15 4 0 0 0,-21-4-61 0 0,0-1 0 0 0,0 1 0 0 0,0 0 0 0 0,0 0 0 0 0,0 0 0 0 0,0 0 0 0 0,0 0-1 0 0,0 1 1 0 0,0-1 0 0 0,-1 1 0 0 0,1-1 0 0 0,0 1 0 0 0,-1-1 0 0 0,0 1 0 0 0,3 3 0 0 0,-4-2 18 0 0,1 0-1 0 0,-1 1 0 0 0,1-1 1 0 0,-1 0-1 0 0,0 1 1 0 0,-1 4-1 0 0,-1-1-8 0 0,1-6 0 0 0</inkml:trace>
  <inkml:trace contextRef="#ctx0" brushRef="#br0" timeOffset="1256.05">576 331 15680 0 0,'0'0'0'0'0,"21"-5"0"0"0,10-2 232 0 0,1 0 0 0 0,-1 0 8 0 0,-2 2-1 0 0,-5 1-135 0 0,-3-1 8 0 0,0 0-8 0 0,0 1 16 0 0,-3 1 160 0 0,-2 1 0 0 0,-3-1 0 0 0,-2-6 128 0 0,-5 6-296 0 0</inkml:trace>
  <inkml:trace contextRef="#ctx0" brushRef="#br0" timeOffset="1257.05">901 183 15472 0 0,'-6'34'160'0'0,"1"18"61"0"0,0 0-82 0 0,3-35 177 0 0,0 0 0 0 0,2 0 0 0 0,1 34 1 0 0,3-25 1145 0 0</inkml:trace>
  <inkml:trace contextRef="#ctx0" brushRef="#br0" timeOffset="1633.28">981 512 14672 0 0,'26'-9'488'0'0,"-23"6"-342"0"0,18-37 492 0 0,-20 38-591 0 0,0 0 0 0 0,0-1 1 0 0,-1 0-1 0 0,1 1 1 0 0,0-1-1 0 0,-1 1 1 0 0,0-1-1 0 0,1 0 1 0 0,-1 1-1 0 0,0-1 1 0 0,0 0-1 0 0,-1 1 1 0 0,1-1-1 0 0,-1 0 1 0 0,1 1-1 0 0,-1-1 1 0 0,0 1-1 0 0,0-1 1 0 0,0 1-1 0 0,0-1 1 0 0,0 1-1 0 0,0 0 1 0 0,-1 0-1 0 0,1-1 1 0 0,-1 1-1 0 0,0 0 1 0 0,1 0-1 0 0,-1 0 1 0 0,0 1-1 0 0,0-1 1 0 0,-1 0-1 0 0,1 1 1 0 0,-3-3-1 0 0,3 4-6 0 0,-1 0 0 0 0,1 0 1 0 0,0-1-1 0 0,0 1 0 0 0,0 0 0 0 0,0 1 0 0 0,0-1 1 0 0,0 0-1 0 0,0 1 0 0 0,-4 0 0 0 0,4 0-5 0 0,1-1-19 0 0,0 1-1 0 0,0-1 0 0 0,0 1 1 0 0,-1-1-1 0 0,2 1 1 0 0,-1 0-1 0 0,0-1 0 0 0,0 1 1 0 0,0 0-1 0 0,-1 1 0 0 0,-6 4 38 0 0,7-5-42 0 0,1-1 0 0 0,-1 1 0 0 0,0-1 0 0 0,0 1 0 0 0,1-1 0 0 0,-1 1 0 0 0,0 0 1 0 0,0-1-1 0 0,1 1 0 0 0,-1 0 0 0 0,1-1 0 0 0,-1 1 0 0 0,0 1 0 0 0,0-1 71 0 0,1 6 135 0 0</inkml:trace>
  <inkml:trace contextRef="#ctx0" brushRef="#br0" timeOffset="2147.09">1076 419 14776 0 0,'0'0'233'0'0,"3"1"4"0"0,17 7 350 0 0,-19-7-497 0 0,0-1 0 0 0,1 0 0 0 0,-1 0 0 0 0,0 1 0 0 0,0-1 0 0 0,0 0 0 0 0,0 0 0 0 0,1 0 0 0 0,-1 0 0 0 0,0 0 0 0 0,2-1 0 0 0,-3 1-27 0 0,1 0-1 0 0,-1 0 1 0 0,1 0 0 0 0,0 0-1 0 0,-1 0 1 0 0,1-1 0 0 0,-1 1-1 0 0,1 0 1 0 0,0 0-1 0 0,-1-1 1 0 0,1 1 0 0 0,-1-1-1 0 0,1 1 1 0 0,-1 0 0 0 0,0-1-1 0 0,1 1 1 0 0,-1-1 0 0 0,1 1-1 0 0,-1-1 1 0 0,0 1 0 0 0,1-1-1 0 0,-1 1 1 0 0,1-1 0 0 0,11-45 862 0 0,-12 45-793 0 0,1 1-118 0 0,0 0-1 0 0,0 1 0 0 0,1 0 1 0 0,-1-1-1 0 0,0 1 1 0 0,0 0-1 0 0,0-1 1 0 0,0 1-1 0 0,0 0 1 0 0,0 0-1 0 0,0 0 1 0 0,-1 0-1 0 0,1 0 1 0 0,0 0-1 0 0,0 0 1 0 0,0 2-1 0 0,13 21 41 0 0,-13-23-45 0 0,32 76 154 0 0,-33-77-160 0 0,1 1 1 0 0,-1-1 0 0 0,0 1-1 0 0,1-1 1 0 0,-1 0 0 0 0,0 1-1 0 0,1-1 1 0 0,-1 1 0 0 0,0-1-1 0 0,1 0 1 0 0,-1 1 0 0 0,1-1-1 0 0,-1 0 1 0 0,0 1 0 0 0,1-1-1 0 0,-1 0 1 0 0,1 0 0 0 0,-1 1-1 0 0,1-1 1 0 0,0 0 0 0 0,-1 0-1 0 0,1 0 1 0 0,-1 0 0 0 0,1 0-1 0 0,-1 0 1 0 0,1 0 0 0 0,0 0-1 0 0,0 0 15 0 0,5-5 20 0 0,-4 3-29 0 0,-1 0 0 0 0,0-1-1 0 0,0 1 1 0 0,0-1 0 0 0,0 1-1 0 0,1-6 1 0 0,2-4 4 0 0,4-9 13 0 0,0 0 0 0 0,-2-1 0 0 0,6-30 0 0 0,-10 39 6 0 0,2-1 0 0 0,5-16 0 0 0,-8 29 53 0 0,-1 5-73 0 0,1-4-10 0 0,-1 0-1 0 0,0 1 0 0 0,0-1 1 0 0,0 0-1 0 0,0 1 0 0 0,0-1 0 0 0,0 0 1 0 0,-1 1-1 0 0,1-1 0 0 0,0 0 1 0 0,0 0-1 0 0,0 1 0 0 0,0-1 0 0 0,0 0 1 0 0,0 1-1 0 0,0-1 0 0 0,-1 0 1 0 0,1 0-1 0 0,0 1 0 0 0,0-1 0 0 0,0 0 1 0 0,-1 0-1 0 0,1 1 0 0 0,0-1 0 0 0,0 0 1 0 0,-1 0-1 0 0,1 0 0 0 0,0 0 1 0 0,0 1-1 0 0,-1-1 0 0 0,1 0 0 0 0,0 0 1 0 0,-1 0-1 0 0,-4 4-2558 0 0</inkml:trace>
  <inkml:trace contextRef="#ctx0" brushRef="#br0" timeOffset="2523.55">1399 2 15272 0 0,'4'0'289'0'0,"24"-1"368"0"0,-8 0-282 0 0,23 2-1 0 0,-28 0-150 0 0,-11-1-117 0 0,0 0 1 0 0,0 1 0 0 0,-1-1-1 0 0,1 1 1 0 0,0-1-1 0 0,-1 1 1 0 0,1 0-1 0 0,0 0 1 0 0,-1 1 0 0 0,5 1-1 0 0,-5-1-18 0 0,0 0-1 0 0,1 1 1 0 0,-1-1-1 0 0,0 0 1 0 0,5 6-1 0 0,-7-6-9 0 0,0 0-1 0 0,0-1 1 0 0,0 1 0 0 0,0 0-1 0 0,-1 0 1 0 0,1 0-1 0 0,-1-1 1 0 0,1 1-1 0 0,-1 0 1 0 0,1 0-1 0 0,-1 0 1 0 0,0 0-1 0 0,0 4 1 0 0,-1 0-30 0 0,0 1 0 0 0,0-1-1 0 0,0 1 1 0 0,-1-1 0 0 0,0 1 0 0 0,-1-1 0 0 0,1 0 0 0 0,-1 0 0 0 0,0 0 0 0 0,-5 6 0 0 0,-6 13 7 0 0,-34 66 136 0 0,42-79-169 0 0,-2 2 7 0 0,1-2 33 0 0,0 0 1 0 0,-4 14-1 0 0,11-25-51 0 0,-1 1 0 0 0,1 0 0 0 0,0-1 0 0 0,0 1-1 0 0,0 0 1 0 0,0-1 0 0 0,0 1 0 0 0,0 0 0 0 0,0-1 0 0 0,1 1 0 0 0,0 2 0 0 0,-1-3 36 0 0,0 0-38 0 0,0-1 0 0 0,0 1 0 0 0,0-1 0 0 0,0 0-1 0 0,1 1 1 0 0,-1-1 0 0 0,0 1 0 0 0,0-1 0 0 0,0 1 0 0 0,0-1 0 0 0,1 0 0 0 0,-1 1 0 0 0,0-1 0 0 0,1 1 0 0 0,-1-1 0 0 0,1 1 0 0 0,1 0 10 0 0,-2 0-13 0 0,1-1 0 0 0,0 1 0 0 0,0-1 0 0 0,0 1 0 0 0,0-1 1 0 0,0 1-1 0 0,0-1 0 0 0,0 1 0 0 0,0-1 0 0 0,0 0 0 0 0,0 0 1 0 0,0 1-1 0 0,1-1 0 0 0,19 0 56 0 0,0-1 0 0 0,0-1 1 0 0,-1 0-1 0 0,33-10 0 0 0,-46 10-29 0 0,1 0 0 0 0,-2 0 0 0 0,1-1 0 0 0,0 0 0 0 0,0-1-1 0 0,6-4 1 0 0,-7 4 68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7.23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3 1 15072 0 0,'-3'24'837'0'0,"1"0"0"0"0,2 40 0 0 0,7 67 851 0 0,-5-73-1354 0 0,-2-12 212 0 0,-2 30 285 0 0,-2-42-431 0 0,4-32-277 0 0,-5-2-38 0 0,5 0-79 0 0,-1 1-1 0 0,1-1 0 0 0,-1 0 1 0 0,1 0-1 0 0,0 0 0 0 0,-1 0 1 0 0,1 0-1 0 0,-1 0 0 0 0,1 0 0 0 0,-1 0 1 0 0,1 0-1 0 0,0 0 0 0 0,-1-1 1 0 0,1 1-1 0 0,-1 0 0 0 0,1 0 1 0 0,0 0-1 0 0,-1 0 0 0 0,1-1 1 0 0,0 1-1 0 0,-1 0 0 0 0,1 0 1 0 0,0-1-1 0 0,-1 1 0 0 0,1 0 1 0 0,0 0-1 0 0,-1-1 0 0 0,1 1 1 0 0,0-1-1 0 0,-14-13 63 0 0,2 0 0 0 0,-18-27 0 0 0,-2-4 69 0 0,18 25 24 0 0,-21-36 1 0 0,27 42 175 0 0</inkml:trace>
  <inkml:trace contextRef="#ctx0" brushRef="#br0" timeOffset="377.64">178 373 16184 0 0,'15'-16'74'0'0,"10"-8"226"0"0,13-14 191 0 0,-34 34-423 0 0,7-9 164 0 0,22-20 0 0 0,-12 11-34 0 0,-14 15 36 0 0,1 0 0 0 0,7-6 0 0 0,-13 11-162 0 0,0 0 1 0 0,0 0 0 0 0,0 0-1 0 0,0 0 1 0 0,0-1-1 0 0,0 1 1 0 0,1-3-1 0 0,3-5 138 0 0,-5 8-83 0 0,-1-4-2351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4.9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7 0 15176 0 0,'0'0'326'0'0,"1"3"-4"0"0,5 26 226 0 0,1-3 107 0 0,-2 1 0 0 0,0 0 1 0 0,0 33-1 0 0,-3-10-417 0 0,-1 21 266 0 0,-2-46-47 0 0,3 33 0 0 0,-1-43-310 0 0,-2 16 0 0 0,0-16-6 0 0,1 17 0 0 0,0 6 96 0 0,0-37-21 0 0,-1-2-161 0 0,-2-2-32 0 0,0 0-1 0 0,1 0 1 0 0,-1-1 0 0 0,1 1 0 0 0,0-1 0 0 0,0 1 0 0 0,1-1 0 0 0,-3-6 0 0 0,-1-2 12 0 0,-30-65 146 0 0,-38-79 230 0 0,66 139-303 0 0,6 16 76 0 0,0 2-152 0 0,-3 4 5 0 0</inkml:trace>
  <inkml:trace contextRef="#ctx0" brushRef="#br0" timeOffset="358.94">151 475 16575 0 0,'0'0'648'0'0,"4"-6"-326"0"0,12-14-104 0 0,84-111 448 0 0,-35 38 891 0 0,-49 75-1350 0 0,-13 14-145 0 0,1 1 0 0 0,-1-1 0 0 0,5-8 0 0 0,11-25 482 0 0,-18 36-328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23.109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16 442 9944 0 0,'0'0'1177'0'0,"1"-3"-1025"0"0,6-20 320 0 0,-7 21 144 0 0,1 1 100 0 0,1-3-551 0 0,-1-1 1 0 0,1 0-1 0 0,-1 1 0 0 0,0-1 1 0 0,-1 0-1 0 0,1 0 1 0 0,-1 1-1 0 0,0-1 0 0 0,0 0 1 0 0,-1-5-1 0 0,1-6 60 0 0,1-36 565 0 0,-1-36 500 0 0,4-24-852 0 0,0 24 1985 0 0,-6 88-2348 0 0,-8 2 223 0 0,3 8-216 0 0,-11 32 201 0 0,-3 5-20 0 0,8-20-133 0 0,9-18-38 0 0,-1 0 0 0 0,-10 16 0 0 0,8-14 6 0 0,5-8-56 0 0,0 0 0 0 0,-1 1-1 0 0,1-1 1 0 0,-1 0-1 0 0,1 0 1 0 0,-1 0 0 0 0,0-1-1 0 0,0 1 1 0 0,-5 3-1 0 0,8-6-36 0 0,0 0 0 0 0,0 0 0 0 0,-1 0-1 0 0,1 0 1 0 0,0 0 0 0 0,0 0 0 0 0,0 0-1 0 0,-1 0 1 0 0,1 1 0 0 0,0-1 0 0 0,0 0-1 0 0,0 0 1 0 0,-1 0 0 0 0,1 0 0 0 0,0 0 0 0 0,0 0-1 0 0,-1 0 1 0 0,1-1 0 0 0,0 1 0 0 0,0 0-1 0 0,0 0 1 0 0,-1 0 0 0 0,1 0 0 0 0,0 0-1 0 0,0 0 1 0 0,0 0 0 0 0,-1 0 0 0 0,1 0-1 0 0,0-1 1 0 0,0 1 0 0 0,0 0 0 0 0,0 0 0 0 0,-1 0-1 0 0,1 0 1 0 0,0-1 0 0 0,0 1 0 0 0,0 0-1 0 0,0 0 1 0 0,0 0 0 0 0,0-1 0 0 0,-1 1-1 0 0,1 0 1 0 0,0 0 0 0 0,0 0 0 0 0,0-1-1 0 0,0 1 1 0 0,0 0 0 0 0,0 0 0 0 0,0 0 0 0 0,0-1-1 0 0,2-15 145 0 0,4-21-29 0 0,-3 16-56 0 0</inkml:trace>
  <inkml:trace contextRef="#ctx0" brushRef="#br0" timeOffset="560.58">157 56 17287 0 0,'0'0'0'0'0,"6"2"0"0"0,12 3 0 0 0,4 3 504 0 0,-1-1 0 0 0,4-5-8 0 0,-2-2 8 0 0,-3 1-360 0 0,-2 1 0 0 0,0-2 0 0 0,3-5 0 0 0,-5 2 272 0 0,-1 1 0 0 0,-5-1 0 0 0,2-5 8 0 0,-5 0-160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8.25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1 0 15272 0 0,'-2'59'669'0'0,"9"30"100"0"0,-3-38-280 0 0,-3-37-248 0 0,1 10 252 0 0,-2 28 0 0 0,-2-14-286 0 0,-8 80 1006 0 0,10-116-1183 0 0,-1-1 1 0 0,1 1-1 0 0,-1-1 1 0 0,1 0-1 0 0,-1 1 0 0 0,0-1 1 0 0,0 0-1 0 0,0 1 0 0 0,-1 1 1 0 0,0-1 2 0 0,1-1 39 0 0,0-2-54 0 0,-1 1 0 0 0,0 0 0 0 0,0-1-1 0 0,0 0 1 0 0,1 1 0 0 0,-1-1 0 0 0,0 0-1 0 0,0 0 1 0 0,1 0 0 0 0,-1 0-1 0 0,1 0 1 0 0,-1-1 0 0 0,1 1 0 0 0,0 0-1 0 0,-2-3 1 0 0,-20-25 56 0 0,21 27-62 0 0,-13-20 40 0 0,0 1 0 0 0,2-2 0 0 0,-19-42 0 0 0,19 37-8 0 0,8 20-26 0 0,2 0 0 0 0,-1 0 1 0 0,-2-9-1 0 0,6 14-5 0 0,-1-1 0 0 0,1 1 1 0 0,-1-1-1 0 0,1 0 0 0 0,0 1 0 0 0,1-1 0 0 0,0-3 0 0 0,-1 5 51 0 0</inkml:trace>
  <inkml:trace contextRef="#ctx0" brushRef="#br0" timeOffset="405.24">160 442 16184 0 0,'32'-27'669'0'0,"17"-11"-121"0"0,-8 9 223 0 0,50-26-1 0 0,-75 45-420 0 0,-12 7-516 0 0,0 1 1 0 0,0 0 0 0 0,0-1-1 0 0,1 1 1 0 0,-1 0 0 0 0,0 1-1 0 0,1-1 1 0 0,6 0-1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6.02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3 1 14272 0 0,'0'0'640'0'0,"1"3"-543"0"0,11 43 614 0 0,-1 1-1 0 0,-3 1 1 0 0,3 60-1 0 0,-6-56-51 0 0,2 26 217 0 0,-6-23-559 0 0,-2 58-43 0 0,0-109-257 0 0,0-1 1 0 0,1 1-1 0 0,-1-1 0 0 0,-1 0 1 0 0,1 1-1 0 0,-2 3 1 0 0,0-1 66 0 0,2-5-2 0 0,-2 0 33 0 0,2-1-108 0 0,1 0 0 0 0,0 0-1 0 0,-1 0 1 0 0,1 1 0 0 0,0-1 0 0 0,0 0 0 0 0,-1 0-1 0 0,1 0 1 0 0,0 0 0 0 0,-1 0 0 0 0,1 0 0 0 0,0 0-1 0 0,-1 0 1 0 0,1 0 0 0 0,0-1 0 0 0,-1 1 0 0 0,1 0-1 0 0,0 0 1 0 0,0 0 0 0 0,-1 0 0 0 0,1 0 0 0 0,0 0-1 0 0,-1-1 1 0 0,1 1 0 0 0,0 0 0 0 0,-6-5 41 0 0,1 0 0 0 0,-1-1 1 0 0,1 1-1 0 0,1-1 0 0 0,-1 0 1 0 0,1 0-1 0 0,-5-9 1 0 0,5 9-32 0 0,-57-107 447 0 0,53 94-352 0 0,7 14-43 0 0,-1 0 1 0 0,0 1-1 0 0,0-1 0 0 0,-1 1 0 0 0,-3-6 1 0 0,5 9 536 0 0</inkml:trace>
  <inkml:trace contextRef="#ctx0" brushRef="#br0" timeOffset="379.05">169 545 16575 0 0,'2'-2'424'0'0,"2"-2"-268"0"0,-2 2-58 0 0,0-1 0 0 0,0 1 1 0 0,0-1-1 0 0,0 1 0 0 0,-1-1 0 0 0,2-3 0 0 0,17-31 546 0 0,1 2-1 0 0,48-60 1 0 0,-48 68 79 0 0,-17 21-618 0 0,0 0 0 0 0,1 0 0 0 0,0 0 0 0 0,0 0 0 0 0,0 1 0 0 0,0 0 0 0 0,1 0 0 0 0,7-4 0 0 0,-6 7 211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21.766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0 109 16687 0 0,'0'0'362'0'0,"2"-3"4"0"0,1 0-269 0 0,1-1-1 0 0,-1 0 0 0 0,1 1 0 0 0,0-1 0 0 0,0 1 0 0 0,0 0 0 0 0,0 0 1 0 0,1 1-1 0 0,-1-1 0 0 0,1 1 0 0 0,-1 0 0 0 0,1 0 0 0 0,0 1 0 0 0,0-1 1 0 0,0 1-1 0 0,0 0 0 0 0,0 0 0 0 0,8 0 0 0 0,124-7 2053 0 0,-85 5-1458 0 0,65 5 0 0 0,-97-3-557 0 0,-17 0-120 0 0,-1 1 1 0 0,1 0-1 0 0,-1-1 1 0 0,1 1-1 0 0,-1 0 1 0 0,1 1-1 0 0,-1-1 1 0 0,1 0-1 0 0,-1 1 1 0 0,1-1-1 0 0,-1 1 1 0 0,1 0-1 0 0,2 1 1 0 0,-3-1 16 0 0,0 1 0 0 0,1-1-1 0 0,-1 0 1 0 0,1 0 0 0 0,-1 0 0 0 0,1 0 0 0 0,-1-1-1 0 0,1 1 1 0 0,4 0 37 0 0</inkml:trace>
  <inkml:trace contextRef="#ctx0" brushRef="#br0" timeOffset="518.98">417 1 15776 0 0,'0'0'1654'0'0,"2"1"-1525"0"0,1 1-62 0 0,24 13 1918 0 0,-21-13-1878 0 0,1 1-1 0 0,-1 0 0 0 0,0 0 0 0 0,0 1 0 0 0,0 0 0 0 0,0 0 1 0 0,0 0-1 0 0,-1 1 0 0 0,0 0 0 0 0,7 8 0 0 0,-9-10-59 0 0,-1 1 0 0 0,0-1-1 0 0,0 0 1 0 0,0 1 0 0 0,0-1-1 0 0,-1 1 1 0 0,1-1 0 0 0,-1 1-1 0 0,0 0 1 0 0,0 0 0 0 0,0-1-1 0 0,-1 1 1 0 0,1 0 0 0 0,-1 0-1 0 0,0 0 1 0 0,0 0 0 0 0,0 0-1 0 0,-1 0 1 0 0,1-1 0 0 0,-3 8-1 0 0,2-5-17 0 0,-1 0 0 0 0,0 0-1 0 0,-1 1 1 0 0,1-2 0 0 0,-1 1-1 0 0,0 0 1 0 0,-1-1 0 0 0,1 1-1 0 0,-9 9 1 0 0,6-9-1 0 0,0 0 9 0 0,1-1 0 0 0,-1 0 0 0 0,0 0 0 0 0,-6 5 0 0 0,11-10-31 0 0,0 1 1 0 0,0 0 0 0 0,0-1 0 0 0,0 1 0 0 0,0-1 0 0 0,0 1 0 0 0,0-1 0 0 0,0 0 0 0 0,0 1 0 0 0,-1-1 0 0 0,1 0 0 0 0,0 0 0 0 0,0 0 0 0 0,0 1 0 0 0,0-1 0 0 0,0 0 0 0 0,-1-1 0 0 0,1 1 0 0 0,0 0 0 0 0,0 0 0 0 0,0 0 0 0 0,0-1 0 0 0,0 1 0 0 0,0-1 0 0 0,0 1 0 0 0,0-1 0 0 0,0 1 0 0 0,0-1-1 0 0,0 1 1 0 0,0-1 0 0 0,0 0 0 0 0,0 0 0 0 0,-1-1 0 0 0,0 0 17 0 0,1 0 0 0 0,0 0-1 0 0,0 0 1 0 0,0 0 0 0 0,-1-5 0 0 0,-2-4 21 0 0,-12-20-555 0 0,12 24-1737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20.855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0 122 16479 0 0,'0'0'423'0'0,"2"-2"-4"0"0,4-9 3 0 0,-5 10-387 0 0,0 0-1 0 0,-1 0 0 0 0,1 1 0 0 0,0-1 0 0 0,0 0 0 0 0,0 1 0 0 0,0-1 0 0 0,0 0 0 0 0,0 1 0 0 0,0 0 0 0 0,0-1 1 0 0,0 1-1 0 0,0-1 0 0 0,1 1 0 0 0,-1 0 0 0 0,0 0 0 0 0,0 0 0 0 0,0 0 0 0 0,0 0 0 0 0,0 0 0 0 0,0 0 0 0 0,1 0 0 0 0,-1 0 1 0 0,1 1-1 0 0,4-1 143 0 0,21 1 877 0 0,53 10 0 0 0,-54-6-679 0 0,53 2 0 0 0,-46-6 183 0 0,-15 0-328 0 0,0-1 1 0 0,20-3 0 0 0,3 1-5 0 0,-31 2-156 0 0,6-6 208 0 0</inkml:trace>
  <inkml:trace contextRef="#ctx0" brushRef="#br0" timeOffset="361.01">374 0 17487 0 0,'0'0'320'0'0,"2"3"2"0"0,7 5-119 0 0,0-2 0 0 0,0 1 0 0 0,12 6 0 0 0,-11-7 107 0 0,0 0 0 0 0,0 1 1 0 0,16 15-1 0 0,-23-20-226 0 0,-1 0 0 0 0,-1 1 0 0 0,1-1 0 0 0,0 1 0 0 0,0-1 1 0 0,-1 1-1 0 0,0 0 0 0 0,1 0 0 0 0,-1-1 0 0 0,0 1 0 0 0,-1 0 0 0 0,1 0 0 0 0,0 0 0 0 0,0 4 0 0 0,-1-2-12 0 0,0-1 0 0 0,-1 0 0 0 0,1 0 0 0 0,-1 0-1 0 0,0 0 1 0 0,0 0 0 0 0,0 0 0 0 0,0 0 0 0 0,-4 6 0 0 0,2-3-11 0 0,-2 1 1 0 0,1-1 0 0 0,-1 0-1 0 0,0-1 1 0 0,-1 0-1 0 0,1 1 1 0 0,-1-2 0 0 0,0 1-1 0 0,-13 8 1 0 0,-8 6 81 0 0,18-13-69 0 0,-1 0 0 0 0,-15 8 0 0 0,22-13-58 0 0,0-1 0 0 0,0 0 0 0 0,0 0 0 0 0,0 0 0 0 0,-1-1 0 0 0,1 1 0 0 0,0-1 0 0 0,-1 1-1 0 0,1-1 1 0 0,0 0 0 0 0,-1 0 0 0 0,1-1 0 0 0,-6 0 0 0 0,8 0-8 0 0,1-1-1 0 0,-1 1 1 0 0,0 0 0 0 0,1 0-1 0 0,-1 0 1 0 0,1 0-1 0 0,-1-1 1 0 0,1 1 0 0 0,0 0-1 0 0,-1-2 1 0 0,1 2-1 0 0,0-1-84 0 0,-1-1 0 0 0,1 1-1 0 0,0-1 1 0 0,0 1 0 0 0,0-5 0 0 0,0 2-2328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19.954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 76 15272 0 0,'102'2'1068'0'0,"99"-3"402"0"0,-195 0-1424 0 0,58 0 290 0 0,-54 1-205 0 0,0 1 1 0 0,0 0-1 0 0,0 0 0 0 0,11 4 1 0 0,-18-4-49 0 0,0 0 1 0 0,0 0-1 0 0,0 0 1 0 0,0 1 0 0 0,0-1-1 0 0,-1 1 1 0 0,1-1-1 0 0,3 4 1 0 0,-12 1-2347 0 0</inkml:trace>
  <inkml:trace contextRef="#ctx0" brushRef="#br0" timeOffset="386.69">374 0 15472 0 0,'3'0'457'0'0,"105"4"1277"0"0,-78-4-1443 0 0,-26 0-139 0 0,0 0-1 0 0,0 0 1 0 0,0 1-1 0 0,0-1 1 0 0,-1 1-1 0 0,1 0 1 0 0,0 0 0 0 0,0 1-1 0 0,0-1 1 0 0,-1 1-1 0 0,1 0 1 0 0,-1 0-1 0 0,6 4 1 0 0,-7-4-86 0 0,1 0 0 0 0,-1 0 0 0 0,0 1 0 0 0,0-1 0 0 0,0 1 0 0 0,0-1 1 0 0,0 1-1 0 0,-1 0 0 0 0,1 0 0 0 0,-1 0 0 0 0,0 0 0 0 0,0 0 0 0 0,0 0 0 0 0,0 0 0 0 0,0 0 0 0 0,0 6 0 0 0,0 1 15 0 0,-1 0 0 0 0,0-1 0 0 0,0 1-1 0 0,-1 0 1 0 0,-1 0 0 0 0,1 0 0 0 0,-2-1-1 0 0,1 1 1 0 0,-1-1 0 0 0,-1 1 0 0 0,0-1-1 0 0,0 0 1 0 0,0-1 0 0 0,-1 1 0 0 0,-1-1-1 0 0,0 0 1 0 0,0 0 0 0 0,0 0 0 0 0,-1-1-1 0 0,0 0 1 0 0,0-1 0 0 0,-10 8 0 0 0,13-12-66 0 0,1 0 0 0 0,-1-1 0 0 0,1 1 0 0 0,-1-1 0 0 0,0 1 0 0 0,-4-1 0 0 0,-5 4 86 0 0,12-6-92 0 0,1 1-1 0 0,-1 0 1 0 0,1 0-1 0 0,-1 0 1 0 0,1 0-1 0 0,-1 0 1 0 0,1-1-1 0 0,0 1 0 0 0,-1 0 1 0 0,1-1-1 0 0,-1 1 1 0 0,1 0-1 0 0,0 0 1 0 0,-1-1-1 0 0,1 1 1 0 0,0-1-1 0 0,0 1 1 0 0,-1 0-1 0 0,1-1 1 0 0,0 0-1 0 0,-4-5 40 0 0,-1-4-1038 0 0,5 7-888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19.023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 94 6224 0 0,'0'0'4857'0'0,"2"0"-4756"0"0,55 2 3180 0 0,-29-1-2734 0 0,1 0 0 0 0,31-5 0 0 0,9 0 879 0 0,-30 2-1111 0 0,30 4 9 0 0,-68-2-142 0 0</inkml:trace>
  <inkml:trace contextRef="#ctx0" brushRef="#br0" timeOffset="377.62">322 1 15776 0 0,'9'1'221'0'0,"0"0"0"0"0,0 0 0 0 0,-1 1 0 0 0,1 0 0 0 0,11 5 1 0 0,18 4 510 0 0,-34-9-581 0 0,1-1 0 0 0,-1 0-1 0 0,0 1 1 0 0,0 0-1 0 0,0 0 1 0 0,0 0 0 0 0,0 0-1 0 0,0 1 1 0 0,0-1-1 0 0,6 7 1 0 0,-8-7-94 0 0,-1 0 0 0 0,1 0 0 0 0,0 0 0 0 0,-1 0 1 0 0,1 0-1 0 0,-1 1 0 0 0,0-1 0 0 0,1 0 0 0 0,-1 1 0 0 0,0-1 0 0 0,0 1 0 0 0,-1-1 0 0 0,1 1 0 0 0,-1 0 1 0 0,1-1-1 0 0,-1 1 0 0 0,0 0 0 0 0,0-1 0 0 0,0 6 0 0 0,-1-1-6 0 0,0-1 0 0 0,0 1-1 0 0,-1 0 1 0 0,1 0 0 0 0,-2 0 0 0 0,1-1 0 0 0,-1 1-1 0 0,0-1 1 0 0,0 0 0 0 0,-8 11 0 0 0,6-10-16 0 0,0-1-1 0 0,-1 0 1 0 0,0 0 0 0 0,0 0 0 0 0,-9 5 0 0 0,11-8-19 0 0,0-1 0 0 0,1 0 0 0 0,-1 0 0 0 0,0-1 0 0 0,0 1 0 0 0,0-1 0 0 0,0 0 0 0 0,-1 0 0 0 0,1 0 0 0 0,0 0 0 0 0,-8 0 0 0 0,11-2-44 0 0,-1 1 1 0 0,0 0-1 0 0,1 0 0 0 0,-1-1 1 0 0,0 1-1 0 0,1-1 0 0 0,-4-1 1 0 0,1 0-2401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14.69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 1 9848 0 0,'0'0'3136'0'0,"2"2"-2992"0"0,7 7 221 0 0,0 0 0 0 0,-1 0 1 0 0,0 1-1 0 0,0 0 0 0 0,10 20 1 0 0,-15-25-253 0 0,0 0 1 0 0,0 1 0 0 0,7 8 0 0 0,-5-7 25 0 0,0 5 235 0 0,-4-10-288 0 0,-1 0 1 0 0,1 0 0 0 0,0 0 0 0 0,-1 0 0 0 0,0 0-1 0 0,1 1 1 0 0,-1 3 0 0 0,-1-5-60 0 0,1 1 0 0 0,-1-1 0 0 0,1 0 0 0 0,-1 0 0 0 0,1 1 0 0 0,-1-1 0 0 0,0 0-1 0 0,1 0 1 0 0,-1 0 0 0 0,0 0 0 0 0,0 0 0 0 0,-2 2 0 0 0,-15 14 312 0 0,12-11-265 0 0,1-1 12 0 0,0-1 0 0 0,0 1 0 0 0,-1-1 0 0 0,1 0 0 0 0,-1 0 0 0 0,0-1 0 0 0,-12 6 0 0 0,12-9 80 0 0,6 0-324 0 0,-1 0-1 0 0,0 0 0 0 0,0 0 1 0 0,0 0-1 0 0,0 0 0 0 0,1 0 1 0 0,-1 0-1 0 0,0 1 0 0 0,0-1 1 0 0,0 0-1 0 0,-1 1 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9:31.6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2 227 96 0 0,'0'0'223'0'0,"-3"1"-189"0"0,-9 7 4038 0 0,11-7-3970 0 0,1-1-1 0 0,0 1 0 0 0,0-1 1 0 0,-1 1-1 0 0,1-1 0 0 0,0 1 1 0 0,-1-1-1 0 0,1 1 0 0 0,0-1 1 0 0,-1 1-1 0 0,1-1 0 0 0,0 0 1 0 0,-1 1-1 0 0,1-1 0 0 0,-1 0 1 0 0,1 0-1 0 0,-1 1 0 0 0,0-1 1 0 0,0 1-76 0 0,1-1 1 0 0,-1 0-1 0 0,1 0 0 0 0,-1 1 1 0 0,1-1-1 0 0,-1 0 1 0 0,1 1-1 0 0,-1-1 1 0 0,1 1-1 0 0,-1-1 1 0 0,1 1-1 0 0,0-1 1 0 0,-1 1-1 0 0,1-1 1 0 0,-1 1-1 0 0,1-1 0 0 0,0 1 1 0 0,0-1-1 0 0,-1 2 1 0 0,1-1-11 0 0,0-1-1 0 0,0 1 1 0 0,0 0 0 0 0,0 0 0 0 0,1-1 0 0 0,-1 1 0 0 0,0 0 0 0 0,0-1-1 0 0,1 1 1 0 0,-1 0 0 0 0,0-1 0 0 0,1 1 0 0 0,-1 0 0 0 0,0-1 0 0 0,1 1-1 0 0,-1-1 1 0 0,1 1 0 0 0,-1-1 0 0 0,1 1 0 0 0,-1-1 0 0 0,1 1-1 0 0,0-1 1 0 0,-1 0 0 0 0,2 1 0 0 0,18 6 717 0 0,-5-3-629 0 0,-7-2 236 0 0,0 0-1 0 0,0-1 1 0 0,0 0 0 0 0,1 0-1 0 0,-1-1 1 0 0,11 0-1 0 0,-7 0-285 0 0,3-1 217 0 0,-1 0 1 0 0,1-1-1 0 0,-1 0 1 0 0,21-7-1 0 0,4-3 852 0 0,-28 9-942 0 0,-5 1 104 0 0,0 0 0 0 0,0 1 0 0 0,10-1 0 0 0,7-4 634 0 0,4 6 1023 0 0,-26 0-1889 0 0,-1-1 0 0 0,1 1-1 0 0,-1 0 1 0 0,1-1 0 0 0,-1 1-1 0 0,1-1 1 0 0,-1 1 0 0 0,0-1 0 0 0,1 1-1 0 0,-1-1 1 0 0,0 1 0 0 0,1-1 0 0 0,-1 1-1 0 0,0-1 1 0 0,0 1 0 0 0,1-1-1 0 0,-1 0 1 0 0,0 1 0 0 0,0-1 0 0 0,0 0-1 0 0,0 1 1 0 0,0-1 0 0 0,0 0-1 0 0,0 0 236 0 0,0-5 1 0 0</inkml:trace>
  <inkml:trace contextRef="#ctx0" brushRef="#br0" timeOffset="605.23">322 99 13464 0 0,'0'0'1568'0'0,"-2"3"-1439"0"0,0-1-62 0 0,-6 9 873 0 0,17-7-113 0 0,2 2-575 0 0,2 0 212 0 0,21 14 0 0 0,-30-18-410 0 0,-1 1 0 0 0,0-1 0 0 0,0 1 0 0 0,0 0 0 0 0,0 0 0 0 0,0 0 0 0 0,-1 1 0 0 0,1-1 0 0 0,-1 1 0 0 0,3 6 0 0 0,1 1 47 0 0,-4-7-64 0 0,0 0-1 0 0,-1 0 0 0 0,1 1 0 0 0,-1-1 0 0 0,2 9 0 0 0,-1 2 31 0 0,-1 0 0 0 0,0 0 0 0 0,-2 24-1 0 0,0-31-44 0 0,0-1-1 0 0,-1 1 0 0 0,0-1 1 0 0,0 1-1 0 0,0-1 0 0 0,-1 1 1 0 0,0-1-1 0 0,-1 0 0 0 0,-4 7 0 0 0,-17 12 83 0 0,24-25-98 0 0,-1 0 0 0 0,1 1 0 0 0,-1-1 0 0 0,0 0-1 0 0,1 0 1 0 0,-1-1 0 0 0,0 1 0 0 0,0 0 0 0 0,0 0-1 0 0,1-1 1 0 0,-1 1 0 0 0,0-1 0 0 0,-3 1 0 0 0,4-1 0 0 0,0-1-1 0 0,1 1 1 0 0,-1 0 0 0 0,0 0 0 0 0,1 0 0 0 0,-1 0 0 0 0,0-1 0 0 0,1 1 0 0 0,-1 0-1 0 0,0-1 1 0 0,1 1 0 0 0,-1 0 0 0 0,1-1 0 0 0,-1 1 0 0 0,1-1 0 0 0,-1 1-1 0 0,1-1 1 0 0,-1 1 0 0 0,0-2 0 0 0,-5-7 85 0 0</inkml:trace>
  <inkml:trace contextRef="#ctx0" brushRef="#br0" timeOffset="1659.74">787 504 13864 0 0,'0'0'306'0'0,"-1"-3"9"0"0,-2-9-130 0 0,1 0 0 0 0,1-1 0 0 0,0 1 0 0 0,0 0 1 0 0,2-18-1 0 0,0 1 228 0 0,3-196 1840 0 0,-3 211-2117 0 0,0 1 0 0 0,0 0 1 0 0,1 0-1 0 0,1-1 0 0 0,1 1 0 0 0,7-20 0 0 0,-10 31-124 0 0,0 1-1 0 0,0-1 0 0 0,0 1 0 0 0,0 0 0 0 0,0-1 1 0 0,0 1-1 0 0,1 0 0 0 0,-1 0 0 0 0,0 0 1 0 0,1 0-1 0 0,-1 0 0 0 0,1 0 0 0 0,-1 0 0 0 0,1 0 1 0 0,-1 1-1 0 0,1-1 0 0 0,0 0 0 0 0,-1 1 1 0 0,1 0-1 0 0,0-1 0 0 0,-1 1 0 0 0,1 0 0 0 0,0 0 1 0 0,0 0-1 0 0,-1 0 0 0 0,1 0 0 0 0,0 0 0 0 0,0 0 1 0 0,3 2-1 0 0,-1-1 5 0 0,0 0 1 0 0,1 0 0 0 0,-1 1-1 0 0,0-1 1 0 0,0 1-1 0 0,0 0 1 0 0,0 1-1 0 0,0-1 1 0 0,0 1 0 0 0,5 4-1 0 0,-3 0 9 0 0,0-1 1 0 0,5 9-1 0 0,-9-12-14 0 0,0-1 1 0 0,-1 0-1 0 0,0 1 1 0 0,1-1 0 0 0,-1 1-1 0 0,0 0 1 0 0,0-1-1 0 0,0 1 1 0 0,-1 0-1 0 0,2 4 1 0 0,-5-1 35 0 0,2-5-40 0 0,1 0 17 0 0</inkml:trace>
  <inkml:trace contextRef="#ctx0" brushRef="#br0" timeOffset="2032.74">626 230 15776 0 0,'4'-1'289'0'0,"91"-8"709"0"0,-76 7-768 0 0,1 0 0 0 0,35 3 0 0 0,-23-1 304 0 0,-25-1-439 0 0,0 1 0 0 0,0 0 0 0 0,0 0 0 0 0,0 1 0 0 0,1-1 1 0 0,-1 2-1 0 0,0-1 0 0 0,0 1 0 0 0,10 4 0 0 0,-16-5-57 0 0,0 0 0 0 0,0-1 0 0 0,-1 1 0 0 0,1 0 0 0 0,0 0 0 0 0,-1 0 1 0 0,1 0-1 0 0,-1 0 0 0 0,1 0 0 0 0,-1 0 0 0 0,1 0 0 0 0,-1 0 0 0 0,1 0 0 0 0,-1 0 0 0 0,0 0 0 0 0,0 0 0 0 0,0 0 0 0 0,1 0 0 0 0,-1 2 0 0 0,0-2 50 0 0</inkml:trace>
  <inkml:trace contextRef="#ctx0" brushRef="#br0" timeOffset="2434.02">983 77 16184 0 0,'-2'46'173'0'0,"-4"23"355"0"0,3-35-363 0 0,-15 134 1800 0 0,18-149-1360 0 0,0-18-574 0 0,1 0 0 0 0,-1 0-1 0 0,0 0 1 0 0,1 0 0 0 0,-1 0 0 0 0,0 0 0 0 0,1 0-1 0 0,-1 0 1 0 0,1 0 0 0 0,0-1 0 0 0,-1 1 0 0 0,1 0-1 0 0,-1 0 1 0 0,1-1 0 0 0,1 2 0 0 0,0-1 358 0 0,1-9 212 0 0</inkml:trace>
  <inkml:trace contextRef="#ctx0" brushRef="#br0" timeOffset="2435.02">1062 421 15176 0 0,'4'0'108'0'0,"0"-1"1"0"0,1 0 0 0 0,-1 0-1 0 0,0 0 1 0 0,1-1-1 0 0,-1 1 1 0 0,0-1 0 0 0,0 0-1 0 0,0 0 1 0 0,0-1 0 0 0,-1 1-1 0 0,8-7 1 0 0,-9 7 19 0 0,1 0 0 0 0,-1 0 0 0 0,0-1 0 0 0,0 0 0 0 0,0 1-1 0 0,0-1 1 0 0,0 0 0 0 0,-1 0 0 0 0,1 0 0 0 0,-1 0 0 0 0,0 0 0 0 0,0 0 0 0 0,0 0 0 0 0,0 0 0 0 0,-1 0-1 0 0,1 0 1 0 0,-1-1 0 0 0,0-3 0 0 0,0 6-93 0 0,0-1 0 0 0,0 1 0 0 0,-1-1-1 0 0,1 1 1 0 0,-1-1 0 0 0,1 1 0 0 0,-1-1 0 0 0,0 1 0 0 0,1-1 0 0 0,-1 1-1 0 0,0 0 1 0 0,0-1 0 0 0,0 1 0 0 0,0 0 0 0 0,0 0 0 0 0,0 0-1 0 0,-1 0 1 0 0,1 0 0 0 0,0 0 0 0 0,0 0 0 0 0,-1 0 0 0 0,1 0 0 0 0,-1 1-1 0 0,1-1 1 0 0,-1 1 0 0 0,1-1 0 0 0,-1 1 0 0 0,-2-1 0 0 0,0 0 10 0 0,-1 0 0 0 0,1 1 1 0 0,0-1-1 0 0,0 1 0 0 0,-1 0 1 0 0,1 0-1 0 0,0 1 0 0 0,0-1 1 0 0,0 1-1 0 0,-5 1 0 0 0,4 0-10 0 0,-1 0 0 0 0,1 0-1 0 0,0 1 1 0 0,0 0 0 0 0,-5 3-1 0 0,8-5-21 0 0,0 1 0 0 0,0-1 1 0 0,1 1-1 0 0,-1-1 0 0 0,1 1 0 0 0,-1 0 0 0 0,1-1 0 0 0,0 1 0 0 0,0 0 0 0 0,0 0 0 0 0,0 0 0 0 0,0 0 1 0 0,0 0-1 0 0,0 0 0 0 0,1 0 0 0 0,-2 2 0 0 0,2-3 30 0 0,1 1 44 0 0,-1-1-80 0 0,0-1-1 0 0,0 1 0 0 0,0-1 1 0 0,1 1-1 0 0,-1-1 1 0 0,0 1-1 0 0,0-1 1 0 0,0 1-1 0 0,1-1 0 0 0,-1 1 1 0 0,0-1-1 0 0,0 1 1 0 0,1-1-1 0 0,-1 1 1 0 0,0-1-1 0 0,1 0 0 0 0,-1 1 1 0 0,1-1-1 0 0,-1 0 1 0 0,1 1-1 0 0,-1-1 1 0 0,0 0-1 0 0,1 0 1 0 0,-1 1-1 0 0,2-1 0 0 0,5 0 26 0 0</inkml:trace>
  <inkml:trace contextRef="#ctx0" brushRef="#br0" timeOffset="2832.15">1149 329 15976 0 0,'1'6'139'0'0,"0"0"1"0"0,0 0 0 0 0,1-1-1 0 0,0 1 1 0 0,0-1 0 0 0,1 1-1 0 0,-1-1 1 0 0,1 0 0 0 0,0 0-1 0 0,1 0 1 0 0,-1 0 0 0 0,8 7-1 0 0,-7-8 378 0 0,6 5 174 0 0,-10-9-681 0 0,0 0 1 0 0,0 1-1 0 0,0-1 1 0 0,1 0-1 0 0,-1 0 0 0 0,0 0 1 0 0,0 0-1 0 0,1 0 0 0 0,-1 0 1 0 0,0 0-1 0 0,0 1 0 0 0,0-1 1 0 0,1 0-1 0 0,-1 0 0 0 0,0 0 1 0 0,0 0-1 0 0,1 0 1 0 0,-1 0-1 0 0,0 0 0 0 0,0 0 1 0 0,1 0-1 0 0,-1 0 0 0 0,0 0 1 0 0,0-1-1 0 0,1 1 0 0 0,-1 0 1 0 0,0 0-1 0 0,0 0 0 0 0,0 0 1 0 0,1 0-1 0 0,-1 0 0 0 0,0 0 1 0 0,0-1-1 0 0,0 1 1 0 0,1 0-1 0 0,-1 0 0 0 0,0 0 1 0 0,0 0-1 0 0,0-1 0 0 0,0 1 1 0 0,1 0-1 0 0,0-4 108 0 0,1 0 1 0 0,-1 1-1 0 0,1-1 0 0 0,0-8 0 0 0,-1 8-35 0 0,0-1-1 0 0,0 1 1 0 0,1 0-1 0 0,3-8 1 0 0,-4 10-49 0 0,0 0-1 0 0,0 0 1 0 0,0-1-1 0 0,0 1 1 0 0,0 0-1 0 0,-1 0 1 0 0,1-1-1 0 0,-1 1 1 0 0,1 0 0 0 0,-1-1-1 0 0,0-3 1 0 0,0 6-25 0 0,0 0-1 0 0,0 0 1 0 0,0-1 0 0 0,0 1 0 0 0,1 0 0 0 0,-1 0 0 0 0,0 0 0 0 0,0 0 0 0 0,0-1-1 0 0,1 1 1 0 0,-1 0 0 0 0,0 0 0 0 0,0 0 0 0 0,0 0 0 0 0,1 0 0 0 0,-1 0 0 0 0,0 0-1 0 0,0 0 1 0 0,1 0 0 0 0,-1 0 0 0 0,0 0 0 0 0,0 0 0 0 0,1 0 0 0 0,-1 0 0 0 0,0 0-1 0 0,0 0 1 0 0,1 0 0 0 0,-1 0 0 0 0,10 26 131 0 0,-6-16-114 0 0,0 0 1 0 0,8 15 0 0 0,6 0 96 0 0,-17-24-89 0 0,0-1-1 0 0,-1 0-30 0 0,0 0 0 0 0,1 0-1 0 0,-1 0 1 0 0,0 0 0 0 0,0 0-1 0 0,1 0 1 0 0,-1 0 0 0 0,0 0-1 0 0,0 0 1 0 0,1 0 0 0 0,-1 0-1 0 0,0 0 1 0 0,0 0 0 0 0,1 0-1 0 0,-1 0 1 0 0,0 0 0 0 0,0 0 0 0 0,0 0-1 0 0,1 0 1 0 0,-1-1 0 0 0,0 1-1 0 0,0 0 1 0 0,0 0 0 0 0,1 0-1 0 0,-1-1 1 0 0,3-4 21 0 0,0 0 0 0 0,-1 0 0 0 0,0 0 0 0 0,0-1 0 0 0,0 1 0 0 0,0-1 0 0 0,0-8-1 0 0,2-1 7 0 0,1-20 70 0 0,-2 6 52 0 0,-2 24-89 0 0,1-1 1 0 0,0 1-1 0 0,4-10 0 0 0,-4 11-8 0 0,-2 3 73 0 0</inkml:trace>
  <inkml:trace contextRef="#ctx0" brushRef="#br0" timeOffset="3651.19">1552 35 16575 0 0,'0'0'1338'0'0,"3"-2"-938"0"0,2-2-229 0 0,0 0 0 0 0,0 1 0 0 0,1-1 0 0 0,-1 1 0 0 0,1 1 0 0 0,0-1 0 0 0,-1 1 0 0 0,1 0 0 0 0,9-2 0 0 0,-13 4-94 0 0,-1-1-1 0 0,1 1 0 0 0,-1 0 0 0 0,1 0 0 0 0,-1 0 0 0 0,1 0 1 0 0,0 0-1 0 0,-1 0 0 0 0,1 0 0 0 0,-1 0 0 0 0,1 1 0 0 0,-1-1 1 0 0,1 1-1 0 0,2 0 0 0 0,-3 0 164 0 0,0 9-13 0 0,2 230 499 0 0,-2-126-700 0 0,-1-50-29 0 0,0-63-4 0 0,-1-1-1 0 0,-5 1 0 0 0,6 0 8 0 0,0-1-1 0 0,-1 0 0 0 0,1 0 0 0 0,-1 0 1 0 0,1 0-1 0 0,0 0 0 0 0,-1 0 0 0 0,1 0 1 0 0,0 0-1 0 0,-1 0 0 0 0,1 0 0 0 0,-1-1 1 0 0,1 1-1 0 0,0 0 0 0 0,-1 0 0 0 0,1 0 1 0 0,-1-1-1 0 0,-1 1-2 0 0,-4-3-5 0 0</inkml:trace>
  <inkml:trace contextRef="#ctx0" brushRef="#br0" timeOffset="4108.89">1527 516 16983 0 0,'6'0'69'0'0,"1"-1"-1"0"0,-1 1 0 0 0,0-1 1 0 0,9-3-1 0 0,2-2 483 0 0,24-11 1 0 0,2-2-45 0 0,12-7 207 0 0,10-4 874 0 0,-64 30-1455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51.8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44 16479 0 0,'0'0'1112'0'0,"4"-3"-552"0"0,-1 1-482 0 0,1-1-1 0 0,0 0 0 0 0,0 1 0 0 0,0 0 0 0 0,0 0 0 0 0,0 0 0 0 0,0 0 0 0 0,1 1 0 0 0,-1 0 0 0 0,9-2 0 0 0,73-3 929 0 0,18-2 906 0 0,-46 3-1589 0 0,21-3 36 0 0,57-12 908 0 0,-80 15-916 0 0,-52 4-334 0 0,0 1 0 0 0,1 1 0 0 0,-1-1 0 0 0,0 0 0 0 0,7 3 0 0 0,-9-3 13 0 0,-1-1-9 0 0,3-5 8 0 0</inkml:trace>
  <inkml:trace contextRef="#ctx0" brushRef="#br0" timeOffset="403.74">490 1 15072 0 0,'0'0'1450'0'0,"2"0"-1017"0"0,9 3-235 0 0,-9-3-56 0 0,5 7 820 0 0,3 5-366 0 0,-2 1 0 0 0,1 0 1 0 0,-2 1-1 0 0,12 27 0 0 0,-17-34-362 0 0,1 0-1 0 0,-1-1 1 0 0,-1 2 0 0 0,0-1-1 0 0,1 12 1 0 0,-1-2-42 0 0,-2 21-1 0 0,-1-28-155 0 0,0 1 0 0 0,-1-1 0 0 0,0 0 0 0 0,0 0 0 0 0,-8 15 0 0 0,7-18 0 0 0,0 0 0 0 0,0 0 0 0 0,0 0 0 0 0,-1-1 0 0 0,0 1 0 0 0,-1-1-1 0 0,1-1 1 0 0,-1 1 0 0 0,-1-1 0 0 0,-8 7 0 0 0,9-9-3 0 0,0 1 0 0 0,0-1 0 0 0,0 0 1 0 0,-8 2-1 0 0,11-4-16 0 0,1 0 1 0 0,0-1 0 0 0,-1 1-1 0 0,1-1 1 0 0,-1 0 0 0 0,1 0-1 0 0,-1 0 1 0 0,1 0 0 0 0,-1 0-1 0 0,1 0 1 0 0,-1 0 0 0 0,1-1-1 0 0,0 1 1 0 0,-4-2 0 0 0,3 0 0 0 0,1 1 0 0 0,-1-1 1 0 0,1 0-1 0 0,0 1 0 0 0,0-1 0 0 0,0 0 1 0 0,0 0-1 0 0,0-1 0 0 0,0 1 1 0 0,-2-4-1 0 0,-10-11 59 0 0,-1 1-3077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50.85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32 16072 0 0,'0'0'344'0'0,"3"0"-2"0"0,94 4 981 0 0,-57-4-542 0 0,-30 0-393 0 0,20-3 1 0 0,-20 1-253 0 0,0 1 0 0 0,15 0 0 0 0,-14 2 24 0 0,0-1-1 0 0,1 0 1 0 0,-1-1-1 0 0,0 0 1 0 0,0 0-1 0 0,14-5 0 0 0,-20 5-36 0 0,-1 0 0 0 0,0 0 0 0 0,9-1 64 0 0</inkml:trace>
  <inkml:trace contextRef="#ctx0" brushRef="#br0" timeOffset="483.25">274 1 15880 0 0,'4'1'385'0'0,"6"3"-94"0"0,0-1 0 0 0,1-1 0 0 0,0 0 0 0 0,18 1-1 0 0,-21-2-125 0 0,0 0-1 0 0,0 0 0 0 0,0 1 0 0 0,8 2 0 0 0,8 2 817 0 0,-20-5-892 0 0,0 0 1 0 0,-1 0-1 0 0,1 1 0 0 0,-1-1 1 0 0,1 1-1 0 0,-1 0 0 0 0,0 0 1 0 0,0 0-1 0 0,0 0 1 0 0,4 4-1 0 0,-5-5-40 0 0,-1 1-1 0 0,0-1 1 0 0,1 1 0 0 0,-1-1-1 0 0,0 1 1 0 0,0-1 0 0 0,0 1-1 0 0,0 0 1 0 0,0-1 0 0 0,0 1-1 0 0,-1 0 1 0 0,1 0 0 0 0,-1-1-1 0 0,1 1 1 0 0,-1 0 0 0 0,0 0-1 0 0,1 0 1 0 0,-1 0 0 0 0,0 0-1 0 0,0 0 1 0 0,0 0 0 0 0,-1 3-1 0 0,-2 7 19 0 0,-1 0-1 0 0,0-1 1 0 0,0 1 0 0 0,-1-1-1 0 0,-1 0 1 0 0,0-1-1 0 0,0 1 1 0 0,-1-1-1 0 0,0-1 1 0 0,-1 1-1 0 0,-17 16 1 0 0,9-11-14 0 0,10-9-24 0 0,1-1-1 0 0,-1 0 0 0 0,0 0 1 0 0,0 0-1 0 0,0-1 1 0 0,-1 1-1 0 0,1-2 1 0 0,-15 7-1 0 0,20-10-24 0 0,1 1 0 0 0,-1-1-1 0 0,0 0 1 0 0,0 0 0 0 0,0 1 0 0 0,1-1-1 0 0,-1 0 1 0 0,0 0 0 0 0,0 0-1 0 0,0 0 1 0 0,0 0 0 0 0,1 0-1 0 0,-1 0 1 0 0,0-1 0 0 0,0 1 0 0 0,0 0-1 0 0,0 0 1 0 0,1-1 0 0 0,-1 1-1 0 0,0 0 1 0 0,0-1 0 0 0,1 1 0 0 0,-1-1-1 0 0,0 1 1 0 0,1-1 0 0 0,-1 1-1 0 0,0-1 1 0 0,1 1 0 0 0,-1-1 0 0 0,1 0-1 0 0,-1 1 1 0 0,1-1 0 0 0,-1 0-1 0 0,1 0 1 0 0,-1 1 0 0 0,1-1-1 0 0,0 0 1 0 0,0 0 0 0 0,-1 1 0 0 0,1-1-1 0 0,0 0 1 0 0,0-1 0 0 0,-1-4 19 0 0,0 0-1 0 0,1 1 1 0 0,0-1 0 0 0,1-11 0 0 0,0 14-23 0 0,4-28-69 0 0,-2 20-2698 0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9.94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33 17383 0 0,'63'-12'1323'0'0,"31"2"-742"0"0,-46 6-107 0 0,-25 2-39 0 0,-1 0 0 0 0,1 2 1 0 0,42 4-1 0 0,-45-2-286 0 0,9 1 85 0 0,-27-3-195 0 0,-1 0 0 0 0,1 1 0 0 0,0-1 1 0 0,-1 1-1 0 0,1-1 0 0 0,-1 1 0 0 0,1 0 0 0 0,-1 0 0 0 0,0 0 0 0 0,1 0 0 0 0,-1 0 0 0 0,0 0 1 0 0,2 1-1 0 0,-1 5 282 0 0,-1-6-212 0 0</inkml:trace>
  <inkml:trace contextRef="#ctx0" brushRef="#br0" timeOffset="435.86">316 0 16072 0 0,'38'8'580'0'0,"20"5"305"0"0,-55-12-810 0 0,0 0 0 0 0,-1 0 0 0 0,1 1 1 0 0,-1-1-1 0 0,0 1 0 0 0,1-1 0 0 0,-1 1 0 0 0,0 0 0 0 0,0 0 1 0 0,0 0-1 0 0,0 0 0 0 0,0 0 0 0 0,-1 0 0 0 0,1 1 0 0 0,2 4 1 0 0,-2-3 48 0 0,0 0 0 0 0,0 0 0 0 0,0 1 0 0 0,-1-1 0 0 0,1 1 0 0 0,-1-1 0 0 0,-1 1 1 0 0,2 9-1 0 0,-2 0 19 0 0,-1 0 0 0 0,-1 0 1 0 0,0 0-1 0 0,0 0 0 0 0,-2 0 0 0 0,1-1 1 0 0,-2 1-1 0 0,0-1 0 0 0,-1 0 0 0 0,-7 12 1 0 0,10-20-114 0 0,0-1 0 0 0,0 1 0 0 0,0-1 0 0 0,-1-1 1 0 0,0 1-1 0 0,0 0 0 0 0,-8 5 0 0 0,9-7-15 0 0,1-1-1 0 0,-1 1 0 0 0,1-1 0 0 0,-1 0 0 0 0,1 0 1 0 0,-1 0-1 0 0,0 0 0 0 0,0 0 0 0 0,1-1 1 0 0,-1 1-1 0 0,0-1 0 0 0,0 0 0 0 0,0 1 1 0 0,0-2-1 0 0,-4 1 0 0 0,4-1-72 0 0,-1-1-1 0 0,1 1 1 0 0,0-1-1 0 0,0 0 1 0 0,0 0-1 0 0,0 0 1 0 0,0 0 0 0 0,0-1-1 0 0,1 1 1 0 0,-3-4-1 0 0,1 2-1935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9.03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25 15880 0 0,'2'-1'369'0'0,"5"0"-183"0"0,-1 0-1 0 0,0 0 1 0 0,1 1 0 0 0,-1 0-1 0 0,1 0 1 0 0,6 1 0 0 0,19 0 24 0 0,0-2 124 0 0,11 0 819 0 0,62 5 0 0 0,-78-1-692 0 0,0-2-1 0 0,43-2 1 0 0,-38 2-137 0 0,-12 1 162 0 0,-26-2-438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1.9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65 14672 0 0,'0'0'2191'0'0,"2"0"-2047"0"0,9-1 258 0 0,-1 0-1 0 0,1 1 0 0 0,-1 1 0 0 0,20 3 0 0 0,-2-1 181 0 0,16 2-319 0 0,-15-2 156 0 0,-1 0 0 0 0,1-2 0 0 0,47-4 0 0 0,43-14 184 0 0,-63 7-339 0 0,-48 10 158 0 0</inkml:trace>
  <inkml:trace contextRef="#ctx0" brushRef="#br0" timeOffset="378.47">332 1 15976 0 0,'0'0'394'0'0,"3"1"9"0"0,60 24 1342 0 0,-14-1-400 0 0,-35-17-1204 0 0,-11-5-48 0 0,1-1-1 0 0,-1 1 0 0 0,0 0 1 0 0,4 4-1 0 0,-6-5-43 0 0,0 0-1 0 0,0 0 1 0 0,0 0-1 0 0,0 0 1 0 0,0 1-1 0 0,0-1 1 0 0,0 1-1 0 0,-1-1 1 0 0,1 0-1 0 0,0 1 1 0 0,-1-1-1 0 0,1 1 1 0 0,-1-1-1 0 0,1 3 1 0 0,0 3 8 0 0,-1 1-1 0 0,1-1 1 0 0,-1 1 0 0 0,-1-1 0 0 0,1 1-1 0 0,-1-1 1 0 0,-1 1 0 0 0,1-1-1 0 0,-1 0 1 0 0,-1 1 0 0 0,1-1 0 0 0,-4 7-1 0 0,0-2-32 0 0,-25 54 103 0 0,24-54-97 0 0,0-1 1 0 0,0 1 0 0 0,-13 13 0 0 0,17-22-25 0 0,-39 41 87 0 0,37-39-77 0 0,-1-1-1 0 0,0 0 0 0 0,0 0 1 0 0,0 0-1 0 0,0-1 0 0 0,-10 4 0 0 0,15-6-7 0 0,0-1-1 0 0,0 1 1 0 0,0-1-1 0 0,0 0 1 0 0,0 1-1 0 0,0-1 0 0 0,0 0 1 0 0,0 0-1 0 0,0 0 1 0 0,0 0-1 0 0,-1 0 1 0 0,1 0-1 0 0,0 0 1 0 0,0 0-1 0 0,0 0 1 0 0,0-1-1 0 0,0 1 0 0 0,0 0 1 0 0,0-1-1 0 0,0 1 1 0 0,0-1-1 0 0,0 1 1 0 0,0-1-1 0 0,0 1 1 0 0,1-1-1 0 0,-1 0 0 0 0,0 1 1 0 0,0-1-1 0 0,0 0 1 0 0,1 0-1 0 0,-1 0 1 0 0,0 1-1 0 0,1-1 1 0 0,-1 0-1 0 0,1 0 1 0 0,-1 0-1 0 0,1 0 0 0 0,0 0 1 0 0,-1 0-1 0 0,1 0 1 0 0,0 0-1 0 0,-1-2 1 0 0,0-4-509 0 0,0 1 1 0 0,0-1-1 0 0,1 1 1 0 0,0-13-1 0 0,0 17-6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9.7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52 16879 0 0,'51'-6'661'0'0,"26"0"216"0"0,-16 2-605 0 0,-33 3 449 0 0,39 3 0 0 0,-20 0 6 0 0,-37 0-570 0 0,1-1-1 0 0,-1 1 1 0 0,0 1-1 0 0,13 4 1 0 0,-22-7-141 0 0,-1 0 1 0 0,0 1-1 0 0,1-1 1 0 0,-1 0-1 0 0,0 0 1 0 0,0 0-1 0 0,1 0 1 0 0,-1 1 0 0 0,0-1-1 0 0,1 0 1 0 0,-1 0-1 0 0,0 1 1 0 0,0-1-1 0 0,0 0 1 0 0,1 0-1 0 0,-1 1 1 0 0,0-1-1 0 0,0 0 1 0 0,0 1 0 0 0,0-1-1 0 0,1 0 1 0 0,-1 1-1 0 0,0-1 1 0 0,0 0-1 0 0,0 1 1 0 0,0 0-1 0 0,-2 4 72 0 0</inkml:trace>
  <inkml:trace contextRef="#ctx0" brushRef="#br0" timeOffset="393.72">350 1 17079 0 0,'16'2'495'0'0,"22"-1"0"0"0,-26-1-343 0 0,1 0 0 0 0,0 1 1 0 0,12 3-1 0 0,-22-3-75 0 0,-1-1 1 0 0,1 1-1 0 0,0 0 0 0 0,-1 0 1 0 0,1 0-1 0 0,-1 0 0 0 0,1 0 1 0 0,-1 0-1 0 0,0 1 0 0 0,0-1 1 0 0,1 1-1 0 0,-1 0 0 0 0,0-1 1 0 0,0 1-1 0 0,0 0 0 0 0,-1 0 1 0 0,1 1-1 0 0,0-1 0 0 0,-1 0 1 0 0,0 0-1 0 0,1 1 0 0 0,-1-1 1 0 0,0 1-1 0 0,0-1 0 0 0,1 5 1 0 0,-1-1-9 0 0,0-1-1 0 0,0 1 1 0 0,0-1 0 0 0,0 1 0 0 0,-1-1 0 0 0,0 1 0 0 0,0 0-1 0 0,-1-1 1 0 0,1 1 0 0 0,-1-1 0 0 0,-1 1 0 0 0,1-1 0 0 0,-1 1 0 0 0,0-1-1 0 0,0 0 1 0 0,-4 8 0 0 0,-5 6 191 0 0,-1 0 1 0 0,-28 32-1 0 0,29-38-229 0 0,-5 7 90 0 0,-2 0-1 0 0,-23 20 1 0 0,40-39-111 0 0,-1 1 1 0 0,1-1 0 0 0,0 0-1 0 0,-1 0 1 0 0,1 0 0 0 0,-1 0-1 0 0,1 0 1 0 0,-1 0 0 0 0,0-1-1 0 0,1 1 1 0 0,-1-1 0 0 0,0 1-1 0 0,1-1 1 0 0,-3 1 0 0 0,5-4-252 0 0,0 0 0 0 0,-1 0 0 0 0,1-1 0 0 0,0-4-1 0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8.83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12 16687 0 0,'3'-3'403'0'0,"1"0"-271"0"0,1 1-1 0 0,-1-1 0 0 0,0 1 1 0 0,1-1-1 0 0,-1 1 1 0 0,1 1-1 0 0,0-1 0 0 0,8-1 1 0 0,2 0-4 0 0,-1 0 2 0 0,1 0 0 0 0,0 1 0 0 0,24 0 0 0 0,-9 2 469 0 0,-16 0 23 0 0,26 3-1 0 0,2 0-252 0 0,-12-1-100 0 0,-22-2-116 0 0,-1 0 0 0 0,0-1 1 0 0,0 0-1 0 0,0 0 0 0 0,12-3 1 0 0,-18 3-52 0 0</inkml:trace>
  <inkml:trace contextRef="#ctx0" brushRef="#br0" timeOffset="382.07">237 0 16687 0 0,'0'0'339'0'0,"3"1"9"0"0,21 9 310 0 0,-13-4-395 0 0,1-2-1 0 0,0 1 1 0 0,0-1 0 0 0,0-1 0 0 0,17 2 0 0 0,-18-3-31 0 0,0 0 0 0 0,-1 0 0 0 0,1 1 0 0 0,-1 0 1 0 0,1 1-1 0 0,11 6 0 0 0,-20-9-180 0 0,0 0 0 0 0,0 1 1 0 0,0-1-1 0 0,0 1 0 0 0,0-1 0 0 0,0 1 0 0 0,0 0 1 0 0,-1-1-1 0 0,1 1 0 0 0,-1 0 0 0 0,1 0 0 0 0,-1 0 1 0 0,0 0-1 0 0,0 1 0 0 0,0-1 0 0 0,0 0 0 0 0,0 0 1 0 0,0 1-1 0 0,-1-1 0 0 0,1 0 0 0 0,-1 1 0 0 0,1-1 1 0 0,-1 1-1 0 0,0-1 0 0 0,0 3 0 0 0,-2 5 20 0 0,0 1-2 0 0,-1 0 1 0 0,0 0-1 0 0,0-1 0 0 0,-10 20 0 0 0,10-24-51 0 0,0-1 0 0 0,0 1 0 0 0,-1-1 0 0 0,1 0 1 0 0,-1 0-1 0 0,0-1 0 0 0,-1 1 0 0 0,-4 3 0 0 0,4-4 0 0 0,-4 3 27 0 0,0 0 1 0 0,-14 8-1 0 0,20-14-35 0 0,1 0 1 0 0,-1 0-1 0 0,1 0 1 0 0,-1 0-1 0 0,0 0 1 0 0,1 0-1 0 0,-1-1 1 0 0,0 1-1 0 0,0-1 0 0 0,1 0 1 0 0,-1 1-1 0 0,0-1 1 0 0,0-1-1 0 0,0 1 1 0 0,-3-1-1 0 0,-1-12 121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7.93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98 10040 0 0,'0'0'2762'0'0,"3"2"-2044"0"0,4 2-408 0 0,0 0 0 0 0,1-1 1 0 0,-1 0-1 0 0,1 0 1 0 0,0 0-1 0 0,0-1 0 0 0,0 0 1 0 0,13 1-1 0 0,71 2 434 0 0,111-7 1397 0 0,-195 1-2116 0 0,36 1 60 0 0,-40 0-53 0 0,1 0 0 0 0,-1 1-1 0 0,0-1 1 0 0,1 1-1 0 0,-1 0 1 0 0,0 0-1 0 0,5 3 1 0 0,-9-4-26 0 0,1 0 0 0 0,-1 0 0 0 0,0 0 0 0 0,0 0 1 0 0,0 0-1 0 0,0 0 0 0 0,0 0 0 0 0,0 1 0 0 0,1-1 1 0 0,-1 0-1 0 0,0 0 0 0 0,0 0 0 0 0,0 0 0 0 0,0 0 1 0 0,0 0-1 0 0,0 1 0 0 0,0-1 0 0 0,0 0 0 0 0,0 0 0 0 0,0 0 1 0 0,0 0-1 0 0,0 0 0 0 0,0 1 0 0 0,0-1 0 0 0,0 0 1 0 0,0 0-1 0 0,0 0 0 0 0,0 0 0 0 0,0 0 0 0 0,0 1 1 0 0,0-1-1 0 0,0 0 0 0 0,0 0 0 0 0,0 0 0 0 0,0 0 0 0 0,0 0 1 0 0,0 0-1 0 0,0 1 0 0 0,0-1 0 0 0,0 0 0 0 0,0 0 1 0 0,0 0-1 0 0,0 0 0 0 0,-1 0 0 0 0,1 0 0 0 0,0 1 1 0 0,0-1-1 0 0,-5 4 161 0 0,4-4-89 0 0</inkml:trace>
  <inkml:trace contextRef="#ctx0" brushRef="#br0" timeOffset="375.25">312 1 16280 0 0,'37'13'809'0'0,"20"1"205"0"0,-53-13-918 0 0,1 0-1 0 0,-1 0 0 0 0,0 0 0 0 0,0 0 0 0 0,0 1 0 0 0,-1 0 0 0 0,1-1 1 0 0,0 2-1 0 0,-1-1 0 0 0,1 0 0 0 0,-1 1 0 0 0,1-1 0 0 0,-1 1 0 0 0,0 0 1 0 0,0 0-1 0 0,-1 0 0 0 0,1 0 0 0 0,0 1 0 0 0,-1-1 0 0 0,0 1 0 0 0,0 0 1 0 0,0 0-1 0 0,0-1 0 0 0,-1 1 0 0 0,0 0 0 0 0,1 0 0 0 0,0 9 0 0 0,-1-9-23 0 0,-1-1 1 0 0,0 1-1 0 0,0 0 0 0 0,0 0 0 0 0,0 0 0 0 0,0 0 0 0 0,-1 0 0 0 0,1 0 0 0 0,-1-1 0 0 0,0 1 0 0 0,-1 0 0 0 0,1 0 0 0 0,0-1 1 0 0,-4 6-1 0 0,-1 2 9 0 0,2-3-1 0 0,0 1 0 0 0,0-2-1 0 0,-10 13 1 0 0,3-7-29 0 0,8-8-28 0 0,-1-1 0 0 0,1 1 0 0 0,-1-1 0 0 0,-1 0-1 0 0,1 0 1 0 0,0-1 0 0 0,-1 1 0 0 0,0-1 0 0 0,-8 5 0 0 0,4-4 8 0 0,5-2-17 0 0,1 0 0 0 0,-1-1 0 0 0,1 1 0 0 0,-1-1 0 0 0,0 0 0 0 0,1 0 0 0 0,-1 0 1 0 0,0 0-1 0 0,0 0 0 0 0,0-1 0 0 0,-6 0 0 0 0,-12-1 82 0 0,21 1-196 0 0,1 0 0 0 0,-1 0 0 0 0,1-1 0 0 0,0 1 0 0 0,-1 0 0 0 0,1 0 0 0 0,-1 0 0 0 0,1-1 1 0 0,-1 1-1 0 0,1 0 0 0 0,0-1 0 0 0,-1 1 0 0 0,1 0 0 0 0,-1-1 0 0 0,1 1 0 0 0,0 0 0 0 0,-1-1 1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4:26.892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48 454 10952 0 0,'0'-12'219'0'0,"-2"-7"441"0"0,-1-13 165 0 0,-3-22 685 0 0,-3-110 50 0 0,7 122-1284 0 0,2 29-182 0 0,-1 0 0 0 0,-2-15 0 0 0,-4-19 127 0 0,6 26-60 0 0,1 20-126 0 0,-2-3-24 0 0,2 4 10 0 0,0 0 1 0 0,0 0 0 0 0,0 0-1 0 0,0 0 1 0 0,0-1 0 0 0,0 1-1 0 0,0 0 1 0 0,0 0 0 0 0,0 0-1 0 0,0 0 1 0 0,0-1 0 0 0,0 1-1 0 0,-1 0 1 0 0,1 0-1 0 0,0 0 1 0 0,0 0 0 0 0,0 0-1 0 0,0-1 1 0 0,0 1 0 0 0,0 0-1 0 0,0 0 1 0 0,-1 0 0 0 0,1 0-1 0 0,0 0 1 0 0,0 0 0 0 0,0 0-1 0 0,0 0 1 0 0,-1-1 0 0 0,1 1-1 0 0,0 0 1 0 0,0 0 0 0 0,0 0-1 0 0,-2 1-9 0 0,1-1-1 0 0,0 1 0 0 0,0 0 1 0 0,0 0-1 0 0,0-1 0 0 0,0 1 1 0 0,0 0-1 0 0,0 0 1 0 0,0 0-1 0 0,0 0 0 0 0,1 0 1 0 0,-1 0-1 0 0,0 0 0 0 0,1 0 1 0 0,-1 0-1 0 0,1 0 1 0 0,-1 1-1 0 0,0 0 0 0 0,-6 27 147 0 0,4-14-68 0 0,2-12-86 0 0,-16 52 440 0 0,14-49-391 0 0,1-1 0 0 0,-1 1-1 0 0,0-1 1 0 0,0 0 0 0 0,0 1-1 0 0,-1-1 1 0 0,-5 5-1 0 0,8-9-33 0 0,0 1 0 0 0,-1 0 0 0 0,1-1 0 0 0,0 1 0 0 0,0 0 0 0 0,-1 3 0 0 0,1-4 2 0 0,0 1 1 0 0,0 0-1 0 0,0-1 0 0 0,0 1 1 0 0,0-1-1 0 0,0 1 1 0 0,0-1-1 0 0,0 1 1 0 0,-1-1-1 0 0,-2 2 0 0 0,4-2-4 0 0,-1-1 0 0 0,0 1-1 0 0,1-1 1 0 0,-1 1 0 0 0,0-1-1 0 0,1 1 1 0 0,-1-1 0 0 0,1 1-1 0 0,-1 0 1 0 0,1 0 0 0 0,-1-1-1 0 0,1 1 1 0 0,-1 0 0 0 0,1 0-1 0 0,0-1 1 0 0,-1 1 0 0 0,1 0-1 0 0,0 0 1 0 0,0 0 0 0 0,-1-1-1 0 0,1 3 1 0 0,0-2 16 0 0</inkml:trace>
  <inkml:trace contextRef="#ctx0" brushRef="#br0" timeOffset="402.91">126 68 12552 0 0,'0'0'400'0'0,"4"2"-202"0"0,11 5 5 0 0,-1 1 0 0 0,21 14-1 0 0,-10-3 96 0 0,18 15 276 0 0,-29-22-453 0 0,-11-9-82 0 0,1-1 0 0 0,-1 1 0 0 0,0 0 0 0 0,0 1 0 0 0,0-1 0 0 0,0 0 0 0 0,2 5 1 0 0,-4-7-25 0 0,0 1 0 0 0,0-1 0 0 0,0 0 1 0 0,0 1-1 0 0,1-1 0 0 0,-1 0 1 0 0,0 0-1 0 0,1 0 0 0 0,2 2 0 0 0,-2-1 17 0 0,-1-1 14 0 0,3 5 188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4:25.658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89 514 9440 0 0,'0'0'288'0'0,"-1"-4"-143"0"0,1 1-103 0 0,-1 1-15 0 0,1 0 0 0 0,-1-1 0 0 0,1 1 0 0 0,-1 0 0 0 0,0 0 0 0 0,-1-4 0 0 0,1 4 31 0 0,0-1 1 0 0,1 1-1 0 0,-1 0 1 0 0,1 0 0 0 0,-1-1-1 0 0,1-3 1 0 0,-1-3 340 0 0,0-3 482 0 0,-2-24 0 0 0,2 7-684 0 0,-2-37 682 0 0,-1-15 560 0 0,3 50-1184 0 0,1 25-237 0 0,1 1 0 0 0,-1 0 0 0 0,-1 0 1 0 0,1-1-1 0 0,-1 1 0 0 0,0 0 0 0 0,0 0 1 0 0,-3-10-1 0 0,1 8 38 0 0,1 1 0 0 0,-1-1-1 0 0,2 0 1 0 0,-3-13 0 0 0,3 12 72 0 0,-1-1 0 0 0,-3-10 0 0 0,0-5 356 0 0,3 10-111 0 0,2 11-379 0 0,0 2 60 0 0,0 0-1 0 0,-1-1 1 0 0,1 1-1 0 0,0-1 1 0 0,-1 1-1 0 0,1 0 1 0 0,-1 0-1 0 0,1-1 1 0 0,-1 1-1 0 0,-1-2 0 0 0,1 2 51 0 0,1 1-67 0 0,0-1 0 0 0,0 1 0 0 0,0 0-1 0 0,0 0 1 0 0,0 0 0 0 0,0-1 0 0 0,0 1-1 0 0,0 0 1 0 0,0 0 0 0 0,0 0-1 0 0,0-1 1 0 0,0 1 0 0 0,0 0 0 0 0,0 0-1 0 0,0 0 1 0 0,0-1 0 0 0,0 1 0 0 0,0 0-1 0 0,-1 0 1 0 0,1 0 0 0 0,0 0 0 0 0,0-1-1 0 0,0 1 1 0 0,0 0 0 0 0,0 0-1 0 0,-1 0 1 0 0,1 0 0 0 0,0 0 0 0 0,0 0-1 0 0,0-1 1 0 0,0 1 0 0 0,-1 0 0 0 0,1 0-1 0 0,0 0 1 0 0,-7 3 214 0 0,-8 12-252 0 0,-13 30 282 0 0,20-30-14 0 0,-19 24 1 0 0,4-5 172 0 0,19-29-370 0 0,3-4-40 0 0,1 0 0 0 0,-1 0 0 0 0,0 0 0 0 0,0 0 0 0 0,1 0 0 0 0,-1 0 0 0 0,1 0 0 0 0,-1 0 0 0 0,0 2 0 0 0,1-2 24 0 0,1 0 2 0 0,5-1 0 0 0</inkml:trace>
  <inkml:trace contextRef="#ctx0" brushRef="#br0" timeOffset="383.82">133 60 13464 0 0,'0'0'544'0'0,"1"1"-264"0"0,3 0-205 0 0,-1 0 1 0 0,1 0 0 0 0,0 0-1 0 0,-1 0 1 0 0,6 0-1 0 0,14 3 102 0 0,21 6 304 0 0,-31-8-243 0 0,0 0-1 0 0,0 2 0 0 0,0-1 1 0 0,0 2-1 0 0,-1-1 0 0 0,22 13 1 0 0,-28-14-105 0 0,-1-1 0 0 0,0 0 0 0 0,1 0 0 0 0,6 2 0 0 0,-2-1 54 0 0,-2-2 107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25.986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82 1 13168 0 0,'0'0'1384'0'0,"1"3"-975"0"0,4 12-137 0 0,-1 1 1 0 0,0 0-1 0 0,-1 0 0 0 0,1 25 1 0 0,-3 71 1686 0 0,-2-84-1720 0 0,-17 222 1627 0 0,10-198-1058 0 0,35-216-444 0 0,-18 96-265 0 0,-6 45-54 0 0</inkml:trace>
  <inkml:trace contextRef="#ctx0" brushRef="#br0" timeOffset="422.81">165 57 16072 0 0,'-4'3'400'0'0,"-3"4"-110"0"0,1 0 1 0 0,-1 0 0 0 0,-5 10 0 0 0,9-13-233 0 0,-1 0-1 0 0,1 0 1 0 0,-1-1-1 0 0,1 1 0 0 0,-1-1 1 0 0,0 0-1 0 0,-6 3 0 0 0,-4 4 146 0 0,6-4 336 0 0,0-1-1 0 0,-1-1 1 0 0,-17 8 0 0 0,21-10-440 0 0,-16 3 353 0 0,20-4 56 0 0,0-2-242 0 0,1 0-239 0 0,0 1 0 0 0,0-1-1 0 0,0 1 1 0 0,0-1 0 0 0,-1 1 0 0 0,1 0 0 0 0,0-1 0 0 0,0 1 0 0 0,0-1 0 0 0,0 1 0 0 0,0-1 0 0 0,0 1 0 0 0,0-1 0 0 0,0 1 0 0 0,0-1-1 0 0,0 1 1 0 0,0-1 0 0 0,1 1 0 0 0,-1 0 0 0 0,0-1 0 0 0,0 1 0 0 0,0-1 0 0 0,0 1 0 0 0,1-1 0 0 0,-1 1 0 0 0,0 0 0 0 0,1-1 0 0 0,-1 1-1 0 0,1-1 1 0 0,1-3-53 0 0,-1 3 75 0 0</inkml:trace>
  <inkml:trace contextRef="#ctx0" brushRef="#br0" timeOffset="423.81">307 94 16983 0 0,'0'0'0'0'0,"24"14"0"0"0,-5-4 312 0 0,-2-5 8 0 0,0-1 8 0 0,0 5-8 0 0,-4-4-192 0 0,0-2 0 0 0,1 1-8 0 0,2 4 8 0 0,-1-1 264 0 0,-5-2 16 0 0,-1-3-16 0 0,-2-2 16 0 0,-2 0-144 0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4:23.104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85 1 96 0 0,'0'0'6705'0'0,"2"3"-6176"0"0,27 43 143 0 0,41 60 1103 0 0,-63-90-867 0 0,-2-3-296 0 0,-4-11-450 0 0,-1 0 0 0 0,1 1 1 0 0,-1-1-1 0 0,0 0 0 0 0,0 1 0 0 0,0 3 0 0 0,0-4-145 0 0,0-1 41 0 0,0 0-1 0 0,0 1 1 0 0,-1-1 0 0 0,1 0-1 0 0,0 0 1 0 0,-1 0 0 0 0,1 0 0 0 0,-1 0-1 0 0,1 0 1 0 0,-1 0 0 0 0,0 0-1 0 0,1 0 1 0 0,-1 0 0 0 0,0 0 0 0 0,0 0-1 0 0,0-1 1 0 0,1 1 0 0 0,-1 0-1 0 0,-2 0 1 0 0,-24 14 502 0 0,13-8-370 0 0,5 0-64 0 0,-1 0 0 0 0,2 0 0 0 0,-10 9 1 0 0,9-8 80 0 0,0 0 1 0 0,-15 10 0 0 0,12-8-1 0 0,10-8-144 0 0,0 0 1 0 0,0-1-1 0 0,0 1 1 0 0,0-1-1 0 0,0 0 1 0 0,0 0-1 0 0,0 1 0 0 0,0-1 1 0 0,-4 1-1 0 0,-17 6-1952 0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54.176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19 0 16479 0 0,'0'3'440'0'0,"9"48"817"0"0,3 27-770 0 0,1 96 2273 0 0,-13-136-2044 0 0,8 52 0 0 0,-5-84-32 0 0,0-9-514 0 0,1-10-118 0 0,2-79 162 0 0,-6 64-174 0 0</inkml:trace>
  <inkml:trace contextRef="#ctx0" brushRef="#br0" timeOffset="416.34">76 112 17887 0 0,'-5'4'104'0'0,"2"-2"0"0"0,0 0 1 0 0,0 0-1 0 0,0-1 0 0 0,-1 1 0 0 0,1 0 1 0 0,-7 1-1 0 0,7-2 16 0 0,0 0 0 0 0,0 1 0 0 0,0-1 0 0 0,0 1 0 0 0,0 0 1 0 0,0 0-1 0 0,-3 4 0 0 0,-8 4 1819 0 0,17-38-1226 0 0,0 14-592 0 0</inkml:trace>
  <inkml:trace contextRef="#ctx0" brushRef="#br0" timeOffset="417.34">166 19 17183 0 0,'24'13'141'0'0,"-16"-10"-4"0"0,1 1 0 0 0,13 2-1 0 0,-1 1 215 0 0,-19-5-312 0 0,1-1 1 0 0,-1 0-1 0 0,1 0 0 0 0,0 0 1 0 0,-1 0-1 0 0,1-1 1 0 0,0 1-1 0 0,0-1 0 0 0,-1 0 1 0 0,6 0-1 0 0,11 1 229 0 0,-17-1-137 0 0,1 1 0 0 0,-1-1-1 0 0,0 0 1 0 0,1 0 0 0 0,-1 0 0 0 0,0 0 0 0 0,1-1 0 0 0,-1 1 0 0 0,4-2 0 0 0,20-6 1117 0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53.305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0 119 16983 0 0,'0'0'464'0'0,"4"-1"-232"0"0,55-10 508 0 0,-33 7-129 0 0,-1 1-1 0 0,1 1 0 0 0,27 2 0 0 0,6-1-272 0 0,-20 2 220 0 0,-26 0-271 0 0,0-1 0 0 0,17-2 0 0 0,12 0 185 0 0,-37 2-418 0 0,-4 0 58 0 0</inkml:trace>
  <inkml:trace contextRef="#ctx0" brushRef="#br0" timeOffset="388.69">294 0 17383 0 0,'4'4'354'0'0,"0"0"-227"0"0,-2-2-82 0 0,-1-1 1 0 0,1 1-1 0 0,-1-1 1 0 0,1 0-1 0 0,0 1 1 0 0,-1-1-1 0 0,1 0 1 0 0,0 0-1 0 0,0 0 1 0 0,0 0-1 0 0,0-1 1 0 0,4 2-1 0 0,24 5 350 0 0,-16-4-73 0 0,26 9 1 0 0,-36-10-174 0 0,1 0 0 0 0,-1 0 1 0 0,0 0-1 0 0,0 1 0 0 0,0-1 0 0 0,-1 1 1 0 0,1 0-1 0 0,-1 0 0 0 0,1 0 0 0 0,2 5 1 0 0,-4-6-113 0 0,-1 0 1 0 0,0 0-1 0 0,0 0 1 0 0,0 1-1 0 0,0-1 1 0 0,-1 0-1 0 0,1 0 1 0 0,-1 1-1 0 0,1-1 1 0 0,-1 0-1 0 0,0 1 1 0 0,0-1-1 0 0,0 0 1 0 0,0 1-1 0 0,0-1 1 0 0,-1 0-1 0 0,1 1 1 0 0,-1-1-1 0 0,1 0 1 0 0,-1 0-1 0 0,-1 4 1 0 0,-2 2 81 0 0,0 0 0 0 0,0 0 0 0 0,0 0 0 0 0,-8 9 0 0 0,1-1-5 0 0,-2 0-1 0 0,0 0 1 0 0,0-1 0 0 0,-22 17 0 0 0,33-30-97 0 0,0-1 1 0 0,0 1-1 0 0,0-1 0 0 0,0 0 1 0 0,0 0-1 0 0,0 0 0 0 0,-1 0 1 0 0,1 0-1 0 0,0-1 0 0 0,-1 1 1 0 0,1-1-1 0 0,0 1 0 0 0,-1-1 1 0 0,1 0-1 0 0,0 0 0 0 0,-1 0 1 0 0,-4-1-1 0 0,1-5 110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56.672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0 8 13560 0 0,'0'0'961'0'0,"6"0"-476"0"0,51 1 150 0 0,64 2 1053 0 0,-97 0-909 0 0,-15-2-654 0 0,1 0 0 0 0,-1 0 1 0 0,0-1-1 0 0,1 0 0 0 0,-1-1 0 0 0,0 0 0 0 0,1 0 0 0 0,15-5 0 0 0,-23 6-116 0 0,4-2 21 0 0,1-4-16 0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51.455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200 550 14368 0 0,'0'0'942'0'0,"0"-3"-467"0"0,8-115 1197 0 0,-3 71-714 0 0,-3 12-390 0 0,-2-40 0 0 0,-7 13 455 0 0,-1-12-371 0 0,3-10-304 0 0,5 40-131 0 0,0 42-153 0 0,-1-3 808 0 0,-3 12-805 0 0,1 0 0 0 0,0 0-1 0 0,0 1 1 0 0,-2 11 0 0 0,-8 19 13 0 0,12-35-63 0 0,-1 0 0 0 0,0 1 0 0 0,1-1 0 0 0,-2 0 0 0 0,1 0 0 0 0,0 0 0 0 0,0-1 0 0 0,-6 6 0 0 0,-18 18 104 0 0,19-19-80 0 0,-13 13 0 0 0,7-9 33 0 0,-12 15 1 0 0,15-15 58 0 0,-21 17-1 0 0,25-20-56 0 0,5-7-61 0 0,0 1 430 0 0</inkml:trace>
  <inkml:trace contextRef="#ctx0" brushRef="#br0" timeOffset="386.01">186 108 18991 0 0,'7'5'131'0'0,"1"1"0"0"0,9 3 0 0 0,36 14 1106 0 0,-16-7-745 0 0,27 13 458 0 0,-61-28-819 0 0,-1 0 0 0 0,1 0 1 0 0,0 0-1 0 0,0-1 0 0 0,-1 1 0 0 0,1-1 0 0 0,0 1 0 0 0,0-1 0 0 0,0 0 0 0 0,0 0 0 0 0,-1-1 0 0 0,4 0 0 0 0,-1-4 160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49.174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 146 13968 0 0,'0'0'938'0'0,"2"-2"-831"0"0,2 0-49 0 0,-1-1 1 0 0,1 1-1 0 0,0 0 1 0 0,0 1-1 0 0,0-1 0 0 0,0 1 1 0 0,0-1-1 0 0,0 1 1 0 0,0 0-1 0 0,0 1 1 0 0,7-1-1 0 0,11-1 409 0 0,22 3-1 0 0,-16 0-295 0 0,0-2 134 0 0,-1-1 0 0 0,0-1 0 0 0,0-2 0 0 0,0 0 0 0 0,32-12-1 0 0,1 3 51 0 0,-59 13-254 0 0</inkml:trace>
  <inkml:trace contextRef="#ctx0" brushRef="#br0" timeOffset="396.74">318 0 15976 0 0,'2'0'458'0'0,"60"3"1355"0"0,-51-3-1734 0 0,0 0 489 0 0,0 0 1 0 0,0 0-1 0 0,0 1 0 0 0,18 4 0 0 0,-29-4-550 0 0,0-1 0 0 0,1 0 0 0 0,-1 1-1 0 0,0-1 1 0 0,1 0 0 0 0,-1 1 0 0 0,0-1 0 0 0,0 1-1 0 0,1-1 1 0 0,-1 1 0 0 0,0-1 0 0 0,0 1 0 0 0,0-1-1 0 0,0 0 1 0 0,1 1 0 0 0,-1-1 0 0 0,0 1-1 0 0,0-1 1 0 0,0 1 0 0 0,0-1 0 0 0,0 1 0 0 0,0 0 18 0 0,0 2 52 0 0,0 1 0 0 0,0-1 0 0 0,0 0 0 0 0,0 1 0 0 0,0-1 0 0 0,-1 1 0 0 0,0-1 0 0 0,0 0 0 0 0,0 1 0 0 0,0-1 0 0 0,0 0 0 0 0,-2 3 0 0 0,-3 6 3 0 0,-14 18 1 0 0,11-17 11 0 0,0-1-45 0 0,0 0 1 0 0,-1-1-1 0 0,0-1 0 0 0,-1 0 1 0 0,-15 11-1 0 0,25-20-42 0 0,0 0-1 0 0,-1 1 0 0 0,1-1 1 0 0,-1 0-1 0 0,1 0 0 0 0,-1-1 1 0 0,1 1-1 0 0,-1 0 0 0 0,0 0 1 0 0,1-1-1 0 0,-1 1 0 0 0,0-1 1 0 0,1 1-1 0 0,-1-1 0 0 0,-2 0 1 0 0,-2-5 98 0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48.227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0 72 12256 0 0,'0'0'408'0'0,"24"1"-8"0"0,-3 2 256 0 0,3-1 8 0 0,8-4-200 0 0,2 1 0 0 0,-2-1-216 0 0,0 2 8 0 0,-2 2-88 0 0,-4-2 0 0 0,-7-3-80 0 0,-5-1 0 0 0,-3-1-24 0 0,-3 1-9 0 0</inkml:trace>
  <inkml:trace contextRef="#ctx0" brushRef="#br0" timeOffset="500.97">285 1 11352 0 0,'25'3'410'0'0,"-17"-3"-180"0"0,-1 1-1 0 0,1 0 1 0 0,-1 0 0 0 0,1 1 0 0 0,12 4 0 0 0,-18-5-201 0 0,0 0-1 0 0,0 0 1 0 0,0 0-1 0 0,-1 1 1 0 0,1-1-1 0 0,-1 0 1 0 0,1 1-1 0 0,-1-1 1 0 0,1 1-1 0 0,-1-1 1 0 0,0 1-1 0 0,0 0 1 0 0,1 0 0 0 0,-1-1-1 0 0,0 1 1 0 0,-1 0-1 0 0,1 0 1 0 0,0 0-1 0 0,-1 0 1 0 0,1 0-1 0 0,-1 0 1 0 0,1 0-1 0 0,-1 0 1 0 0,0 0-1 0 0,0 0 1 0 0,0 3 0 0 0,0-1 13 0 0,-1 1 0 0 0,1-1 1 0 0,-1 1-1 0 0,0-1 1 0 0,0 0-1 0 0,-1 1 0 0 0,1-1 1 0 0,-1 0-1 0 0,0 0 1 0 0,-4 6-1 0 0,-2 3 237 0 0,-19 20-1 0 0,4-5 164 0 0,8-11 23 0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9.97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84 16479 0 0,'3'-1'584'0'0,"8"-2"-219"0"0,0 1-1 0 0,1 0 0 0 0,-1 0 0 0 0,16 1 1 0 0,-5 0-291 0 0,36-4 132 0 0,64-5 1911 0 0,-58 11-1185 0 0,-22 0-149 0 0,-41-1-389 0 0</inkml:trace>
  <inkml:trace contextRef="#ctx0" brushRef="#br0" timeOffset="520.29">302 0 15776 0 0,'0'0'873'0'0,"4"3"-608"0"0,12 3-144 0 0,40 21 337 0 0,-41-19-125 0 0,-12-7-224 0 0,-1 0-1 0 0,1 1 1 0 0,0-1-1 0 0,0 1 1 0 0,-1-1-1 0 0,1 1 1 0 0,-1 0-1 0 0,0 0 1 0 0,5 5-1 0 0,-4-2 15 0 0,0 0-1 0 0,0 1 0 0 0,0-1 0 0 0,-1 1 1 0 0,0 0-1 0 0,0 0 0 0 0,0 0 0 0 0,-1 0 1 0 0,0 0-1 0 0,0 0 0 0 0,0 0 0 0 0,-1 12 1 0 0,-1-12-47 0 0,0-1 1 0 0,0 1 0 0 0,-1 0 0 0 0,0-1 0 0 0,0 0-1 0 0,0 1 1 0 0,0-1 0 0 0,-6 9 0 0 0,3-6-15 0 0,1 0-10 0 0,-1 0 1 0 0,0-1-1 0 0,-1 0 0 0 0,1 0 0 0 0,-1 0 1 0 0,-8 6-1 0 0,11-10-32 0 0,-1 1-1 0 0,0-1 1 0 0,0 0-1 0 0,-1-1 1 0 0,1 1 0 0 0,-1-1-1 0 0,1 0 1 0 0,-1 0 0 0 0,0 0-1 0 0,1 0 1 0 0,-11 1-1 0 0,14-3-11 0 0,0 0 0 0 0,0 0-1 0 0,0 0 1 0 0,0 0 0 0 0,0 0-1 0 0,1-1 1 0 0,-1 1-1 0 0,0 0 1 0 0,0 0 0 0 0,0-1-1 0 0,0 1 1 0 0,1 0 0 0 0,-1-1-1 0 0,0 1 1 0 0,0-1 0 0 0,1 1-1 0 0,-1-1 1 0 0,0 0-1 0 0,1 1 1 0 0,-1-1 0 0 0,0 1-1 0 0,0-2 1 0 0,-10-20 110 0 0,2 7-2900 0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9.13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22 15880 0 0,'3'0'273'0'0,"76"-5"797"0"0,-55 3-563 0 0,30 0-1 0 0,-15 1 473 0 0,16 2-207 0 0,-35 0-419 0 0,0-1 0 0 0,37-5 0 0 0,-48 3-186 0 0,0 1 0 0 0,0 0 1 0 0,0 0-1 0 0,0 1 0 0 0,0 0 0 0 0,12 2 1 0 0,-12 1 118 0 0</inkml:trace>
  <inkml:trace contextRef="#ctx0" brushRef="#br0" timeOffset="403.91">385 1 17687 0 0,'63'12'1296'0'0,"-39"-8"-868"0"0,-1 1-1 0 0,35 11 0 0 0,-56-15-363 0 0,0 0-1 0 0,1 0 1 0 0,-1 0 0 0 0,0 0 0 0 0,0 1 0 0 0,0-1-1 0 0,0 1 1 0 0,0-1 0 0 0,0 1 0 0 0,-1 0 0 0 0,1 0-1 0 0,0-1 1 0 0,-1 1 0 0 0,0 0 0 0 0,1 1 0 0 0,-1-1-1 0 0,0 0 1 0 0,0 0 0 0 0,0 0 0 0 0,0 1 0 0 0,-1-1 0 0 0,1 1-1 0 0,0-1 1 0 0,-1 0 0 0 0,0 1 0 0 0,0-1 0 0 0,1 1-1 0 0,-2-1 1 0 0,1 1 0 0 0,0 2 0 0 0,-1 2 23 0 0,-1 0-1 0 0,1 0 1 0 0,-1 0 0 0 0,0 0 0 0 0,-1 0 0 0 0,0-1 0 0 0,0 0 0 0 0,0 1-1 0 0,-6 8 1 0 0,2-7-15 0 0,0 0 1 0 0,0 0-1 0 0,0-1 0 0 0,-1 1 0 0 0,0-2 0 0 0,-1 1 0 0 0,1-1 1 0 0,-1 0-1 0 0,-1-1 0 0 0,-10 5 0 0 0,15-8-50 0 0,-1 0 0 0 0,0 0 0 0 0,1 0 0 0 0,-1-1 0 0 0,0 0 1 0 0,0 0-1 0 0,0-1 0 0 0,-10 0 0 0 0,12 0-9 0 0,0-1 0 0 0,0 1 0 0 0,0-1 1 0 0,0 0-1 0 0,0-1 0 0 0,0 1 0 0 0,0-1 0 0 0,0 1 1 0 0,1-1-1 0 0,-1 0 0 0 0,1-1 0 0 0,-1 1 0 0 0,-4-5 1 0 0,1-1-3025 0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8.21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33 15680 0 0,'3'0'640'0'0,"4"1"-271"0"0,0 0 0 0 0,0-1 0 0 0,1 0 1 0 0,-1 0-1 0 0,14-2 0 0 0,72-10 1318 0 0,-53 4-866 0 0,1 1 1 0 0,0 3-1 0 0,48 0 0 0 0,-48 7-257 0 0,-32-1-476 0 0</inkml:trace>
  <inkml:trace contextRef="#ctx0" brushRef="#br0" timeOffset="502.68">399 1 15272 0 0,'0'0'1638'0'0,"3"1"-1159"0"0,10 4-236 0 0,0 0 0 0 0,14 2 0 0 0,-12-3 198 0 0,-1 0 1 0 0,17 7-1 0 0,-16-4-67 0 0,-11-6-322 0 0,0 0 0 0 0,0 1 0 0 0,0 0 0 0 0,0 0-1 0 0,0 0 1 0 0,-1 1 0 0 0,1-1 0 0 0,-1 1 0 0 0,6 6 0 0 0,-4-4 41 0 0,-1 0-1 0 0,-1 1 0 0 0,1-1 0 0 0,-1 1 0 0 0,0 0 1 0 0,-1 0-1 0 0,3 8 0 0 0,-4-10-50 0 0,0 1 0 0 0,0-1-1 0 0,-1 0 1 0 0,1 1 0 0 0,-1-1-1 0 0,0 1 1 0 0,-1-1 0 0 0,1 0 0 0 0,-1 1-1 0 0,0-1 1 0 0,0 0 0 0 0,-2 7-1 0 0,-3 3 2 0 0,0 1-1 0 0,-1-2 0 0 0,0 1 0 0 0,-1-1 1 0 0,-1 0-1 0 0,0-1 0 0 0,0 0 1 0 0,-2 0-1 0 0,1-1 0 0 0,-1 0 0 0 0,-1-1 1 0 0,0 0-1 0 0,-14 8 0 0 0,24-17-15 0 0,1 0-1 0 0,-1 0 1 0 0,0 0-1 0 0,0-1 1 0 0,0 1-1 0 0,0 0 0 0 0,0-1 1 0 0,0 1-1 0 0,0-1 1 0 0,0 0-1 0 0,0 0 1 0 0,-3 0-1 0 0,4 0-167 0 0,0 0 1 0 0,0 0-1 0 0,0 0 0 0 0,0-1 0 0 0,0 1 1 0 0,0 0-1 0 0,0-1 0 0 0,0 1 0 0 0,0-1 1 0 0,0 1-1 0 0,0-1 0 0 0,0 0 0 0 0,0 1 1 0 0,0-1-1 0 0,0 0 0 0 0,1 0 0 0 0,-1 1 1 0 0,0-1-1 0 0,1 0 0 0 0,-2-1 0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5.16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50 0 9536 0 0,'0'0'273'0'0,"0"4"58"0"0,6 63 1258 0 0,0-16-1066 0 0,1 167 275 0 0,-7-214-775 0 0,1 13 217 0 0,-1-1-1 0 0,-5 29 1 0 0,5-44-219 0 0,0 0 0 0 0,0-1 1 0 0,-1 1-1 0 0,1 0 1 0 0,0 0-1 0 0,-1 0 0 0 0,1 0 1 0 0,0 0-1 0 0,-1-1 1 0 0,0 1-1 0 0,1 0 0 0 0,-1 0 1 0 0,1-1-1 0 0,-1 1 1 0 0,0 0-1 0 0,1-1 0 0 0,-1 1 1 0 0,0-1-1 0 0,0 1 1 0 0,1-1-1 0 0,-2 1 0 0 0,0 0 2 0 0,0 0 1 0 0,0-1-1 0 0,0 0 0 0 0,0 1 0 0 0,0-1 0 0 0,0 0 0 0 0,0 0 0 0 0,0 0 0 0 0,-3 0 1 0 0,-2-2 16 0 0,-1 1 0 0 0,1-1 1 0 0,0 0-1 0 0,-8-4 1 0 0,10 3-18 0 0,0 0 1 0 0,0 0-1 0 0,0 0 1 0 0,1-1-1 0 0,-1 1 1 0 0,1-1 0 0 0,0 0-1 0 0,0-1 1 0 0,0 1-1 0 0,-4-8 1 0 0,3 5 14 0 0,1 0 1 0 0,0-1-1 0 0,0 0 0 0 0,0 0 1 0 0,1 0-1 0 0,-3-11 1 0 0,3-11-1675 0 0</inkml:trace>
  <inkml:trace contextRef="#ctx0" brushRef="#br0" timeOffset="376.11">225 432 11256 0 0,'8'-6'0'0'0,"8"-9"40"0"0,2-7 8 0 0,4-6 8 0 0,0-4-8 0 0,-4 0 336 0 0,-1 0 0 0 0,-5 6-192 0 0,-3 7 16 0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7.36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24 16479 0 0,'3'0'506'0'0,"48"3"973"0"0,10 0-1142 0 0,-2-4-35 0 0,-26 2 366 0 0,1-2 0 0 0,0-2 0 0 0,42-8 0 0 0,-74 11-664 0 0,0 0 1 0 0,0-1-1 0 0,0 0 0 0 0,0 0 0 0 0,0 1 0 0 0,0-1 0 0 0,0 0 1 0 0,0 0-1 0 0,-1-1 0 0 0,1 1 0 0 0,0 0 0 0 0,0-1 0 0 0,-1 1 1 0 0,1-1-1 0 0,-1 1 0 0 0,2-3 0 0 0,-1-7-92 0 0</inkml:trace>
  <inkml:trace contextRef="#ctx0" brushRef="#br0" timeOffset="416.25">375 1 14672 0 0,'25'5'1110'0'0,"-16"-4"-893"0"0,-1 1 1 0 0,1 0 0 0 0,-1 0-1 0 0,14 6 1 0 0,-20-7-100 0 0,0 0 1 0 0,0 0-1 0 0,0 0 1 0 0,0 1-1 0 0,-1-1 1 0 0,1 1-1 0 0,0-1 1 0 0,0 1-1 0 0,-1 0 1 0 0,1 0-1 0 0,-1-1 1 0 0,0 1-1 0 0,1 0 1 0 0,-1 0-1 0 0,0 1 1 0 0,0-1-1 0 0,0 0 1 0 0,-1 0-1 0 0,1 0 1 0 0,0 1-1 0 0,-1-1 1 0 0,1 3-1 0 0,-1 4 22 0 0,-1 0 0 0 0,1 1 0 0 0,-2-1 0 0 0,1 0 0 0 0,-1 0 0 0 0,-6 17 0 0 0,1-4 444 0 0,-19 40-1 0 0,23-56-531 0 0,-1 1 0 0 0,0-1 0 0 0,-1 1 0 0 0,1-2 0 0 0,-1 1 0 0 0,0 0 0 0 0,-1-1 0 0 0,1 0 0 0 0,-11 7 0 0 0,15-11-16 0 0,0 0 0 0 0,0-1 0 0 0,-1 1-1 0 0,1-1 1 0 0,0 0 0 0 0,-1 1 0 0 0,1-1 0 0 0,0 0 0 0 0,-1 1-1 0 0,-1-1 1 0 0,3 0-112 0 0,-1 0 1 0 0,1 0-1 0 0,0 0 0 0 0,-1 0 1 0 0,1 0-1 0 0,0 0 0 0 0,-1 0 0 0 0,1 0 1 0 0,-1 0-1 0 0,1 0 0 0 0,0-1 0 0 0,-1 1 1 0 0,1 0-1 0 0,0 0 0 0 0,-1 0 0 0 0,1 0 1 0 0,0 0-1 0 0,-1-1 0 0 0,1 1 0 0 0,0 0 1 0 0,-1 0-1 0 0,1-1 0 0 0,0 1 0 0 0,0 0 1 0 0,-1 0-1 0 0,1-1 0 0 0,0 1 0 0 0,0 0 1 0 0,0-1-1 0 0,-1 1 0 0 0,1 0 0 0 0,0-1 1 0 0,0 1-1 0 0,0 0 0 0 0,0-1 1 0 0,0 1-1 0 0,0-1 0 0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6.3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1 0 16184 0 0,'0'0'914'0'0,"-2"3"-631"0"0,1-1-252 0 0,0-1-12 0 0,0 1-1 0 0,0-1 1 0 0,0 0-1 0 0,1 0 1 0 0,-1 0-1 0 0,0 1 1 0 0,1-1-1 0 0,0 0 1 0 0,-1 0-1 0 0,1 1 1 0 0,-1-1-1 0 0,1 0 1 0 0,0 1-1 0 0,0-1 1 0 0,0 1-1 0 0,0-1 1 0 0,0 0-1 0 0,0 1 1 0 0,1 2-1 0 0,8 35 859 0 0,-5-22-24 0 0,4 33 0 0 0,0 46-149 0 0,1 21 1084 0 0,-6-7-1308 0 0,-4-72-417 0 0,0-26-31 0 0,1 20-1 0 0,1-23 21 0 0,-1 0 0 0 0,0 0 0 0 0,0 1 0 0 0,-1-1 0 0 0,-3 12 0 0 0,3-19-23 0 0,1-1 1 0 0,0 1-1 0 0,-1-1 0 0 0,1 1 0 0 0,-1-1 0 0 0,0 1 1 0 0,1-1-1 0 0,-1 1 0 0 0,0-1 0 0 0,0 0 0 0 0,0 1 0 0 0,0-1 1 0 0,0 0-1 0 0,0 0 0 0 0,0 0 0 0 0,-2 2 0 0 0,1-2 61 0 0,2-1-83 0 0,0 0 1 0 0,-1 0-1 0 0,1 1 1 0 0,0-1-1 0 0,0 0 1 0 0,-1 0-1 0 0,1 0 1 0 0,0 0 0 0 0,0 0-1 0 0,-1 0 1 0 0,1 1-1 0 0,0-1 1 0 0,-1 0-1 0 0,1 0 1 0 0,0 0-1 0 0,-1 0 1 0 0,1 0 0 0 0,0 0-1 0 0,0 0 1 0 0,-1 0-1 0 0,1 0 1 0 0,0 0-1 0 0,-1 0 1 0 0,1-1-1 0 0,0 1 1 0 0,-1 0 0 0 0,-7-2 57 0 0,8 2-62 0 0,-6-3 52 0 0,0 0 1 0 0,0-1 0 0 0,1 0 0 0 0,0 0-1 0 0,-9-10 1 0 0,-3-1 40 0 0,10 8-54 0 0,0 0-1 0 0,1-1 0 0 0,-1 0 0 0 0,2 0 1 0 0,-1-1-1 0 0,-6-12 0 0 0,-5-8 105 0 0,12 19-81 0 0,0 1 0 0 0,1-1 0 0 0,-4-13 0 0 0,7 19-25 0 0,1 3 12 0 0,-3-7 257 0 0</inkml:trace>
  <inkml:trace contextRef="#ctx0" brushRef="#br0" timeOffset="370.68">215 606 19703 0 0,'10'-23'127'0'0,"5"-11"411"0"0,30-46 957 0 0,-35 67-1008 0 0,1-1 0 0 0,0 2-1 0 0,0 0 1 0 0,21-17 0 0 0,-19 22-137 0 0,-12 6 362 0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5.2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3 1 16479 0 0,'0'0'395'0'0,"0"3"8"0"0,-2 26 479 0 0,1-1 0 0 0,2 1 0 0 0,7 49 0 0 0,0 13-120 0 0,1 2 149 0 0,0 28 417 0 0,-9-120-1123 0 0,-2-1-120 0 0,2 0-80 0 0,0 0-1 0 0,0 0 0 0 0,-1 0 1 0 0,1 0-1 0 0,0 0 0 0 0,0 0 1 0 0,-1 0-1 0 0,1 0 0 0 0,0 0 1 0 0,-1 0-1 0 0,1 0 0 0 0,0 0 1 0 0,0 0-1 0 0,-1 0 1 0 0,1 0-1 0 0,0 0 0 0 0,0 0 1 0 0,-1 0-1 0 0,1 0 0 0 0,0 0 1 0 0,0-1-1 0 0,-1 1 0 0 0,1 0 1 0 0,-19-38 231 0 0,-35-51 1 0 0,46 77-154 0 0,-36-45 334 0 0,33 40-262 0 0,10 15 123 0 0</inkml:trace>
  <inkml:trace contextRef="#ctx0" brushRef="#br0" timeOffset="393.57">163 361 18895 0 0,'16'-22'127'0'0,"10"-11"399"0"0,-8 12 112 0 0,37-34-1 0 0,-53 52-463 0 0,1 1-1 0 0,0 0 1 0 0,0 0-1 0 0,0 0 1 0 0,0 0 0 0 0,0 0-1 0 0,1 1 1 0 0,-1-1-1 0 0,0 1 1 0 0,1 0-1 0 0,-1 0 1 0 0,8-1-1 0 0,-11 2-208 0 0,1 0 0 0 0,-1 0 0 0 0,0 0 1 0 0,1 0-1 0 0,-1 0 0 0 0,0 0 0 0 0,1 0 0 0 0,-1 0 0 0 0,0 0 0 0 0,1 0 0 0 0,-1 1 0 0 0,0-1 0 0 0,0 0 0 0 0,1 0 0 0 0,-1 0 0 0 0,0 0 0 0 0,1 1 0 0 0,-1-1 0 0 0,0 0 0 0 0,0 0 1 0 0,1 0-1 0 0,-1 1 0 0 0,0-1 0 0 0,0 0 0 0 0,0 0 0 0 0,0 1 0 0 0,1-1 0 0 0,-1 0 0 0 0,0 1 0 0 0,0-1 0 0 0,0 0 0 0 0,0 1 0 0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4.22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2 0 12960 0 0,'0'0'4143'0'0,"2"4"-3447"0"0,1 5-543 0 0,0 1-1 0 0,0-1 0 0 0,-1 1 0 0 0,0 0 0 0 0,-1-1 1 0 0,0 1-1 0 0,-1 19 0 0 0,2 25 566 0 0,-1-38-450 0 0,0 0-1 0 0,-4 27 1 0 0,0 7-20 0 0,0 109 223 0 0,3-86-319 0 0,-2-42-48 0 0,-2 20 158 0 0,4-45-259 0 0,0-6 8 0 0,0 1 0 0 0,0-1 1 0 0,0 0-1 0 0,0 0 1 0 0,0 1-1 0 0,0-1 0 0 0,0 0 1 0 0,0 1-1 0 0,0-1 1 0 0,0 0-1 0 0,0 0 0 0 0,0 1 1 0 0,0-1-1 0 0,0 0 1 0 0,0 0-1 0 0,0 1 0 0 0,0-1 1 0 0,0 0-1 0 0,0 0 1 0 0,-1 1-1 0 0,1-1 0 0 0,0 0 1 0 0,0 0-1 0 0,0 1 1 0 0,0-1-1 0 0,-1 0 0 0 0,1 0 1 0 0,0 0-1 0 0,0 1 1 0 0,-1-1-1 0 0,1 0 0 0 0,0 0 1 0 0,0 0-1 0 0,-1 0 1 0 0,1 0-1 0 0,0 0 0 0 0,0 0 1 0 0,-1 1-1 0 0,1-1 1 0 0,0 0-1 0 0,0 0 0 0 0,-1 0 1 0 0,1 0-1 0 0,-1 0-6 0 0,1-1-1 0 0,0 1 1 0 0,-1 0-1 0 0,1 0 1 0 0,0 0 0 0 0,0-1-1 0 0,-1 1 1 0 0,1 0-1 0 0,0-1 1 0 0,0 1-1 0 0,0 0 1 0 0,-1 0-1 0 0,1-1 1 0 0,0 1-1 0 0,0 0 1 0 0,0-1-1 0 0,0 1 1 0 0,0 0 0 0 0,-1-1-1 0 0,1-1 13 0 0,-15-29 151 0 0,-15-44-1 0 0,22 53-128 0 0,-15-31 137 0 0,20 45-119 0 0,-2 1 0 0 0,1-1 1 0 0,-1 1-1 0 0,-8-10 0 0 0,12 16-22 0 0,0 0-1 0 0,0 0 0 0 0,0 0 1 0 0,-1 0-1 0 0,1-1 1 0 0,0 2-1 0 0,-1-1 0 0 0,1 0 1 0 0,-1 0-1 0 0,1 0 1 0 0,-1 1-1 0 0,1-1 0 0 0,-1 1 1 0 0,1-1-1 0 0,-1 1 0 0 0,0 0 1 0 0,1-1-1 0 0,-3 1 1 0 0,3 0 55 0 0</inkml:trace>
  <inkml:trace contextRef="#ctx0" brushRef="#br0" timeOffset="409.67">141 565 17687 0 0,'12'-19'109'0'0,"8"-10"330"0"0,-7 11-31 0 0,11-21 0 0 0,-6 7-187 0 0,9-18 166 0 0,-15 26 212 0 0,-8 19-329 0 0,-1-1 1 0 0,0 0-1 0 0,3-8 0 0 0,-5 10-168 0 0,1 0 0 0 0,-1 1 0 0 0,1-1 0 0 0,0 1 0 0 0,3-5 0 0 0,-4 6 266 0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3.0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4 0 14464 0 0,'0'0'1306'0'0,"0"3"-1147"0"0,7 16 245 0 0,-3-11 274 0 0,-1 1 0 0 0,4 15-1 0 0,-2 22 365 0 0,-1 89 0 0 0,-4-58 61 0 0,-5 43-522 0 0,5-119-559 0 0,0 0 1 0 0,0-1-1 0 0,-1 1 1 0 0,1 0-1 0 0,0-1 0 0 0,0 1 1 0 0,-1-1-1 0 0,1 1 0 0 0,0 0 1 0 0,-1-1-1 0 0,1 1 1 0 0,0-1-1 0 0,-1 1 0 0 0,1-1 1 0 0,-1 1-1 0 0,1-1 1 0 0,-1 1-1 0 0,1-1 0 0 0,-1 1 1 0 0,1-1-1 0 0,-1 0 1 0 0,0 1-1 0 0,0-1 0 0 0,-1 1 42 0 0,-7-7 74 0 0,5 0-72 0 0,1 1 1 0 0,-1-1 0 0 0,1 0 0 0 0,0-1 0 0 0,1 1 0 0 0,-3-9-1 0 0,1 6-25 0 0,-6-19 47 0 0,-26-64 337 0 0,36 91-377 0 0,0 0-21 0 0,-1 0 0 0 0,1 0 1 0 0,0 0-1 0 0,-1 1 0 0 0,1-1 1 0 0,-1 0-1 0 0,1 0 0 0 0,-1 1 0 0 0,1-1 1 0 0,-1 0-1 0 0,1 0 0 0 0,-1 1 1 0 0,0-1-1 0 0,-1 0 0 0 0,2 2 37 0 0,-4 5 0 0 0</inkml:trace>
  <inkml:trace contextRef="#ctx0" brushRef="#br0" timeOffset="522.22">131 469 18191 0 0,'61'-51'887'0'0,"-39"32"-562"0"0,37-44 1 0 0,-35 35 25 0 0,-17 21-170 0 0,0 0-1 0 0,-1 0 1 0 0,0 0-1 0 0,-1-1 1 0 0,0 0 0 0 0,0 0-1 0 0,7-16 1 0 0,-11 18-48 0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0.5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5 1 15176 0 0,'0'0'342'0'0,"0"3"-3"0"0,3 52 935 0 0,3 31 1002 0 0,5 62-1108 0 0,-7-5-40 0 0,-4-127-1036 0 0,-1 0-1 0 0,-1 0 0 0 0,-6 30 1 0 0,8-46-87 0 0,-1 0 1 0 0,1 1 0 0 0,0-1 0 0 0,0 1-1 0 0,0-1 1 0 0,0 1 0 0 0,-1-1-1 0 0,1 0 1 0 0,0 1 0 0 0,0-1 0 0 0,-1 1-1 0 0,1-1 1 0 0,0 0 0 0 0,-1 1-1 0 0,1-1 1 0 0,0 0 0 0 0,-1 0 0 0 0,1 1-1 0 0,0-1 1 0 0,-1 0 0 0 0,1 0-1 0 0,-1 1 1 0 0,1-1 0 0 0,0 0 0 0 0,-1 0-1 0 0,1 0 1 0 0,-1 0 0 0 0,1 0-1 0 0,-1 0 1 0 0,1 0 0 0 0,-1 0 0 0 0,1 0-1 0 0,-1 0 1 0 0,1 0 0 0 0,0 0-1 0 0,-1 0 1 0 0,1 0 0 0 0,-1 0 0 0 0,1 0-1 0 0,-1 0 1 0 0,1 0 0 0 0,-1-1-1 0 0,1 1 1 0 0,0 0 0 0 0,-1-1 0 0 0,-2 0 22 0 0,0-1 1 0 0,1 0-1 0 0,-1 1 1 0 0,-4-5-1 0 0,-7-8 97 0 0,-23-31 0 0 0,5 6 105 0 0,-14-15 250 0 0,45 54-473 0 0,1-1 0 0 0,-1 1 0 0 0,1-1 0 0 0,-1 1 0 0 0,0 0 0 0 0,1-1 0 0 0,-1 1 0 0 0,0-1 0 0 0,0 1 1 0 0,1 0-1 0 0,-1 0 0 0 0,-1-1 0 0 0,2 1 0 0 0,-1 0 1 0 0,1 0-1 0 0,-1 0 1 0 0,0 0 0 0 0,1-1-1 0 0,-1 1 1 0 0,0 0-1 0 0,1-1 1 0 0,-1 1-1 0 0,1 0 1 0 0,-1-1 0 0 0,1 1-1 0 0,-1-1 1 0 0,1 1-1 0 0,-1-1 1 0 0,1 1-1 0 0,-1-2 1 0 0,-2-3 313 0 0</inkml:trace>
  <inkml:trace contextRef="#ctx0" brushRef="#br0" timeOffset="385.31">237 528 17487 0 0,'27'-33'318'0'0,"16"-17"412"0"0,-36 42-603 0 0,11-16 0 0 0,-13 16-29 0 0,1 0-1 0 0,8-8 0 0 0,-8 9 159 0 0,-1 0 1 0 0,1 0 0 0 0,-1 0-1 0 0,6-14 1 0 0,5-7 260 0 0,-15 26-463 0 0,0 0-1 0 0,0 0 1 0 0,0 0 0 0 0,0 0 0 0 0,-1 0 0 0 0,1-1 0 0 0,-1 1 0 0 0,1 0 0 0 0,-1 0 0 0 0,0-3 0 0 0,0 3-411 0 0,0-1 1 0 0,1 1 0 0 0,-1 0-1 0 0,0 0 1 0 0,1 0 0 0 0,1-4-1 0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29.23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0 0 18591 0 0,'-2'4'181'0'0,"1"1"0"0"0,0-1 0 0 0,0 0-1 0 0,-1 7 1 0 0,1 33 982 0 0,2-25-998 0 0,4 152 2824 0 0,-4-129-2682 0 0,-4 25 186 0 0,0-7 288 0 0,3-47-616 0 0,0 9 79 0 0,0-1 0 0 0,-5 24 0 0 0,5-45-233 0 0,0 1 0 0 0,0 0 0 0 0,0-1 0 0 0,0 1 0 0 0,0 0-1 0 0,0-1 1 0 0,-1 1 0 0 0,1 0 0 0 0,0-1 0 0 0,-1 1 0 0 0,1-1 0 0 0,0 1 0 0 0,-1 0 0 0 0,1-1 0 0 0,-1 1 0 0 0,1-1 0 0 0,0 1 0 0 0,-1-1 0 0 0,1 0 0 0 0,-1 1 0 0 0,0-1 0 0 0,1 1-1 0 0,-1-1 1 0 0,1 0 0 0 0,-1 0 0 0 0,0 1 0 0 0,1-1 0 0 0,-1 0 0 0 0,1 0 0 0 0,-1 0 0 0 0,0 1 0 0 0,1-1 0 0 0,-1 0 0 0 0,0 0 0 0 0,1 0 0 0 0,-1 0 0 0 0,0 0 0 0 0,1-1-1 0 0,-1 1 1 0 0,-1 0 0 0 0,-2-1 17 0 0,0-1 0 0 0,0 0 0 0 0,0 1 0 0 0,0-1 0 0 0,-4-3 0 0 0,1 1 3 0 0,-51-24 454 0 0,56 26-467 0 0,0 0 0 0 0,0 0 0 0 0,0 0 0 0 0,1 0 0 0 0,-1 0 0 0 0,0-1 0 0 0,1 1 0 0 0,0-1 0 0 0,-1 1-1 0 0,1-1 1 0 0,-1-3 0 0 0,-5-9 45 0 0,3 7-48 0 0,-2-2 24 0 0,0-1 0 0 0,1 0 0 0 0,-5-15 0 0 0,-6-15 55 0 0,11 29-59 0 0,0-1 0 0 0,-5-21 0 0 0,8 27-26 0 0,0 0-1 0 0,0 0 1 0 0,-1 0 0 0 0,-5-8 0 0 0,4 8 3 0 0,1 1-1 0 0,0-1 1 0 0,0 0 0 0 0,1 0 0 0 0,-2-8-1 0 0,4 14-8 0 0,-1-1 0 0 0,1 0 0 0 0,0 1 0 0 0,-1-1 0 0 0,1 1 0 0 0,-1-1 0 0 0,0 1 0 0 0,0-1 0 0 0,-1-2 0 0 0,-5-1 6 0 0</inkml:trace>
  <inkml:trace contextRef="#ctx0" brushRef="#br0" timeOffset="404.78">172 578 18895 0 0,'6'-4'334'0'0,"0"0"-1"0"0,0-1 1 0 0,9-9 0 0 0,6-5 325 0 0,31-28-246 0 0,-36 32 231 0 0,0 0-1 0 0,37-25 1 0 0,-45 36-483 0 0,-1-1 1 0 0,0 0-1 0 0,1 0 1 0 0,-2-1-1 0 0,1 0 1 0 0,-1 0 0 0 0,0 0-1 0 0,0-1 1 0 0,0 0-1 0 0,6-12 1 0 0,-10 17-67 0 0,4-2-9 0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28.1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81 16687 0 0,'0'0'618'0'0,"3"-3"3"0"0,3-1-469 0 0,0 0 0 0 0,0 1 1 0 0,1-1-1 0 0,-1 1 0 0 0,1 0 0 0 0,0 1 0 0 0,0 0 0 0 0,0 0 0 0 0,14-2 0 0 0,5 2 377 0 0,1 1 0 0 0,0 1 0 0 0,0 1 0 0 0,0 1 0 0 0,-1 1 0 0 0,38 10 0 0 0,-61-12-511 0 0,52 11 326 0 0,-48-12-274 0 0,-1 1-1 0 0,0 0 1 0 0,1-1-1 0 0,-1-1 1 0 0,0 1 0 0 0,10-2-1 0 0,-14 1 259 0 0</inkml:trace>
  <inkml:trace contextRef="#ctx0" brushRef="#br0" timeOffset="370.71">301 0 16072 0 0,'3'3'470'0'0,"3"1"-199"0"0,0-1-1 0 0,0 1 0 0 0,0-1 1 0 0,11 4-1 0 0,43 19 446 0 0,-53-24-391 0 0,0 1-1 0 0,-1 0 1 0 0,0 0-1 0 0,1 1 1 0 0,-1 0 0 0 0,6 5-1 0 0,-8-6-254 0 0,-1 0 0 0 0,0 0-1 0 0,0 0 1 0 0,0 0 0 0 0,-1 1 0 0 0,1-1 0 0 0,-1 1-1 0 0,1-1 1 0 0,-1 1 0 0 0,-1 0 0 0 0,3 6-1 0 0,-1 0 106 0 0,0 0 0 0 0,-1 0 0 0 0,-1 1 0 0 0,1 15 0 0 0,-2-19-102 0 0,0 0 1 0 0,-1 0 0 0 0,0 0 0 0 0,0 0 0 0 0,-1 0 0 0 0,0 0 0 0 0,-5 11 0 0 0,-3 5 108 0 0,-16 25 1 0 0,22-41-142 0 0,-1 0 0 0 0,1-1 0 0 0,-2 1 0 0 0,1-1 0 0 0,-1 0 0 0 0,0 0 0 0 0,-11 8 0 0 0,15-13-27 0 0,-1 0 1 0 0,0 1-1 0 0,1-1 1 0 0,-1 0-1 0 0,0-1 1 0 0,1 1-1 0 0,-5 0 1 0 0,-6 2 72 0 0,12-3-74 0 0,1 0 0 0 0,-1 0 0 0 0,1 0 0 0 0,0-1 0 0 0,-1 1 0 0 0,1 0 0 0 0,-1 0 0 0 0,1-1 0 0 0,0 1 0 0 0,-1 0 0 0 0,1-1 1 0 0,0 1-1 0 0,-1 0 0 0 0,1-1 0 0 0,0 1 0 0 0,-1 0 0 0 0,1-1 0 0 0,0 1 0 0 0,0-1 0 0 0,0 1 0 0 0,-1-1 0 0 0,1 1 0 0 0,0 0 1 0 0,0-1-1 0 0,0 1 0 0 0,0-2 0 0 0,-3-3-3188 0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25.28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65 17079 0 0,'0'0'1176'0'0,"7"-3"-584"0"0,160-37 655 0 0,-145 35-721 0 0,-3 1 379 0 0,23-7 0 0 0,-23 6-660 0 0,-14 5-198 0 0,-1-1 1 0 0,0 0 0 0 0,0-1 0 0 0,0 1-1 0 0,-1-1 1 0 0,1 1 0 0 0,4-4 0 0 0,-7 4-60 0 0,1 0 0 0 0,0 0 0 0 0,-1 0 0 0 0,1 0 0 0 0,0 0 0 0 0,0 1 0 0 0,-1-1 0 0 0,1 0 0 0 0,0 1 0 0 0,0-1 0 0 0,3 1 0 0 0</inkml:trace>
  <inkml:trace contextRef="#ctx0" brushRef="#br0" timeOffset="408.29">314 0 15880 0 0,'17'2'711'0'0,"8"1"214"0"0,-10 1-532 0 0,-1-1-1 0 0,17 8 1 0 0,-30-10-328 0 0,0-1 0 0 0,0 1 0 0 0,1-1 0 0 0,-1 1 0 0 0,0 0 0 0 0,0 0 0 0 0,0 0 1 0 0,0-1-1 0 0,-1 1 0 0 0,1 0 0 0 0,0 0 0 0 0,0 0 0 0 0,0 0 0 0 0,-1 1 0 0 0,1-1 0 0 0,-1 0 0 0 0,1 0 0 0 0,-1 0 0 0 0,1 3 0 0 0,1 1 87 0 0,-1 0 1 0 0,-1 1-1 0 0,1 7 1 0 0,-1-5-151 0 0,0-3 52 0 0,0 1-1 0 0,-1 0 0 0 0,1 0 1 0 0,-1-1-1 0 0,-1 1 1 0 0,1-1-1 0 0,-1 1 0 0 0,-2 4 1 0 0,-2 4 267 0 0,-16 24 0 0 0,1-6 102 0 0,-42 46-1 0 0,47-63-298 0 0,15-15-118 0 0,1 0 0 0 0,-1 1 1 0 0,1-1-1 0 0,-1 0 0 0 0,1 1 0 0 0,-1-1 0 0 0,0 0 0 0 0,1 0 0 0 0,-1 0 1 0 0,1 1-1 0 0,-1-1 0 0 0,0 0 0 0 0,1 0 0 0 0,-1 0 0 0 0,1 0 0 0 0,-1 0 1 0 0,0 0-1 0 0,1 0 0 0 0,-1 0 0 0 0,1 0 0 0 0,-1-1 0 0 0,0 1 1 0 0,1 0-1 0 0,-1 0 0 0 0,1 0 0 0 0,-1-1 0 0 0,0 1 0 0 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23.50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3 1 16072 0 0,'0'0'1145'0'0,"1"3"-804"0"0,18 84 1515 0 0,-8-3-278 0 0,-5-31-1269 0 0,0 45 847 0 0,-4-39-772 0 0,-1-50-329 0 0,-1 0 0 0 0,0 0 0 0 0,0 0 0 0 0,-1 0 0 0 0,0 0 0 0 0,-1 0 0 0 0,-3 12 0 0 0,-3-1 234 0 0,7-21-275 0 0,1 0 0 0 0,-1 0 0 0 0,0 0 0 0 0,0 0 0 0 0,0 0 0 0 0,0 1 0 0 0,0-1 0 0 0,0 0 0 0 0,0 0 0 0 0,0 1 0 0 0,0-1 0 0 0,0 0 0 0 0,-2 0 0 0 0,-3-3 14 0 0,1-1-4 0 0,0 0 0 0 0,0-1 1 0 0,1 0-1 0 0,0 0 0 0 0,-5-10 0 0 0,-3-4 28 0 0,2 3 32 0 0,0 0 0 0 0,-10-30 1 0 0,11 28 122 0 0,-15-30 0 0 0,23 48-201 0 0,1 1 0 0 0,0 0 1 0 0,-1 0-1 0 0,1-1 0 0 0,0 1 1 0 0,0 0-1 0 0,-1-1 0 0 0,1 1 0 0 0,0 0 1 0 0,0-1-1 0 0,0 1 0 0 0,0 0 1 0 0,0-1-1 0 0,-1 1 0 0 0,1 0 0 0 0,0-1 1 0 0,0 1-1 0 0,0-1 0 0 0,0 1 1 0 0,0 0-1 0 0,0-1 0 0 0,0 1 0 0 0,0 0 1 0 0,0-1-1 0 0,0 1 0 0 0,0 0 1 0 0,1-1-1 0 0,0-4 183 0 0</inkml:trace>
  <inkml:trace contextRef="#ctx0" brushRef="#br0" timeOffset="368.91">179 466 17887 0 0,'14'-10'398'0'0,"6"-9"501"0"0,-6 5-564 0 0,1-2-155 0 0,-10 11-126 0 0,-1 1 1 0 0,1-1-1 0 0,0 1 0 0 0,6-5 0 0 0,-6 6-39 0 0,-2 1 103 0 0,0 1 1 0 0,0-1-1 0 0,-1 0 1 0 0,1 0-1 0 0,0 0 1 0 0,-1 0 0 0 0,0 0-1 0 0,0-1 1 0 0,1 1-1 0 0,-1-1 1 0 0,1-2-1 0 0,-2 3 12 0 0,1 0-1 0 0,-1 0 0 0 0,0 1 0 0 0,1-1 0 0 0,-1 1 0 0 0,1-1 1 0 0,0 1-1 0 0,-1 0 0 0 0,1-1 0 0 0,3 0 0 0 0,-4 1-102 0 0,7-10 387 0 0,-5 6-165 0 0,-2 5-206 0 0,0-1 0 0 0,-1 0 1 0 0,1 1-1 0 0,-1-1 0 0 0,1 0 0 0 0,-1 1 0 0 0,0-1 1 0 0,1 0-1 0 0,-1 1 0 0 0,0-1 0 0 0,1 0 0 0 0,-1 0 1 0 0,0 0-1 0 0,0 1 0 0 0,0-1 0 0 0,0 0 0 0 0,0 0 1 0 0,0-1-1 0 0,0 1-48 0 0,0-1 110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2.6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0 0 4616 0 0,'0'0'4257'0'0,"2"4"-3774"0"0,1 4-375 0 0,0 1 1 0 0,-1-1 0 0 0,0 1-1 0 0,-1 0 1 0 0,1 11 0 0 0,6 56-67 0 0,-4-44 240 0 0,-1 1 0 0 0,-3 54 0 0 0,0-75-149 0 0,0 1 1 0 0,1-1 0 0 0,3 18 0 0 0,-1-15 203 0 0,0 22 0 0 0,-1 15 1414 0 0,-2-51-1415 0 0,-1 0-285 0 0,1-1 0 0 0,0 0 0 0 0,-1 0 0 0 0,1 1 0 0 0,-1-1 1 0 0,1 0-1 0 0,0 0 0 0 0,-1 0 0 0 0,1 0 0 0 0,-1 0 0 0 0,1 0 0 0 0,-1 1 1 0 0,1-1-1 0 0,-1 0 0 0 0,1 0 0 0 0,-1 0 0 0 0,1-1 0 0 0,-1 1 1 0 0,-11-11 106 0 0,1 0 0 0 0,0-1 0 0 0,-15-24 1 0 0,-23-45 364 0 0,43 69-391 0 0,0 0 1 0 0,-5-17 0 0 0,9 23-74 0 0,-14-30 375 0 0,15 35-332 0 0,1 1-81 0 0,-1-1 0 0 0,1 1 1 0 0,0 0-1 0 0,-1 0 0 0 0,1 0 1 0 0,-1 0-1 0 0,1 0 0 0 0,-1 0 1 0 0,1 0-1 0 0,0 1 0 0 0,-1-1 1 0 0,1 0-1 0 0,-1 0 0 0 0,1 0 1 0 0,0 0-1 0 0,-1 0 0 0 0,0 1 1 0 0,-3 11 274 0 0,4-11-194 0 0</inkml:trace>
  <inkml:trace contextRef="#ctx0" brushRef="#br0" timeOffset="372.79">157 369 15272 0 0,'16'-23'303'0'0,"10"-8"276"0"0,-14 13-428 0 0,1 0-10 0 0,-12 17-103 0 0,0 0 0 0 0,0 0 0 0 0,0 0 0 0 0,0 0 0 0 0,0 0 0 0 0,0 1 0 0 0,0-1 0 0 0,0 0 0 0 0,0 1 0 0 0,0-1 0 0 0,1 1 0 0 0,-1-1 0 0 0,0 1 0 0 0,2-1-1 0 0,15-9-322 0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22.44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2 1 15976 0 0,'0'0'879'0'0,"1"4"-439"0"0,9 24 229 0 0,-1 0-1 0 0,9 55 0 0 0,2 66 1246 0 0,-19-138-1913 0 0,3 78 1105 0 0,-4-51-787 0 0,0-34-286 0 0,0-1-1 0 0,0 0 1 0 0,-1 0-1 0 0,0 0 1 0 0,0 0 0 0 0,0 0-1 0 0,0 0 1 0 0,0 0-1 0 0,-2 4 1 0 0,2-6 151 0 0,1 0-181 0 0,0-1 0 0 0,0 0 0 0 0,-1 0 0 0 0,1 0 0 0 0,0 0 0 0 0,0 1 0 0 0,0-1 0 0 0,0 0 1 0 0,0 0-1 0 0,-1 0 0 0 0,1 0 0 0 0,0 0 0 0 0,0 0 0 0 0,0 0 0 0 0,0 1 0 0 0,-1-1 0 0 0,1 0 0 0 0,0 0 0 0 0,0 0 0 0 0,0 0 0 0 0,-1 0 0 0 0,1 0 0 0 0,0 0 1 0 0,0 0-1 0 0,0 0 0 0 0,-1 0 0 0 0,1 0 0 0 0,0 0 0 0 0,0 0 0 0 0,0 0 0 0 0,-1 0 0 0 0,1 0 0 0 0,0 0 0 0 0,0 0 0 0 0,0 0 0 0 0,0-1 0 0 0,-1 1 0 0 0,1 0 0 0 0,0 0 1 0 0,0 0-1 0 0,0 0 0 0 0,0 0 0 0 0,-1 0 0 0 0,1-1 0 0 0,0 1 0 0 0,0 0 0 0 0,-8-5 41 0 0,-17-22 121 0 0,19 19-136 0 0,-14-11 0 0 0,4 3 19 0 0,-7-4 40 0 0,19 16-65 0 0,0 0 0 0 0,0 0 0 0 0,1 0 0 0 0,-1-1 1 0 0,1 1-1 0 0,0-1 0 0 0,-3-6 0 0 0,0 1 33 0 0,5 8-11 0 0,3-4 43 0 0</inkml:trace>
  <inkml:trace contextRef="#ctx0" brushRef="#br0" timeOffset="418.8">191 411 17487 0 0,'8'-16'68'0'0,"5"-9"218"0"0,19-35 476 0 0,-20 38-595 0 0,-9 15-92 0 0,0 0 0 0 0,1 0 0 0 0,0 1 0 0 0,9-12 0 0 0,0-2 360 0 0,-12 18-343 0 0,1-1 1 0 0,-1 1-1 0 0,1 0 1 0 0,-1-1-1 0 0,1 1 0 0 0,0 0 1 0 0,0 0-1 0 0,2-2 0 0 0,-4 3-173 0 0,1 1-1 0 0,-1-1 0 0 0,0 0 0 0 0,0 0 0 0 0,0 1 1 0 0,0-1-1 0 0,0 0 0 0 0,1 0 0 0 0,-1 1 0 0 0,0-1 1 0 0,-1 0-1 0 0,1 0 0 0 0,0 1 0 0 0,0-1 0 0 0,0 0 1 0 0,0 1-1 0 0,-1-1 0 0 0,1-1 0 0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20.2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29 15272 0 0,'12'0'209'0'0,"1"0"0"0"0,0 0 0 0 0,17-4 0 0 0,-11 2-101 0 0,7-2 38 0 0,31-8 0 0 0,-10 1 63 0 0,-8 2 200 0 0,-23 5-104 0 0,0 0 0 0 0,21-1 0 0 0,-10 0-110 0 0,-24 4-160 0 0,1 0 1 0 0,-1 0-1 0 0,1 1 1 0 0,-1-1-1 0 0,1 1 1 0 0,-1 0-1 0 0,1 0 1 0 0,-1 0-1 0 0,1 0 1 0 0,5 1-1 0 0,-5 1 109 0 0,-1-2-1 0 0,1 1 1 0 0,0 0-1 0 0,-1-1 1 0 0,6 1-1 0 0,-8-1-125 0 0,-1 0-1 0 0,0 0 0 0 0,1 0 0 0 0,-1 0 0 0 0,0 0 1 0 0,0 1-1 0 0,1-1 0 0 0,-1 0 0 0 0,0 0 1 0 0,0 0-1 0 0,1 1 0 0 0,-1-1 0 0 0,0 0 0 0 0,0 0 1 0 0,0 1-1 0 0,1-1 0 0 0,-1 0 0 0 0,0 0 1 0 0,0 1-1 0 0,0-1 0 0 0,0 0 0 0 0,0 1 0 0 0,0-1 1 0 0,0 0-1 0 0,0 1 0 0 0,1-1 0 0 0,-1 0 1 0 0,0 1-1 0 0,0 10 250 0 0,-3-4-194 0 0,-1 0-9 0 0</inkml:trace>
  <inkml:trace contextRef="#ctx0" brushRef="#br0" timeOffset="364.47">282 0 17287 0 0,'0'0'312'0'0,"3"2"2"0"0,11 5-40 0 0,0-1 0 0 0,16 5 0 0 0,-13-5 466 0 0,29 14 0 0 0,-43-18-632 0 0,-1 0-1 0 0,1 0 1 0 0,-1 0-1 0 0,1 0 1 0 0,-1 0-1 0 0,0 0 1 0 0,0 0-1 0 0,0 1 1 0 0,0-1-1 0 0,0 1 1 0 0,-1 0-1 0 0,2 2 1 0 0,0 0-12 0 0,-2 1 0 0 0,1-1 0 0 0,0 0 0 0 0,-1 0 1 0 0,0 1-1 0 0,1 7 0 0 0,-2-3 14 0 0,0 0 0 0 0,-1 0 0 0 0,1 0 0 0 0,-2 0 0 0 0,0 0 0 0 0,0 0 0 0 0,-4 11 0 0 0,-36 78 371 0 0,39-93-448 0 0,-1 0-1 0 0,0 0 0 0 0,0-1 1 0 0,0 1-1 0 0,-10 7 0 0 0,11-9-10 0 0,-1-1 1 0 0,1 0-1 0 0,-1 0 0 0 0,0-1 0 0 0,0 1 0 0 0,-1-1 1 0 0,1 0-1 0 0,0 0 0 0 0,-6 2 0 0 0,10-4-5 0 0,-1 0 0 0 0,0 0 0 0 0,1 0 0 0 0,-1 0 0 0 0,0 0 0 0 0,1 0 0 0 0,-1-1 0 0 0,0 1 0 0 0,1 0 0 0 0,-1 0 0 0 0,0 0 0 0 0,1-1 0 0 0,-1 1 0 0 0,1 0 0 0 0,-1-1 0 0 0,0 1 0 0 0,1 0 0 0 0,-1-1 0 0 0,1 1-1 0 0,-1-1 1 0 0,1 1 0 0 0,0-1 0 0 0,-1 0 0 0 0,0 0-259 0 0,0 0 0 0 0,0 0-1 0 0,1 0 1 0 0,-1 0-1 0 0,1 0 1 0 0,-1 0 0 0 0,1 0-1 0 0,-1-1 1 0 0,1 1-1 0 0,0 0 1 0 0,-1 0 0 0 0,1-2-1 0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19.2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18 11352 0 0,'0'0'528'0'0,"18"3"16"0"0,-3-6 480 0 0,9-1-8 0 0,6 3-336 0 0,5-1-8 0 0,2-3-432 0 0,1-1 16 0 0,-1 1-73 0 0,-4 4 9 0 0,-6 2-48 0 0,-7 0 0 0 0,-7-2-48 0 0,-7 1 152 0 0</inkml:trace>
  <inkml:trace contextRef="#ctx0" brushRef="#br0" timeOffset="403.91">284 1 10752 0 0,'4'1'295'0'0,"1"-1"1"0"0,-1 1 0 0 0,1-1 0 0 0,-1 1 0 0 0,1-1-1 0 0,7-1 1 0 0,12 0 603 0 0,-15 2-601 0 0,1-1-98 0 0,0 1 0 0 0,0 0-1 0 0,18 6 1 0 0,-25-6-165 0 0,-1-1 0 0 0,0 1 0 0 0,0 0 0 0 0,0 0 0 0 0,1 0 1 0 0,-1 1-1 0 0,0-1 0 0 0,0 1 0 0 0,-1-1 0 0 0,1 1 0 0 0,0-1 0 0 0,0 1 0 0 0,-1 0 0 0 0,1 0 0 0 0,-1 0 1 0 0,1 0-1 0 0,-1 0 0 0 0,0 0 0 0 0,0 0 0 0 0,0 1 0 0 0,1 3 0 0 0,-1 2 65 0 0,0 1 0 0 0,0-1 0 0 0,-1 1-1 0 0,0-1 1 0 0,-1 1 0 0 0,0-1 0 0 0,0 1-1 0 0,-3 10 1 0 0,1-5 27 0 0,1-1-13 0 0,-1 0 0 0 0,0-1-1 0 0,-1 1 1 0 0,-1-1-1 0 0,1 0 1 0 0,-2 0 0 0 0,0 0-1 0 0,0-1 1 0 0,-12 15-1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24.926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217 1 12664 0 0,'0'0'784'0'0,"1"3"-546"0"0,5 15-52 0 0,-1-1 1 0 0,-1 1-1 0 0,2 23 0 0 0,0 58 1063 0 0,-4-56-798 0 0,-3-1 0 0 0,-1 0 0 0 0,-9 52 1 0 0,7-76-38 0 0,1 0-1 0 0,-1 29 1 0 0,10-75-249 0 0,-3 9-137 0 0,-1 1-4 0 0</inkml:trace>
  <inkml:trace contextRef="#ctx0" brushRef="#br0" timeOffset="451.06">153 62 15376 0 0,'-28'14'379'0'0,"-13"9"169"0"0,-9 4-20 0 0,46-25-228 0 0,0 0-1 0 0,-1-1 1 0 0,1 0-1 0 0,-6 1 1 0 0,9-2-167 0 0,1-1-4 0 0,-3-13 174 0 0,0 8-134 0 0</inkml:trace>
  <inkml:trace contextRef="#ctx0" brushRef="#br0" timeOffset="452.06">211 16 15272 0 0,'15'5'1'0'0,"7"2"72"0"0,12 4 157 0 0,-18-7-34 0 0,22 4 0 0 0,-31-6-139 0 0,-1-1 0 0 0,12 5 1 0 0,-15-4 44 0 0,0 0 0 0 0,1-1 1 0 0,-1 0-1 0 0,1 0 1 0 0,-1 0-1 0 0,1 0 1 0 0,-1-1-1 0 0,1 1 1 0 0,0-1-1 0 0,-1 0 1 0 0,1 0-1 0 0,0 0 1 0 0,-1-1-1 0 0,6 0 1 0 0,-9 1-83 0 0,1-1-1 0 0,-1 1 1 0 0,1 0 0 0 0,-1 0 0 0 0,1-1-1 0 0,-1 1 1 0 0,0-1 0 0 0,1 1 0 0 0,-1 0-1 0 0,1-1 1 0 0,-1 1 0 0 0,0-1 0 0 0,1 1-1 0 0,-1-1 1 0 0,0 1 0 0 0,0-1 0 0 0,1 1-1 0 0,-1-1 1 0 0,0 1 0 0 0,0-1 0 0 0,1 0-1 0 0,-1 0-19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6.2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0 0 7832 0 0,'0'0'3968'0'0,"0"5"-3824"0"0,4 157 2250 0 0,0-60-1724 0 0,-2-59-640 0 0,0 26-7 0 0,-2 15 26 0 0,-1-82-16 0 0,1 0 1 0 0,0 1-1 0 0,0-1 0 0 0,0 0 0 0 0,0 0 0 0 0,0 0 0 0 0,2 4 1 0 0,-2-5-9 0 0,0-1 1 0 0,-1 1 0 0 0,1 0 0 0 0,0-1 0 0 0,0 1 0 0 0,0-1 0 0 0,0 1 0 0 0,-1 0 0 0 0,1-1 0 0 0,0 1 0 0 0,-1-1 0 0 0,1 1 0 0 0,-1 0 0 0 0,-1 4 256 0 0,-8-25 274 0 0,-13-31 0 0 0,14 28-369 0 0,-15-26-1 0 0,11 25 205 0 0,-9-13 238 0 0,20 34-573 0 0,1 2 5 0 0,0 0 1 0 0,0-1-1 0 0,0 1 0 0 0,0-1 1 0 0,0 0-1 0 0,1 1 0 0 0,-2-4 1 0 0,-4 4 840 0 0</inkml:trace>
  <inkml:trace contextRef="#ctx0" brushRef="#br0" timeOffset="371.59">151 439 16072 0 0,'8'-18'257'0'0,"18"-28"0"0"0,38-41 1348 0 0,-24 36-1019 0 0,-34 42-278 0 0,1 1 0 0 0,0 0 0 0 0,10-8 0 0 0,-17 15-320 0 0,0 1 0 0 0,0 0 0 0 0,0 0 0 0 0,0-1 0 0 0,0 1 0 0 0,0 0-1 0 0,0 0 1 0 0,0-1 0 0 0,0 1 0 0 0,0 0 0 0 0,0 0 0 0 0,0 0 0 0 0,0-1 0 0 0,0 1 0 0 0,0 0 0 0 0,0 0 0 0 0,0-1 0 0 0,0 1 0 0 0,0 0 0 0 0,0 0 0 0 0,-1 0 0 0 0,1-1 0 0 0,0 1 0 0 0,0 0 0 0 0,0 0 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3.89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4 0 10152 0 0,'0'0'186'0'0,"0"3"12"0"0,7 140 2859 0 0,0 8-1330 0 0,-2-3-467 0 0,0 0-959 0 0,-4-130-256 0 0,0-15-20 0 0,-1-1 0 0 0,0 1 0 0 0,0 0 0 0 0,0 0 0 0 0,0 0 0 0 0,0 0 0 0 0,-1-1 0 0 0,0 5 0 0 0,0 6 284 0 0,1-11-153 0 0,1-6-45 0 0,-1 3 16 0 0,-2-2-3 0 0,-10-23 68 0 0,-16-53 0 0 0,1 4 79 0 0,22 61-188 0 0,-1 0 0 0 0,-1 1 0 0 0,0 0 1 0 0,-14-20-1 0 0,-11-7 419 0 0,32 39 114 0 0</inkml:trace>
  <inkml:trace contextRef="#ctx0" brushRef="#br0" timeOffset="359.85">183 454 15680 0 0,'0'0'0'0'0,"8"-32"0"0"0,3 7 232 0 0,0 5 0 0 0,1 0 8 0 0,2 5-1 0 0,-6 0-135 0 0,-1 1 8 0 0,-1 4-8 0 0,2 2 16 0 0,-3-1 104 0 0,-3 3 8 0 0,-2-1 232 0 0,0-1-248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24.069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57 1 12960 0 0,'0'0'1824'0'0,"0"3"-1690"0"0,4 13 498 0 0,-1 1 0 0 0,2 29 0 0 0,-4 38 159 0 0,-1-57-741 0 0,-2 14 697 0 0,-14 72 0 0 0,12-89-543 0 0,-2 11-47 0 0,-13 106 347 0 0,21-117-376 0 0,5-46 97 0 0,2-13-59 0 0,0-9-98 0 0,-4 4-6 0 0</inkml:trace>
  <inkml:trace contextRef="#ctx0" brushRef="#br0" timeOffset="405.62">126 84 14568 0 0,'-32'18'704'0'0,"-3"1"145"0"0,29-15-601 0 0,0-1-1 0 0,1 1 1 0 0,-1 1 0 0 0,1-1-1 0 0,0 1 1 0 0,0 0 0 0 0,1 0 0 0 0,-1 0-1 0 0,-6 11 1 0 0,11-14 481 0 0</inkml:trace>
  <inkml:trace contextRef="#ctx0" brushRef="#br0" timeOffset="406.62">269 115 15472 0 0,'0'0'0'0'0,"20"16"0"0"0,-2-8 224 0 0,-1-3 8 0 0,-2 0 8 0 0,-1 2-8 0 0,-2-6-129 0 0,-1-2 9 0 0,-1-3-8 0 0,-2 4 352 0 0,-3-5-104 0 0</inkml:trace>
</inkml:ink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8</TotalTime>
  <Pages>1</Pages>
  <Words>286</Words>
  <Characters>1636</Characters>
  <Application>Microsoft Office Word</Application>
  <DocSecurity>4</DocSecurity>
  <Lines>13</Lines>
  <Paragraphs>3</Paragraphs>
  <ScaleCrop>false</ScaleCrop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950</dc:creator>
  <cp:keywords/>
  <dc:description/>
  <cp:lastModifiedBy>130950</cp:lastModifiedBy>
  <cp:revision>232</cp:revision>
  <dcterms:created xsi:type="dcterms:W3CDTF">2022-11-15T20:29:00Z</dcterms:created>
  <dcterms:modified xsi:type="dcterms:W3CDTF">2022-12-12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75fab5c8be8c06839423521b165c4da0219dc13bb7ba260c58d45cec3e581</vt:lpwstr>
  </property>
</Properties>
</file>